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5F8D9" w14:textId="4FFA85DC" w:rsidR="00CD0A59" w:rsidRDefault="0059554D" w:rsidP="002079C1">
      <w:pPr>
        <w:pStyle w:val="Heading1"/>
      </w:pPr>
      <w:r>
        <w:t>Door/Window Sensors</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90273" w:rsidRPr="00DA2607" w14:paraId="4063782F" w14:textId="77777777" w:rsidTr="00D6308F">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654A458" w14:textId="77777777" w:rsidR="00690273" w:rsidRPr="00DA2607" w:rsidRDefault="00690273" w:rsidP="00CA100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318FB9" w14:textId="77777777" w:rsidR="00690273" w:rsidRPr="00DA2607" w:rsidRDefault="00690273" w:rsidP="00CA100A">
            <w:pPr>
              <w:jc w:val="center"/>
            </w:pPr>
            <w:r w:rsidRPr="00DA2607">
              <w:t>Description</w:t>
            </w:r>
          </w:p>
        </w:tc>
      </w:tr>
      <w:tr w:rsidR="00690273" w:rsidRPr="00DA2607" w14:paraId="02964454"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30683F5" w14:textId="3A578DCE" w:rsidR="00690273" w:rsidRDefault="00487BDD" w:rsidP="00CA100A">
            <w:pPr>
              <w:jc w:val="left"/>
            </w:pPr>
            <w:r>
              <w:t xml:space="preserve">Device: </w:t>
            </w:r>
            <w:r w:rsidR="00690273">
              <w:t>Purpose</w:t>
            </w:r>
          </w:p>
        </w:tc>
        <w:tc>
          <w:tcPr>
            <w:tcW w:w="6048" w:type="dxa"/>
            <w:tcBorders>
              <w:left w:val="single" w:sz="4" w:space="0" w:color="808080" w:themeColor="background1" w:themeShade="80"/>
              <w:right w:val="single" w:sz="4" w:space="0" w:color="808080" w:themeColor="background1" w:themeShade="80"/>
            </w:tcBorders>
            <w:vAlign w:val="center"/>
          </w:tcPr>
          <w:p w14:paraId="6C012285" w14:textId="2C75C543" w:rsidR="00690273" w:rsidRPr="00DA2607" w:rsidRDefault="4D7FAC9B" w:rsidP="55BDDE06">
            <w:pPr>
              <w:spacing w:line="259" w:lineRule="auto"/>
              <w:jc w:val="left"/>
            </w:pPr>
            <w:r>
              <w:t>Detect door/window open state. When door/window closes, respective switch closes and completes its circuit.</w:t>
            </w:r>
          </w:p>
        </w:tc>
      </w:tr>
      <w:tr w:rsidR="001119E8" w:rsidRPr="00DA2607" w14:paraId="5D98BDE2" w14:textId="77777777" w:rsidTr="00CA100A">
        <w:tc>
          <w:tcPr>
            <w:tcW w:w="4032" w:type="dxa"/>
            <w:tcBorders>
              <w:right w:val="single" w:sz="4" w:space="0" w:color="808080" w:themeColor="background1" w:themeShade="80"/>
            </w:tcBorders>
          </w:tcPr>
          <w:p w14:paraId="622A8CB5" w14:textId="5DCBABE8" w:rsidR="001119E8" w:rsidRDefault="001119E8" w:rsidP="001119E8">
            <w:pPr>
              <w:jc w:val="left"/>
            </w:pPr>
            <w:r>
              <w:t xml:space="preserve">Device: </w:t>
            </w: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1564F85D" w14:textId="082EF619" w:rsidR="001119E8" w:rsidRPr="00DA2607" w:rsidRDefault="308B6BF4" w:rsidP="001119E8">
            <w:pPr>
              <w:jc w:val="left"/>
            </w:pPr>
            <w:r>
              <w:t xml:space="preserve">(No Proteus Name) </w:t>
            </w:r>
            <w:r w:rsidR="6B30F058">
              <w:t>ECE298_GEN_SWITCH</w:t>
            </w:r>
            <w:r w:rsidR="050BD5FE">
              <w:t>.</w:t>
            </w:r>
          </w:p>
        </w:tc>
      </w:tr>
      <w:tr w:rsidR="001119E8" w:rsidRPr="00DA2607" w14:paraId="02F883BE"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9C7EF4E" w14:textId="7C482BD4" w:rsidR="001119E8" w:rsidRPr="00DA2607" w:rsidRDefault="001119E8" w:rsidP="001119E8">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6634644B" w14:textId="3BE4FC14" w:rsidR="001119E8" w:rsidRPr="00DA2607" w:rsidRDefault="44F91662" w:rsidP="18955A83">
            <w:pPr>
              <w:spacing w:line="259" w:lineRule="auto"/>
              <w:jc w:val="left"/>
            </w:pPr>
            <w:r>
              <w:t xml:space="preserve">Switch </w:t>
            </w:r>
            <w:r w:rsidR="55E3220D">
              <w:t xml:space="preserve">is binary, </w:t>
            </w:r>
            <w:r w:rsidR="3BC206F0">
              <w:t>detects contact between swinging edge of door/window and door</w:t>
            </w:r>
            <w:r w:rsidR="50B47122">
              <w:t xml:space="preserve">/window </w:t>
            </w:r>
            <w:r w:rsidR="3BC206F0">
              <w:t>frame.</w:t>
            </w:r>
          </w:p>
        </w:tc>
      </w:tr>
      <w:tr w:rsidR="001119E8" w:rsidRPr="00DA2607" w14:paraId="00E5ACBF" w14:textId="77777777" w:rsidTr="00D6308F">
        <w:tc>
          <w:tcPr>
            <w:tcW w:w="4032" w:type="dxa"/>
            <w:tcBorders>
              <w:right w:val="single" w:sz="4" w:space="0" w:color="808080" w:themeColor="background1" w:themeShade="80"/>
            </w:tcBorders>
          </w:tcPr>
          <w:p w14:paraId="12E2B21E" w14:textId="7E375FAB" w:rsidR="001119E8" w:rsidRPr="00DA2607" w:rsidRDefault="001119E8" w:rsidP="001119E8">
            <w:pPr>
              <w:jc w:val="left"/>
            </w:pPr>
            <w:r>
              <w:t>D</w:t>
            </w:r>
            <w:r w:rsidRPr="00DA2607">
              <w:t>evice</w:t>
            </w:r>
            <w:r>
              <w:t>: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1DD7F52E" w14:textId="69DC4E89" w:rsidR="001119E8" w:rsidRPr="00DA2607" w:rsidRDefault="14340FA8" w:rsidP="001119E8">
            <w:pPr>
              <w:jc w:val="left"/>
            </w:pPr>
            <w:r>
              <w:t xml:space="preserve">Switch uses two connections: one 3.3V IN (power) and one </w:t>
            </w:r>
            <w:r w:rsidR="1B085F49">
              <w:t>GND</w:t>
            </w:r>
            <w:r>
              <w:t xml:space="preserve"> (routed back to MCU).</w:t>
            </w:r>
          </w:p>
        </w:tc>
      </w:tr>
      <w:tr w:rsidR="001119E8" w:rsidRPr="00DA2607" w14:paraId="19B489F6"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620D65C" w14:textId="25626056" w:rsidR="001119E8" w:rsidRPr="00DA2607" w:rsidRDefault="001119E8" w:rsidP="001119E8">
            <w:pPr>
              <w:jc w:val="left"/>
            </w:pPr>
            <w:r>
              <w:t>Device: Electrical signal</w:t>
            </w:r>
            <w:r w:rsidRPr="00DA2607">
              <w:t xml:space="preserve"> </w:t>
            </w:r>
            <w:r>
              <w:t>type properties</w:t>
            </w:r>
          </w:p>
        </w:tc>
        <w:tc>
          <w:tcPr>
            <w:tcW w:w="6048" w:type="dxa"/>
            <w:tcBorders>
              <w:left w:val="single" w:sz="4" w:space="0" w:color="808080" w:themeColor="background1" w:themeShade="80"/>
              <w:right w:val="single" w:sz="4" w:space="0" w:color="808080" w:themeColor="background1" w:themeShade="80"/>
            </w:tcBorders>
            <w:vAlign w:val="center"/>
          </w:tcPr>
          <w:p w14:paraId="34CC3907" w14:textId="24CFD77B" w:rsidR="001119E8" w:rsidRPr="00DA2607" w:rsidRDefault="1CC19EB4" w:rsidP="001119E8">
            <w:pPr>
              <w:jc w:val="left"/>
            </w:pPr>
            <w:r>
              <w:t>Device receives constant power as input. The output is a digital signal to be interpreted as a closed or open state.</w:t>
            </w:r>
          </w:p>
        </w:tc>
      </w:tr>
      <w:tr w:rsidR="001119E8" w:rsidRPr="00DA2607" w14:paraId="5E2E048A" w14:textId="77777777" w:rsidTr="00D6308F">
        <w:tc>
          <w:tcPr>
            <w:tcW w:w="4032" w:type="dxa"/>
            <w:tcBorders>
              <w:right w:val="single" w:sz="4" w:space="0" w:color="808080" w:themeColor="background1" w:themeShade="80"/>
            </w:tcBorders>
          </w:tcPr>
          <w:p w14:paraId="3E1D5056" w14:textId="5E385B8B" w:rsidR="001119E8" w:rsidRPr="00DA2607" w:rsidRDefault="001119E8" w:rsidP="001119E8">
            <w:pPr>
              <w:jc w:val="left"/>
            </w:pPr>
            <w:r>
              <w:t>Device: Electrical signal</w:t>
            </w:r>
            <w:r w:rsidRPr="00DA2607">
              <w:t xml:space="preserve"> </w:t>
            </w:r>
            <w:r>
              <w:t>range (voltage, or current, resistance, capacitance or time etc.)</w:t>
            </w:r>
          </w:p>
        </w:tc>
        <w:tc>
          <w:tcPr>
            <w:tcW w:w="6048" w:type="dxa"/>
            <w:tcBorders>
              <w:left w:val="single" w:sz="4" w:space="0" w:color="808080" w:themeColor="background1" w:themeShade="80"/>
              <w:right w:val="single" w:sz="4" w:space="0" w:color="808080" w:themeColor="background1" w:themeShade="80"/>
            </w:tcBorders>
            <w:vAlign w:val="center"/>
          </w:tcPr>
          <w:p w14:paraId="059FCAA6" w14:textId="358EAFCF" w:rsidR="001119E8" w:rsidRPr="00DA2607" w:rsidRDefault="0128B82A" w:rsidP="001119E8">
            <w:pPr>
              <w:jc w:val="left"/>
              <w:rPr>
                <w:rFonts w:ascii="Calibri" w:eastAsia="Calibri" w:hAnsi="Calibri" w:cs="Calibri"/>
              </w:rPr>
            </w:pPr>
            <w:r>
              <w:t xml:space="preserve">Resistance </w:t>
            </w:r>
            <w:r w:rsidR="6B467F1F">
              <w:t xml:space="preserve">is either </w:t>
            </w:r>
            <w:r>
              <w:t>0.01 Ohms closed or infinite open.</w:t>
            </w:r>
            <w:r w:rsidR="4BA7CF57">
              <w:t xml:space="preserve"> Outputted voltage is either </w:t>
            </w:r>
            <w:r w:rsidR="11542F9B">
              <w:t>3.3</w:t>
            </w:r>
            <w:r w:rsidR="4BA7CF57">
              <w:t xml:space="preserve"> or 0 Volts.</w:t>
            </w:r>
            <w:r w:rsidR="6009DF78">
              <w:t xml:space="preserve"> </w:t>
            </w:r>
            <w:r w:rsidR="6009DF78" w:rsidRPr="387953CA">
              <w:rPr>
                <w:rFonts w:ascii="Calibri" w:eastAsia="Calibri" w:hAnsi="Calibri" w:cs="Calibri"/>
              </w:rPr>
              <w:t>Details on V</w:t>
            </w:r>
            <w:r w:rsidR="6009DF78" w:rsidRPr="387953CA">
              <w:rPr>
                <w:rFonts w:ascii="Calibri" w:eastAsia="Calibri" w:hAnsi="Calibri" w:cs="Calibri"/>
                <w:vertAlign w:val="subscript"/>
              </w:rPr>
              <w:t xml:space="preserve">IH, MAX </w:t>
            </w:r>
            <w:r w:rsidR="6009DF78" w:rsidRPr="387953CA">
              <w:rPr>
                <w:rFonts w:ascii="Calibri" w:eastAsia="Calibri" w:hAnsi="Calibri" w:cs="Calibri"/>
              </w:rPr>
              <w:t>and V</w:t>
            </w:r>
            <w:r w:rsidR="6009DF78" w:rsidRPr="387953CA">
              <w:rPr>
                <w:rFonts w:ascii="Calibri" w:eastAsia="Calibri" w:hAnsi="Calibri" w:cs="Calibri"/>
                <w:vertAlign w:val="subscript"/>
              </w:rPr>
              <w:t xml:space="preserve">IL, MIN </w:t>
            </w:r>
            <w:r w:rsidR="6009DF78" w:rsidRPr="387953CA">
              <w:rPr>
                <w:rFonts w:ascii="Calibri" w:eastAsia="Calibri" w:hAnsi="Calibri" w:cs="Calibri"/>
              </w:rPr>
              <w:t>are unavailable for this component.</w:t>
            </w:r>
          </w:p>
        </w:tc>
      </w:tr>
      <w:tr w:rsidR="001119E8" w:rsidRPr="00DA2607" w14:paraId="7DE26747"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8832AAB" w14:textId="77777777" w:rsidR="001119E8" w:rsidRPr="00DA2607" w:rsidRDefault="001119E8" w:rsidP="001119E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5B08DBBA" w14:textId="68DFEF70" w:rsidR="001119E8" w:rsidRPr="00DA2607" w:rsidRDefault="4E3B0E09" w:rsidP="001119E8">
            <w:pPr>
              <w:jc w:val="left"/>
            </w:pPr>
            <w:r>
              <w:t>Output of switch will use MCU digital input ports.</w:t>
            </w:r>
            <w:r w:rsidR="1F7D5542">
              <w:t xml:space="preserve"> Switch input will use MCU 3.3V source pin for power.</w:t>
            </w:r>
          </w:p>
        </w:tc>
      </w:tr>
      <w:tr w:rsidR="001119E8" w:rsidRPr="00DA2607" w14:paraId="7D8C8101" w14:textId="77777777" w:rsidTr="00D6308F">
        <w:tc>
          <w:tcPr>
            <w:tcW w:w="4032" w:type="dxa"/>
            <w:tcBorders>
              <w:right w:val="single" w:sz="4" w:space="0" w:color="808080" w:themeColor="background1" w:themeShade="80"/>
            </w:tcBorders>
          </w:tcPr>
          <w:p w14:paraId="71A10088" w14:textId="77777777" w:rsidR="001119E8" w:rsidRPr="00DA2607" w:rsidRDefault="001119E8" w:rsidP="001119E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89E576B" w14:textId="7A32C1AB" w:rsidR="001119E8" w:rsidRPr="00DA2607" w:rsidRDefault="7B6628CF" w:rsidP="59A14BD7">
            <w:pPr>
              <w:spacing w:line="257" w:lineRule="auto"/>
              <w:jc w:val="left"/>
              <w:rPr>
                <w:rFonts w:ascii="Calibri" w:eastAsia="Calibri" w:hAnsi="Calibri" w:cs="Calibri"/>
              </w:rPr>
            </w:pPr>
            <w:r w:rsidRPr="7A2E1A34">
              <w:rPr>
                <w:rFonts w:ascii="Calibri" w:eastAsia="Calibri" w:hAnsi="Calibri" w:cs="Calibri"/>
              </w:rPr>
              <w:t>Output signal of device will undergo no conversion</w:t>
            </w:r>
            <w:r w:rsidR="33B9E115" w:rsidRPr="01DC3BBE">
              <w:rPr>
                <w:rFonts w:ascii="Calibri" w:eastAsia="Calibri" w:hAnsi="Calibri" w:cs="Calibri"/>
              </w:rPr>
              <w:t>.</w:t>
            </w:r>
            <w:r w:rsidR="15371063" w:rsidRPr="01DC3BBE">
              <w:rPr>
                <w:rFonts w:ascii="Calibri" w:eastAsia="Calibri" w:hAnsi="Calibri" w:cs="Calibri"/>
              </w:rPr>
              <w:t xml:space="preserve"> It is </w:t>
            </w:r>
            <w:r w:rsidRPr="7A2E1A34">
              <w:rPr>
                <w:rFonts w:ascii="Calibri" w:eastAsia="Calibri" w:hAnsi="Calibri" w:cs="Calibri"/>
              </w:rPr>
              <w:t>digital</w:t>
            </w:r>
            <w:r w:rsidR="15371063" w:rsidRPr="01DC3BBE">
              <w:rPr>
                <w:rFonts w:ascii="Calibri" w:eastAsia="Calibri" w:hAnsi="Calibri" w:cs="Calibri"/>
              </w:rPr>
              <w:t xml:space="preserve">, will use a </w:t>
            </w:r>
            <w:r w:rsidRPr="7A2E1A34">
              <w:rPr>
                <w:rFonts w:ascii="Calibri" w:eastAsia="Calibri" w:hAnsi="Calibri" w:cs="Calibri"/>
              </w:rPr>
              <w:t>digital</w:t>
            </w:r>
            <w:r w:rsidR="15371063" w:rsidRPr="01DC3BBE">
              <w:rPr>
                <w:rFonts w:ascii="Calibri" w:eastAsia="Calibri" w:hAnsi="Calibri" w:cs="Calibri"/>
              </w:rPr>
              <w:t xml:space="preserve"> input port, and is at the target voltage to use for the MCU (3.3V</w:t>
            </w:r>
            <w:r w:rsidRPr="7A2E1A34">
              <w:rPr>
                <w:rFonts w:ascii="Calibri" w:eastAsia="Calibri" w:hAnsi="Calibri" w:cs="Calibri"/>
              </w:rPr>
              <w:t>).</w:t>
            </w:r>
          </w:p>
        </w:tc>
      </w:tr>
    </w:tbl>
    <w:p w14:paraId="71532249" w14:textId="45D8302C" w:rsidR="003626DB" w:rsidRDefault="00FC3AED" w:rsidP="002079C1">
      <w:pPr>
        <w:pStyle w:val="Heading2"/>
      </w:pPr>
      <w:r>
        <w:t xml:space="preserve">Snips for </w:t>
      </w:r>
      <w:r w:rsidR="001119E8">
        <w:t xml:space="preserve">Part A </w:t>
      </w:r>
      <w:r w:rsidR="003626DB">
        <w:t>Schematics and Simulations</w:t>
      </w:r>
    </w:p>
    <w:p w14:paraId="05A01BA8" w14:textId="0695D3CB" w:rsidR="008A74B6" w:rsidRDefault="00943DB7" w:rsidP="00BE7D14">
      <w:r>
        <w:rPr>
          <w:noProof/>
        </w:rPr>
        <w:drawing>
          <wp:inline distT="0" distB="0" distL="0" distR="0" wp14:anchorId="3CEAC579" wp14:editId="15A68BAD">
            <wp:extent cx="3981450" cy="97155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3981450" cy="971550"/>
                    </a:xfrm>
                    <a:prstGeom prst="rect">
                      <a:avLst/>
                    </a:prstGeom>
                  </pic:spPr>
                </pic:pic>
              </a:graphicData>
            </a:graphic>
          </wp:inline>
        </w:drawing>
      </w:r>
    </w:p>
    <w:p w14:paraId="6A376790" w14:textId="42EDE964" w:rsidR="003626DB" w:rsidRDefault="0059554D" w:rsidP="003626DB">
      <w:pPr>
        <w:pStyle w:val="Heading1"/>
      </w:pPr>
      <w:r>
        <w:t>Door Distance Sensor</w:t>
      </w:r>
    </w:p>
    <w:p w14:paraId="490BD0A9" w14:textId="48DC7860" w:rsidR="00986BBF" w:rsidRDefault="00D05030" w:rsidP="00D05030">
      <w:pPr>
        <w:pStyle w:val="Heading2"/>
      </w:pPr>
      <w:r>
        <w:t>Summary</w:t>
      </w:r>
    </w:p>
    <w:tbl>
      <w:tblPr>
        <w:tblStyle w:val="ListTable1Light-Accent3"/>
        <w:tblW w:w="0" w:type="auto"/>
        <w:tblLook w:val="0420" w:firstRow="1" w:lastRow="0" w:firstColumn="0" w:lastColumn="0" w:noHBand="0" w:noVBand="1"/>
      </w:tblPr>
      <w:tblGrid>
        <w:gridCol w:w="3990"/>
        <w:gridCol w:w="5977"/>
      </w:tblGrid>
      <w:tr w:rsidR="4B3C0992" w14:paraId="0443BFC8"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1693C308"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FFAD82E" w14:textId="77777777" w:rsidR="4B3C0992" w:rsidRDefault="4B3C0992" w:rsidP="4B3C0992">
            <w:pPr>
              <w:jc w:val="center"/>
            </w:pPr>
            <w:r>
              <w:t>Description</w:t>
            </w:r>
          </w:p>
        </w:tc>
      </w:tr>
      <w:tr w:rsidR="4B3C0992" w14:paraId="15DEA511"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A754120" w14:textId="3A578DCE" w:rsidR="4B3C0992" w:rsidRDefault="4B3C0992" w:rsidP="4B3C0992">
            <w:pPr>
              <w:jc w:val="left"/>
            </w:pPr>
            <w:r>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0DE60E31" w14:textId="63BE1164" w:rsidR="4B3C0992" w:rsidRDefault="1B2DC452" w:rsidP="4B3C0992">
            <w:pPr>
              <w:jc w:val="left"/>
            </w:pPr>
            <w:r>
              <w:t>Sensing the distance between an approaching target and a specific door.</w:t>
            </w:r>
          </w:p>
        </w:tc>
      </w:tr>
      <w:tr w:rsidR="4B3C0992" w14:paraId="7AD1DBF8" w14:textId="77777777" w:rsidTr="4B3C0992">
        <w:tc>
          <w:tcPr>
            <w:tcW w:w="4032" w:type="dxa"/>
            <w:tcBorders>
              <w:right w:val="single" w:sz="4" w:space="0" w:color="808080" w:themeColor="background1" w:themeShade="80"/>
            </w:tcBorders>
          </w:tcPr>
          <w:p w14:paraId="49F1EEF5"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197E1F74" w14:textId="56E0B13F" w:rsidR="4B3C0992" w:rsidRDefault="666705DE" w:rsidP="4B3C0992">
            <w:pPr>
              <w:jc w:val="left"/>
            </w:pPr>
            <w:r>
              <w:t>HCSR04</w:t>
            </w:r>
          </w:p>
        </w:tc>
      </w:tr>
      <w:tr w:rsidR="4B3C0992" w14:paraId="50ACD011"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9334EA9" w14:textId="7C482BD4"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379E96A3" w14:textId="78C325B6" w:rsidR="4B3C0992" w:rsidRDefault="1C6D3040" w:rsidP="4B3C0992">
            <w:pPr>
              <w:jc w:val="left"/>
            </w:pPr>
            <w:r>
              <w:t xml:space="preserve">Device </w:t>
            </w:r>
            <w:r w:rsidR="0CED2746">
              <w:t>detects</w:t>
            </w:r>
            <w:r>
              <w:t xml:space="preserve"> </w:t>
            </w:r>
            <w:r w:rsidR="5AE5A7AC">
              <w:t xml:space="preserve">duration between pulse emission and detection. Measures </w:t>
            </w:r>
            <w:r>
              <w:t xml:space="preserve">distance </w:t>
            </w:r>
            <w:r w:rsidR="002B5391">
              <w:t xml:space="preserve">between </w:t>
            </w:r>
            <w:r w:rsidR="3FC815E3">
              <w:t>0.02m</w:t>
            </w:r>
            <w:r w:rsidR="002B5391">
              <w:t xml:space="preserve"> and 4m</w:t>
            </w:r>
            <w:r>
              <w:t xml:space="preserve"> from door, with </w:t>
            </w:r>
            <w:r w:rsidR="00821E81">
              <w:t xml:space="preserve">a </w:t>
            </w:r>
            <w:r w:rsidR="1B52831C">
              <w:t xml:space="preserve">maximal </w:t>
            </w:r>
            <w:r w:rsidR="00821E81">
              <w:t>resolution</w:t>
            </w:r>
            <w:r>
              <w:t xml:space="preserve"> of </w:t>
            </w:r>
            <w:r w:rsidR="30AE030E">
              <w:t>0.0</w:t>
            </w:r>
            <w:r w:rsidR="446F03B4">
              <w:t>0</w:t>
            </w:r>
            <w:r w:rsidR="30AE030E">
              <w:t>3</w:t>
            </w:r>
            <w:r w:rsidR="195D2C30">
              <w:t>m</w:t>
            </w:r>
            <w:r w:rsidR="0B3DAA6E">
              <w:t xml:space="preserve">, within a </w:t>
            </w:r>
            <w:proofErr w:type="gramStart"/>
            <w:r w:rsidR="0B3DAA6E">
              <w:t>15 degree</w:t>
            </w:r>
            <w:proofErr w:type="gramEnd"/>
            <w:r w:rsidR="0B3DAA6E">
              <w:t xml:space="preserve"> angle</w:t>
            </w:r>
            <w:r>
              <w:t>.</w:t>
            </w:r>
          </w:p>
        </w:tc>
      </w:tr>
      <w:tr w:rsidR="4B3C0992" w14:paraId="7E5F3024" w14:textId="77777777" w:rsidTr="4B3C0992">
        <w:tc>
          <w:tcPr>
            <w:tcW w:w="4032" w:type="dxa"/>
            <w:tcBorders>
              <w:right w:val="single" w:sz="4" w:space="0" w:color="808080" w:themeColor="background1" w:themeShade="80"/>
            </w:tcBorders>
          </w:tcPr>
          <w:p w14:paraId="49FB7BA4"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012CFE7E" w14:textId="4D6AC9CD" w:rsidR="4B3C0992" w:rsidRDefault="59EE33EC" w:rsidP="50FE6CB8">
            <w:pPr>
              <w:spacing w:line="259" w:lineRule="auto"/>
              <w:jc w:val="left"/>
            </w:pPr>
            <w:r>
              <w:t xml:space="preserve">Device operates on a 5V </w:t>
            </w:r>
            <w:r w:rsidR="52EC1102">
              <w:t xml:space="preserve">Supply </w:t>
            </w:r>
            <w:r>
              <w:t>connection</w:t>
            </w:r>
            <w:r w:rsidR="52EC1102">
              <w:t>, and one 0V ground connection</w:t>
            </w:r>
            <w:r>
              <w:t xml:space="preserve">. One 5V connection </w:t>
            </w:r>
            <w:r w:rsidR="00E61B05">
              <w:t xml:space="preserve">asserted </w:t>
            </w:r>
            <w:r>
              <w:t xml:space="preserve">from MCU to </w:t>
            </w:r>
            <w:r w:rsidR="00E61B05">
              <w:t>poll the sensor</w:t>
            </w:r>
            <w:r w:rsidR="006D44B2">
              <w:t xml:space="preserve"> and</w:t>
            </w:r>
            <w:r>
              <w:t xml:space="preserve"> one 5V </w:t>
            </w:r>
            <w:r w:rsidR="00C246A9">
              <w:t>source to power the device.</w:t>
            </w:r>
          </w:p>
        </w:tc>
      </w:tr>
      <w:tr w:rsidR="4B3C0992" w14:paraId="7A6A0BC6"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A57ADFB"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6C15647B" w14:textId="67A60877" w:rsidR="4B3C0992" w:rsidRDefault="12C8786E" w:rsidP="4B3C0992">
            <w:pPr>
              <w:jc w:val="left"/>
            </w:pPr>
            <w:r>
              <w:t>Digital s</w:t>
            </w:r>
            <w:r w:rsidR="1645DA7E">
              <w:t xml:space="preserve">ignal </w:t>
            </w:r>
            <w:r w:rsidR="009D1986">
              <w:t>outputted</w:t>
            </w:r>
            <w:r w:rsidR="1645DA7E">
              <w:t xml:space="preserve"> from ECHO port, consists of 5V periodic pulses of variable width</w:t>
            </w:r>
            <w:r w:rsidR="0C52A6AB">
              <w:t>.</w:t>
            </w:r>
            <w:r w:rsidR="516D5D9F">
              <w:t xml:space="preserve"> Digital clock signal from MCU onboard timer consists of 5V pulses, which prompt the device to make its next measurement.</w:t>
            </w:r>
          </w:p>
        </w:tc>
      </w:tr>
      <w:tr w:rsidR="4B3C0992" w14:paraId="6BDDB2F8" w14:textId="77777777" w:rsidTr="4B3C0992">
        <w:tc>
          <w:tcPr>
            <w:tcW w:w="4032" w:type="dxa"/>
            <w:tcBorders>
              <w:right w:val="single" w:sz="4" w:space="0" w:color="808080" w:themeColor="background1" w:themeShade="80"/>
            </w:tcBorders>
          </w:tcPr>
          <w:p w14:paraId="360D05AB" w14:textId="5E385B8B" w:rsidR="4B3C0992" w:rsidRDefault="4B3C0992" w:rsidP="4B3C0992">
            <w:pPr>
              <w:jc w:val="left"/>
            </w:pPr>
            <w:r>
              <w:lastRenderedPageBreak/>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55AFFEA0" w14:textId="08EF3D9A" w:rsidR="4B3C0992" w:rsidRDefault="75FC95CE" w:rsidP="1ADB98D3">
            <w:pPr>
              <w:spacing w:line="259" w:lineRule="auto"/>
              <w:jc w:val="left"/>
            </w:pPr>
            <w:r>
              <w:t xml:space="preserve">Device </w:t>
            </w:r>
            <w:r w:rsidR="4A6E9E4D">
              <w:t>working</w:t>
            </w:r>
            <w:r>
              <w:t xml:space="preserve"> voltage </w:t>
            </w:r>
            <w:r w:rsidR="4A6E9E4D">
              <w:t>is</w:t>
            </w:r>
            <w:r>
              <w:t xml:space="preserve"> 5V</w:t>
            </w:r>
            <w:r w:rsidR="4A6E9E4D">
              <w:t xml:space="preserve"> at a current of 10mA</w:t>
            </w:r>
            <w:r>
              <w:t>.</w:t>
            </w:r>
            <w:r w:rsidR="40BC1E4F">
              <w:t xml:space="preserve"> </w:t>
            </w:r>
            <w:r w:rsidR="0B98D263">
              <w:t>5V c</w:t>
            </w:r>
            <w:r w:rsidR="40BC1E4F">
              <w:t>lock trigger signals must be of at least 10us duration</w:t>
            </w:r>
            <w:r w:rsidR="2998C00F">
              <w:t xml:space="preserve">, with a cycle </w:t>
            </w:r>
            <w:r w:rsidR="56FA3651">
              <w:t>duration</w:t>
            </w:r>
            <w:r w:rsidR="2998C00F">
              <w:t xml:space="preserve"> higher than 60ms</w:t>
            </w:r>
            <w:r w:rsidR="40BC1E4F">
              <w:t>.</w:t>
            </w:r>
            <w:r w:rsidR="63E13DB7">
              <w:t xml:space="preserve"> The specifics of the output ECHO signal are not detailed in the datasheet, but </w:t>
            </w:r>
            <w:r w:rsidR="359B4E6C">
              <w:t xml:space="preserve">the </w:t>
            </w:r>
            <w:r w:rsidR="13F2CEAE">
              <w:t>duration</w:t>
            </w:r>
            <w:r w:rsidR="359B4E6C">
              <w:t xml:space="preserve"> of the signal </w:t>
            </w:r>
            <w:proofErr w:type="gramStart"/>
            <w:r w:rsidR="359B4E6C">
              <w:t>are</w:t>
            </w:r>
            <w:proofErr w:type="gramEnd"/>
            <w:r w:rsidR="359B4E6C">
              <w:t xml:space="preserve"> dependent on range.</w:t>
            </w:r>
          </w:p>
        </w:tc>
      </w:tr>
      <w:tr w:rsidR="4B3C0992" w14:paraId="0F7654CA"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0800B14"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638F600" w14:textId="77D59996" w:rsidR="4B3C0992" w:rsidRDefault="002C3D94" w:rsidP="4B3C0992">
            <w:pPr>
              <w:jc w:val="left"/>
            </w:pPr>
            <w:r>
              <w:t>ECHO port</w:t>
            </w:r>
            <w:r w:rsidR="704912E9">
              <w:t xml:space="preserve"> </w:t>
            </w:r>
            <w:r w:rsidR="48EF30A1">
              <w:t>connect</w:t>
            </w:r>
            <w:r w:rsidR="0E06A403">
              <w:t>s</w:t>
            </w:r>
            <w:r w:rsidR="48EF30A1">
              <w:t xml:space="preserve"> with MCU </w:t>
            </w:r>
            <w:r>
              <w:t>input port</w:t>
            </w:r>
            <w:r w:rsidR="48EF30A1">
              <w:t xml:space="preserve">, used in measurement of </w:t>
            </w:r>
            <w:r w:rsidR="7A4CCD91">
              <w:t>delay</w:t>
            </w:r>
            <w:r w:rsidR="3DACF886">
              <w:t xml:space="preserve"> between </w:t>
            </w:r>
            <w:r w:rsidR="7A4CCD91">
              <w:t>each clock cycle and received echo signal</w:t>
            </w:r>
            <w:r w:rsidR="48228BBD">
              <w:t>.</w:t>
            </w:r>
            <w:r w:rsidR="56A7EC3A">
              <w:t xml:space="preserve"> One 5V input from MCU </w:t>
            </w:r>
            <w:r w:rsidR="7ABD004F">
              <w:t>digital output</w:t>
            </w:r>
            <w:r w:rsidR="56A7EC3A">
              <w:t xml:space="preserve"> for operational power, one 5V </w:t>
            </w:r>
            <w:r w:rsidR="43CEBCBB">
              <w:t xml:space="preserve">digital </w:t>
            </w:r>
            <w:r w:rsidR="56A7EC3A">
              <w:t>input from MCU for time pulse.</w:t>
            </w:r>
          </w:p>
        </w:tc>
      </w:tr>
      <w:tr w:rsidR="4B3C0992" w14:paraId="2B483DD4" w14:textId="77777777" w:rsidTr="4B3C0992">
        <w:tc>
          <w:tcPr>
            <w:tcW w:w="4032" w:type="dxa"/>
            <w:tcBorders>
              <w:right w:val="single" w:sz="4" w:space="0" w:color="808080" w:themeColor="background1" w:themeShade="80"/>
            </w:tcBorders>
          </w:tcPr>
          <w:p w14:paraId="66CCCF00" w14:textId="77777777" w:rsidR="4B3C0992" w:rsidRDefault="4B3C0992" w:rsidP="4B3C0992">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513CE3E7" w14:textId="151685C1" w:rsidR="4B3C0992" w:rsidRDefault="36ACF499" w:rsidP="4B3C0992">
            <w:pPr>
              <w:jc w:val="left"/>
            </w:pPr>
            <w:r>
              <w:t xml:space="preserve">Digital to digital: </w:t>
            </w:r>
            <w:r w:rsidR="379C8746">
              <w:t>all power, polling, and echo connections to device will need to be pulled down from 5V to 3.3V for interfacing with MCU.</w:t>
            </w:r>
          </w:p>
        </w:tc>
      </w:tr>
    </w:tbl>
    <w:p w14:paraId="234F418F" w14:textId="52E7ED17" w:rsidR="004B6580" w:rsidRDefault="00FC3AED" w:rsidP="001D5D6B">
      <w:pPr>
        <w:pStyle w:val="Heading2"/>
      </w:pPr>
      <w:r>
        <w:t xml:space="preserve">Snips for </w:t>
      </w:r>
      <w:r w:rsidR="004B6580">
        <w:t xml:space="preserve">Part A </w:t>
      </w:r>
      <w:r w:rsidR="00D05030">
        <w:t>Schematics and Simulations</w:t>
      </w:r>
    </w:p>
    <w:p w14:paraId="3454D348" w14:textId="56358D1B" w:rsidR="004B6580" w:rsidRDefault="00BF7A37" w:rsidP="004B6580">
      <w:r>
        <w:rPr>
          <w:noProof/>
        </w:rPr>
        <w:drawing>
          <wp:inline distT="0" distB="0" distL="0" distR="0" wp14:anchorId="784B09F8" wp14:editId="70318FFE">
            <wp:extent cx="2991600" cy="186690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9"/>
                    <a:stretch>
                      <a:fillRect/>
                    </a:stretch>
                  </pic:blipFill>
                  <pic:spPr>
                    <a:xfrm>
                      <a:off x="0" y="0"/>
                      <a:ext cx="2993966" cy="1868377"/>
                    </a:xfrm>
                    <a:prstGeom prst="rect">
                      <a:avLst/>
                    </a:prstGeom>
                  </pic:spPr>
                </pic:pic>
              </a:graphicData>
            </a:graphic>
          </wp:inline>
        </w:drawing>
      </w:r>
      <w:r w:rsidR="00981308">
        <w:rPr>
          <w:noProof/>
        </w:rPr>
        <w:drawing>
          <wp:inline distT="0" distB="0" distL="0" distR="0" wp14:anchorId="5F7315A8" wp14:editId="464C8F35">
            <wp:extent cx="2867025" cy="1880874"/>
            <wp:effectExtent l="0" t="0" r="0" b="508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stretch>
                      <a:fillRect/>
                    </a:stretch>
                  </pic:blipFill>
                  <pic:spPr>
                    <a:xfrm>
                      <a:off x="0" y="0"/>
                      <a:ext cx="2884716" cy="1892480"/>
                    </a:xfrm>
                    <a:prstGeom prst="rect">
                      <a:avLst/>
                    </a:prstGeom>
                  </pic:spPr>
                </pic:pic>
              </a:graphicData>
            </a:graphic>
          </wp:inline>
        </w:drawing>
      </w:r>
    </w:p>
    <w:p w14:paraId="0A0FBCA6" w14:textId="191A2164" w:rsidR="004B6580" w:rsidRDefault="00552667" w:rsidP="004B6580">
      <w:pPr>
        <w:pStyle w:val="Heading1"/>
      </w:pPr>
      <w:r>
        <w:t>Keypad</w:t>
      </w:r>
    </w:p>
    <w:p w14:paraId="18C4E4A7" w14:textId="77777777" w:rsidR="004B6580" w:rsidRDefault="004B6580" w:rsidP="004B6580">
      <w:pPr>
        <w:pStyle w:val="Heading2"/>
      </w:pPr>
      <w:r>
        <w:t>Summary</w:t>
      </w:r>
    </w:p>
    <w:tbl>
      <w:tblPr>
        <w:tblStyle w:val="ListTable1Light-Accent3"/>
        <w:tblW w:w="0" w:type="auto"/>
        <w:tblLook w:val="0420" w:firstRow="1" w:lastRow="0" w:firstColumn="0" w:lastColumn="0" w:noHBand="0" w:noVBand="1"/>
      </w:tblPr>
      <w:tblGrid>
        <w:gridCol w:w="3991"/>
        <w:gridCol w:w="5976"/>
      </w:tblGrid>
      <w:tr w:rsidR="4B3C0992" w14:paraId="425A6B34"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3F0E9696"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A4808CB" w14:textId="77777777" w:rsidR="4B3C0992" w:rsidRDefault="4B3C0992" w:rsidP="4B3C0992">
            <w:pPr>
              <w:jc w:val="center"/>
            </w:pPr>
            <w:r>
              <w:t>Description</w:t>
            </w:r>
          </w:p>
        </w:tc>
      </w:tr>
      <w:tr w:rsidR="4B3C0992" w14:paraId="381C0457"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0BD94631" w14:textId="3A578DCE" w:rsidR="4B3C0992" w:rsidRDefault="4B3C0992" w:rsidP="4B3C0992">
            <w:pPr>
              <w:jc w:val="left"/>
            </w:pPr>
            <w:r>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0B1477C9" w14:textId="03518A81" w:rsidR="4B3C0992" w:rsidRDefault="2F48C9F9" w:rsidP="4B3C0992">
            <w:pPr>
              <w:jc w:val="left"/>
            </w:pPr>
            <w:r>
              <w:t>User Input Keypad</w:t>
            </w:r>
            <w:r w:rsidR="00563957">
              <w:t xml:space="preserve">. </w:t>
            </w:r>
            <w:r w:rsidR="00015293">
              <w:t>Alarms / disarms system</w:t>
            </w:r>
            <w:r w:rsidR="0048559E">
              <w:t xml:space="preserve"> with a specific password</w:t>
            </w:r>
            <w:r w:rsidR="00015293">
              <w:t>.</w:t>
            </w:r>
          </w:p>
        </w:tc>
      </w:tr>
      <w:tr w:rsidR="4B3C0992" w14:paraId="50D825AE" w14:textId="77777777" w:rsidTr="4B3C0992">
        <w:tc>
          <w:tcPr>
            <w:tcW w:w="4032" w:type="dxa"/>
            <w:tcBorders>
              <w:right w:val="single" w:sz="4" w:space="0" w:color="808080" w:themeColor="background1" w:themeShade="80"/>
            </w:tcBorders>
          </w:tcPr>
          <w:p w14:paraId="7FA2077B"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1965DEFA" w14:textId="24F26813" w:rsidR="4B3C0992" w:rsidRDefault="00E12B7E" w:rsidP="4B3C0992">
            <w:pPr>
              <w:jc w:val="left"/>
            </w:pPr>
            <w:r>
              <w:t>KEYPAD-PHONE</w:t>
            </w:r>
          </w:p>
        </w:tc>
      </w:tr>
      <w:tr w:rsidR="4B3C0992" w14:paraId="27231A1B"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D43A6F9" w14:textId="4187E509"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73073395" w14:textId="2B42F317" w:rsidR="4B3C0992" w:rsidRDefault="1CDF313B" w:rsidP="69B9DBF3">
            <w:pPr>
              <w:spacing w:line="259" w:lineRule="auto"/>
              <w:jc w:val="left"/>
            </w:pPr>
            <w:r>
              <w:t>Each switch is binary state, attaining either an open or closed position.</w:t>
            </w:r>
            <w:r w:rsidR="19DFEC26">
              <w:t xml:space="preserve"> Each switch close must result in a unique outputted voltage, identifying the respective key engaged.</w:t>
            </w:r>
          </w:p>
        </w:tc>
      </w:tr>
      <w:tr w:rsidR="4B3C0992" w14:paraId="605181E2" w14:textId="77777777" w:rsidTr="4B3C0992">
        <w:tc>
          <w:tcPr>
            <w:tcW w:w="4032" w:type="dxa"/>
            <w:tcBorders>
              <w:right w:val="single" w:sz="4" w:space="0" w:color="808080" w:themeColor="background1" w:themeShade="80"/>
            </w:tcBorders>
          </w:tcPr>
          <w:p w14:paraId="5F65754B"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703E50A9" w14:textId="71A03283" w:rsidR="4B3C0992" w:rsidRDefault="3EB5E936" w:rsidP="4B3C0992">
            <w:pPr>
              <w:jc w:val="left"/>
            </w:pPr>
            <w:r>
              <w:t xml:space="preserve">Three 3.3V </w:t>
            </w:r>
            <w:r w:rsidR="439A47D9">
              <w:t>power</w:t>
            </w:r>
            <w:r>
              <w:t xml:space="preserve"> inputs for each column, 4 3.3V outputs for each row</w:t>
            </w:r>
            <w:r w:rsidR="001C4E73">
              <w:t>. Powered</w:t>
            </w:r>
            <w:r w:rsidR="44B64CD2">
              <w:t xml:space="preserve"> </w:t>
            </w:r>
            <w:r w:rsidR="001C4E73">
              <w:t>and read by MCU.</w:t>
            </w:r>
          </w:p>
        </w:tc>
      </w:tr>
      <w:tr w:rsidR="4B3C0992" w14:paraId="5E098AEA"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568C724"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758EC061" w14:textId="6BF80C44" w:rsidR="4B3C0992" w:rsidRDefault="4FAC3AD5" w:rsidP="40E5DDFF">
            <w:pPr>
              <w:spacing w:line="259" w:lineRule="auto"/>
              <w:jc w:val="left"/>
            </w:pPr>
            <w:r>
              <w:t>All device</w:t>
            </w:r>
            <w:r w:rsidR="29B30C96">
              <w:t xml:space="preserve"> inputs and outputs</w:t>
            </w:r>
            <w:r>
              <w:t xml:space="preserve"> are digital, at 3.3V</w:t>
            </w:r>
            <w:r w:rsidR="29B30C96">
              <w:t>.</w:t>
            </w:r>
          </w:p>
        </w:tc>
      </w:tr>
      <w:tr w:rsidR="4B3C0992" w14:paraId="7FD2B3D2" w14:textId="77777777" w:rsidTr="4B3C0992">
        <w:tc>
          <w:tcPr>
            <w:tcW w:w="4032" w:type="dxa"/>
            <w:tcBorders>
              <w:right w:val="single" w:sz="4" w:space="0" w:color="808080" w:themeColor="background1" w:themeShade="80"/>
            </w:tcBorders>
          </w:tcPr>
          <w:p w14:paraId="682C9C02" w14:textId="5E385B8B" w:rsidR="4B3C0992" w:rsidRDefault="4B3C0992" w:rsidP="4B3C0992">
            <w:pPr>
              <w:jc w:val="left"/>
            </w:pPr>
            <w:r>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0F960EB3" w14:textId="787F2E37" w:rsidR="4B3C0992" w:rsidRDefault="28B6FC6A" w:rsidP="4B3C0992">
            <w:pPr>
              <w:jc w:val="left"/>
            </w:pPr>
            <w:r>
              <w:t>Resistance varies by keypress, from 10 Ohms to 150 Ohms</w:t>
            </w:r>
            <w:r w:rsidR="2FF39DAD">
              <w:t xml:space="preserve">. Voltage </w:t>
            </w:r>
            <w:r w:rsidR="00217E02">
              <w:t xml:space="preserve">signals are always </w:t>
            </w:r>
            <w:r w:rsidR="3BF71DB7">
              <w:t xml:space="preserve">at </w:t>
            </w:r>
            <w:r w:rsidR="00217E02">
              <w:t>3.3V.</w:t>
            </w:r>
          </w:p>
        </w:tc>
      </w:tr>
      <w:tr w:rsidR="4B3C0992" w14:paraId="7838F7A4"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B7CF42A"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21AE831A" w14:textId="75E32200" w:rsidR="4B3C0992" w:rsidRDefault="00241627" w:rsidP="4B3C0992">
            <w:pPr>
              <w:jc w:val="left"/>
            </w:pPr>
            <w:r>
              <w:t>Keypad connected to 7 GPIO pins</w:t>
            </w:r>
            <w:r w:rsidR="485362FB">
              <w:t>: 3 pins representing each column, and 4 representing each row</w:t>
            </w:r>
            <w:r>
              <w:t>. If detects</w:t>
            </w:r>
            <w:r w:rsidR="00730E57">
              <w:t xml:space="preserve"> </w:t>
            </w:r>
            <w:r w:rsidR="006C14E7">
              <w:t>columns pressed, will th</w:t>
            </w:r>
            <w:r w:rsidR="00E24BB0">
              <w:t xml:space="preserve">en </w:t>
            </w:r>
            <w:r w:rsidR="00DB32D2">
              <w:t>poll</w:t>
            </w:r>
            <w:r w:rsidR="00B84A80">
              <w:t xml:space="preserve"> to check which row to determine button.</w:t>
            </w:r>
          </w:p>
        </w:tc>
      </w:tr>
      <w:tr w:rsidR="4B3C0992" w14:paraId="5C72B0A3" w14:textId="77777777" w:rsidTr="4B3C0992">
        <w:tc>
          <w:tcPr>
            <w:tcW w:w="4032" w:type="dxa"/>
            <w:tcBorders>
              <w:right w:val="single" w:sz="4" w:space="0" w:color="808080" w:themeColor="background1" w:themeShade="80"/>
            </w:tcBorders>
          </w:tcPr>
          <w:p w14:paraId="4BEEF715" w14:textId="77777777" w:rsidR="4B3C0992" w:rsidRDefault="4B3C0992" w:rsidP="4B3C0992">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74AAA5B8" w14:textId="5FF25837" w:rsidR="4B3C0992" w:rsidRDefault="4A682502" w:rsidP="4B3C0992">
            <w:pPr>
              <w:jc w:val="left"/>
            </w:pPr>
            <w:r>
              <w:t>All electrical inputs and outputs of the device</w:t>
            </w:r>
            <w:r w:rsidR="045E4DB7">
              <w:t xml:space="preserve"> are at 3.3V - compatible with the limits of the MCU. </w:t>
            </w:r>
            <w:r w:rsidR="00B84A80">
              <w:t>Digital to digital</w:t>
            </w:r>
            <w:r w:rsidR="045E4DB7">
              <w:t xml:space="preserve"> conversion between keypad </w:t>
            </w:r>
            <w:r w:rsidR="00B84A80">
              <w:t>input</w:t>
            </w:r>
            <w:r w:rsidR="045E4DB7">
              <w:t xml:space="preserve"> </w:t>
            </w:r>
            <w:r w:rsidR="6959FE0D">
              <w:t xml:space="preserve">and </w:t>
            </w:r>
            <w:r w:rsidR="00B84A80">
              <w:t>keypad output.</w:t>
            </w:r>
          </w:p>
        </w:tc>
      </w:tr>
    </w:tbl>
    <w:p w14:paraId="5484A4EC" w14:textId="2316ECCD" w:rsidR="004B6580" w:rsidRDefault="00FC3AED" w:rsidP="004B6580">
      <w:pPr>
        <w:pStyle w:val="Heading2"/>
      </w:pPr>
      <w:r>
        <w:lastRenderedPageBreak/>
        <w:t xml:space="preserve">Snips for </w:t>
      </w:r>
      <w:r w:rsidR="004B6580">
        <w:t>Part A Schematics and Simulations</w:t>
      </w:r>
    </w:p>
    <w:p w14:paraId="1FACF463" w14:textId="5B6F004C" w:rsidR="00B73291" w:rsidRPr="00B73291" w:rsidRDefault="00B73291" w:rsidP="00B73291">
      <w:r>
        <w:rPr>
          <w:noProof/>
        </w:rPr>
        <w:drawing>
          <wp:inline distT="0" distB="0" distL="0" distR="0" wp14:anchorId="0E29078D" wp14:editId="53AF7A03">
            <wp:extent cx="3242930" cy="329175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1120" cy="3310216"/>
                    </a:xfrm>
                    <a:prstGeom prst="rect">
                      <a:avLst/>
                    </a:prstGeom>
                    <a:noFill/>
                    <a:ln>
                      <a:noFill/>
                    </a:ln>
                  </pic:spPr>
                </pic:pic>
              </a:graphicData>
            </a:graphic>
          </wp:inline>
        </w:drawing>
      </w:r>
    </w:p>
    <w:p w14:paraId="08398792" w14:textId="6E5A397D" w:rsidR="004B6580" w:rsidRDefault="00A2482B" w:rsidP="4B3C0992">
      <w:pPr>
        <w:pStyle w:val="Heading1"/>
      </w:pPr>
      <w:r>
        <w:t>Comm Terminal</w:t>
      </w:r>
    </w:p>
    <w:p w14:paraId="14D8F438" w14:textId="196AE84E" w:rsidR="004B6580" w:rsidRDefault="0EBF5183" w:rsidP="4B3C0992">
      <w:pPr>
        <w:pStyle w:val="Heading2"/>
      </w:pPr>
      <w:r>
        <w:t>Summary</w:t>
      </w:r>
    </w:p>
    <w:tbl>
      <w:tblPr>
        <w:tblStyle w:val="ListTable1Light-Accent3"/>
        <w:tblW w:w="0" w:type="auto"/>
        <w:tblLook w:val="0420" w:firstRow="1" w:lastRow="0" w:firstColumn="0" w:lastColumn="0" w:noHBand="0" w:noVBand="1"/>
      </w:tblPr>
      <w:tblGrid>
        <w:gridCol w:w="3990"/>
        <w:gridCol w:w="5977"/>
      </w:tblGrid>
      <w:tr w:rsidR="4B3C0992" w14:paraId="763B20C2"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464FAA42"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32B7C74" w14:textId="77777777" w:rsidR="4B3C0992" w:rsidRDefault="4B3C0992" w:rsidP="4B3C0992">
            <w:pPr>
              <w:jc w:val="center"/>
            </w:pPr>
            <w:r>
              <w:t>Description</w:t>
            </w:r>
          </w:p>
        </w:tc>
      </w:tr>
      <w:tr w:rsidR="4B3C0992" w14:paraId="019A61B8"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2868B62" w14:textId="3A578DCE" w:rsidR="4B3C0992" w:rsidRDefault="4B3C0992" w:rsidP="4B3C0992">
            <w:pPr>
              <w:jc w:val="left"/>
            </w:pPr>
            <w:r>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3082657C" w14:textId="48F4AA26" w:rsidR="4B3C0992" w:rsidRDefault="00F14CFD" w:rsidP="4B3C0992">
            <w:pPr>
              <w:jc w:val="left"/>
            </w:pPr>
            <w:r>
              <w:t>User interface for MCU. Updates params</w:t>
            </w:r>
            <w:r w:rsidR="00101062">
              <w:t xml:space="preserve"> and starts system.</w:t>
            </w:r>
          </w:p>
        </w:tc>
      </w:tr>
      <w:tr w:rsidR="4B3C0992" w14:paraId="299FBEAB" w14:textId="77777777" w:rsidTr="4B3C0992">
        <w:tc>
          <w:tcPr>
            <w:tcW w:w="4032" w:type="dxa"/>
            <w:tcBorders>
              <w:right w:val="single" w:sz="4" w:space="0" w:color="808080" w:themeColor="background1" w:themeShade="80"/>
            </w:tcBorders>
          </w:tcPr>
          <w:p w14:paraId="4BD91F05"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CF45642" w14:textId="600EF7B8" w:rsidR="4B3C0992" w:rsidRDefault="62E82E61" w:rsidP="4B3C0992">
            <w:pPr>
              <w:jc w:val="left"/>
            </w:pPr>
            <w:r>
              <w:t>Virtual Comm Terminal</w:t>
            </w:r>
            <w:r w:rsidR="00357B2A">
              <w:t>.</w:t>
            </w:r>
          </w:p>
        </w:tc>
      </w:tr>
      <w:tr w:rsidR="4B3C0992" w14:paraId="63D72534"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4446304" w14:textId="7C482BD4"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1419FE6E" w14:textId="6E661EFB" w:rsidR="4B3C0992" w:rsidRDefault="50F32D38" w:rsidP="4B3C0992">
            <w:pPr>
              <w:jc w:val="left"/>
            </w:pPr>
            <w:r>
              <w:t>Not applicable.</w:t>
            </w:r>
          </w:p>
        </w:tc>
      </w:tr>
      <w:tr w:rsidR="4B3C0992" w14:paraId="27CF305F" w14:textId="77777777" w:rsidTr="4B3C0992">
        <w:tc>
          <w:tcPr>
            <w:tcW w:w="4032" w:type="dxa"/>
            <w:tcBorders>
              <w:right w:val="single" w:sz="4" w:space="0" w:color="808080" w:themeColor="background1" w:themeShade="80"/>
            </w:tcBorders>
          </w:tcPr>
          <w:p w14:paraId="7FB1CBC1"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42F0BD79" w14:textId="206F62F5" w:rsidR="4B3C0992" w:rsidRDefault="00C611BE" w:rsidP="4B3C0992">
            <w:pPr>
              <w:jc w:val="left"/>
            </w:pPr>
            <w:r>
              <w:t>None</w:t>
            </w:r>
            <w:r w:rsidR="7A758D6E">
              <w:t>.</w:t>
            </w:r>
          </w:p>
        </w:tc>
      </w:tr>
      <w:tr w:rsidR="4B3C0992" w14:paraId="6C2D6C9C"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EC6C1DE"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43A81470" w14:textId="46516B20" w:rsidR="4B3C0992" w:rsidRDefault="00DC6C1A" w:rsidP="4B3C0992">
            <w:pPr>
              <w:jc w:val="left"/>
            </w:pPr>
            <w:r>
              <w:t xml:space="preserve">Outputs a 5V </w:t>
            </w:r>
            <w:r w:rsidR="005B54CC">
              <w:t>serial signal</w:t>
            </w:r>
            <w:r w:rsidR="001007B5">
              <w:t>.</w:t>
            </w:r>
            <w:r w:rsidR="005E2B71">
              <w:t xml:space="preserve"> Communicates data on one line and can interface with UART compatible devices.</w:t>
            </w:r>
          </w:p>
        </w:tc>
      </w:tr>
      <w:tr w:rsidR="4B3C0992" w14:paraId="6E2B1597" w14:textId="77777777" w:rsidTr="4B3C0992">
        <w:tc>
          <w:tcPr>
            <w:tcW w:w="4032" w:type="dxa"/>
            <w:tcBorders>
              <w:right w:val="single" w:sz="4" w:space="0" w:color="808080" w:themeColor="background1" w:themeShade="80"/>
            </w:tcBorders>
          </w:tcPr>
          <w:p w14:paraId="1C9D1E2D" w14:textId="5E385B8B" w:rsidR="4B3C0992" w:rsidRDefault="4B3C0992" w:rsidP="4B3C0992">
            <w:pPr>
              <w:jc w:val="left"/>
            </w:pPr>
            <w:r>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76D2C5FE" w14:textId="76E47A58" w:rsidR="4B3C0992" w:rsidRDefault="001956BD" w:rsidP="4B3C0992">
            <w:pPr>
              <w:jc w:val="left"/>
            </w:pPr>
            <w:r>
              <w:t>Outputs signals between 0V and 5V.</w:t>
            </w:r>
          </w:p>
        </w:tc>
      </w:tr>
      <w:tr w:rsidR="4B3C0992" w14:paraId="274521B5"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C47A200"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4D661039" w14:textId="1A132851" w:rsidR="4B3C0992" w:rsidRDefault="001956BD" w:rsidP="4B3C0992">
            <w:pPr>
              <w:jc w:val="left"/>
            </w:pPr>
            <w:r>
              <w:t xml:space="preserve">Serial output of comm terminal will connect to serial/UART </w:t>
            </w:r>
            <w:r w:rsidR="00B64374">
              <w:t xml:space="preserve"> compatible pin on MCU.</w:t>
            </w:r>
          </w:p>
        </w:tc>
      </w:tr>
      <w:tr w:rsidR="4B3C0992" w14:paraId="3838CDC1" w14:textId="77777777" w:rsidTr="4B3C0992">
        <w:tc>
          <w:tcPr>
            <w:tcW w:w="4032" w:type="dxa"/>
            <w:tcBorders>
              <w:right w:val="single" w:sz="4" w:space="0" w:color="808080" w:themeColor="background1" w:themeShade="80"/>
            </w:tcBorders>
          </w:tcPr>
          <w:p w14:paraId="40D63D61" w14:textId="77777777" w:rsidR="4B3C0992" w:rsidRDefault="4B3C0992" w:rsidP="4B3C0992">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7FC63283" w14:textId="3ACA57ED" w:rsidR="4B3C0992" w:rsidRDefault="001956BD" w:rsidP="4B3C0992">
            <w:pPr>
              <w:jc w:val="left"/>
            </w:pPr>
            <w:r>
              <w:t>5V output signal is voltage divided to 3.3V for compatibility with MCU.</w:t>
            </w:r>
          </w:p>
        </w:tc>
      </w:tr>
    </w:tbl>
    <w:p w14:paraId="03891707" w14:textId="45D8302C" w:rsidR="004B6580" w:rsidRDefault="0EBF5183" w:rsidP="4B3C0992">
      <w:pPr>
        <w:pStyle w:val="Heading2"/>
      </w:pPr>
      <w:r>
        <w:lastRenderedPageBreak/>
        <w:t>Snips for Part A Schematics and Simulations</w:t>
      </w:r>
    </w:p>
    <w:p w14:paraId="240108E7" w14:textId="79D05464" w:rsidR="00FC1E59" w:rsidRPr="00FC1E59" w:rsidRDefault="00FC1E59" w:rsidP="00FC1E59">
      <w:r>
        <w:rPr>
          <w:noProof/>
        </w:rPr>
        <w:drawing>
          <wp:inline distT="0" distB="0" distL="0" distR="0" wp14:anchorId="4B256BE5" wp14:editId="22D0B9FD">
            <wp:extent cx="3244270" cy="1796902"/>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2"/>
                    <a:stretch>
                      <a:fillRect/>
                    </a:stretch>
                  </pic:blipFill>
                  <pic:spPr>
                    <a:xfrm>
                      <a:off x="0" y="0"/>
                      <a:ext cx="3268427" cy="1810282"/>
                    </a:xfrm>
                    <a:prstGeom prst="rect">
                      <a:avLst/>
                    </a:prstGeom>
                  </pic:spPr>
                </pic:pic>
              </a:graphicData>
            </a:graphic>
          </wp:inline>
        </w:drawing>
      </w:r>
      <w:r w:rsidR="00C146E5">
        <w:rPr>
          <w:noProof/>
        </w:rPr>
        <w:drawing>
          <wp:inline distT="0" distB="0" distL="0" distR="0" wp14:anchorId="484282A1" wp14:editId="3A9A2F88">
            <wp:extent cx="2870791" cy="1839011"/>
            <wp:effectExtent l="0" t="0" r="635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3"/>
                    <a:stretch>
                      <a:fillRect/>
                    </a:stretch>
                  </pic:blipFill>
                  <pic:spPr>
                    <a:xfrm>
                      <a:off x="0" y="0"/>
                      <a:ext cx="2888800" cy="1850547"/>
                    </a:xfrm>
                    <a:prstGeom prst="rect">
                      <a:avLst/>
                    </a:prstGeom>
                  </pic:spPr>
                </pic:pic>
              </a:graphicData>
            </a:graphic>
          </wp:inline>
        </w:drawing>
      </w:r>
    </w:p>
    <w:p w14:paraId="3C1750B3" w14:textId="429F095F" w:rsidR="004B6580" w:rsidRDefault="004B6580" w:rsidP="004B6580"/>
    <w:p w14:paraId="68975F0D" w14:textId="204DEF26" w:rsidR="004B6580" w:rsidRDefault="00A57B4B" w:rsidP="4B3C0992">
      <w:pPr>
        <w:pStyle w:val="Heading1"/>
      </w:pPr>
      <w:r>
        <w:t>Status LEDs</w:t>
      </w:r>
    </w:p>
    <w:p w14:paraId="33B1413E" w14:textId="196AE84E" w:rsidR="004B6580" w:rsidRDefault="0EBF5183" w:rsidP="4B3C0992">
      <w:pPr>
        <w:pStyle w:val="Heading2"/>
      </w:pPr>
      <w:r>
        <w:t>Summary</w:t>
      </w:r>
    </w:p>
    <w:tbl>
      <w:tblPr>
        <w:tblStyle w:val="ListTable1Light-Accent3"/>
        <w:tblW w:w="0" w:type="auto"/>
        <w:tblLook w:val="0420" w:firstRow="1" w:lastRow="0" w:firstColumn="0" w:lastColumn="0" w:noHBand="0" w:noVBand="1"/>
      </w:tblPr>
      <w:tblGrid>
        <w:gridCol w:w="3990"/>
        <w:gridCol w:w="5977"/>
      </w:tblGrid>
      <w:tr w:rsidR="4B3C0992" w14:paraId="69F45252"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5D0EC13E"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65B1C9E" w14:textId="77777777" w:rsidR="4B3C0992" w:rsidRDefault="4B3C0992" w:rsidP="4B3C0992">
            <w:pPr>
              <w:jc w:val="center"/>
            </w:pPr>
            <w:r>
              <w:t>Description</w:t>
            </w:r>
          </w:p>
        </w:tc>
      </w:tr>
      <w:tr w:rsidR="4B3C0992" w14:paraId="3E8138DF"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69768298" w14:textId="3A578DCE" w:rsidR="4B3C0992" w:rsidRDefault="4B3C0992" w:rsidP="4B3C0992">
            <w:pPr>
              <w:jc w:val="left"/>
            </w:pPr>
            <w:r>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738C78BA" w14:textId="7FA2C76E" w:rsidR="4B3C0992" w:rsidRDefault="5CA1247D" w:rsidP="4B3C0992">
            <w:pPr>
              <w:jc w:val="left"/>
            </w:pPr>
            <w:r>
              <w:t xml:space="preserve">Display arm state of security system. 3 states: </w:t>
            </w:r>
            <w:r w:rsidR="436B7DB7">
              <w:t>ARMED, DISARMED, ALARM</w:t>
            </w:r>
          </w:p>
        </w:tc>
      </w:tr>
      <w:tr w:rsidR="4B3C0992" w14:paraId="3C67DE95" w14:textId="77777777" w:rsidTr="4B3C0992">
        <w:tc>
          <w:tcPr>
            <w:tcW w:w="4032" w:type="dxa"/>
            <w:tcBorders>
              <w:right w:val="single" w:sz="4" w:space="0" w:color="808080" w:themeColor="background1" w:themeShade="80"/>
            </w:tcBorders>
          </w:tcPr>
          <w:p w14:paraId="62D3CE88"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274AF87A" w14:textId="504F63B0" w:rsidR="4B3C0992" w:rsidRDefault="354F8200" w:rsidP="4B3C0992">
            <w:pPr>
              <w:jc w:val="left"/>
            </w:pPr>
            <w:r>
              <w:t>RGBLED-CC</w:t>
            </w:r>
            <w:r w:rsidR="264923A2">
              <w:t>.</w:t>
            </w:r>
          </w:p>
        </w:tc>
      </w:tr>
      <w:tr w:rsidR="4B3C0992" w14:paraId="1B973F8D"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D8B51F1" w14:textId="7C482BD4"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53667B4B" w14:textId="00EF5671" w:rsidR="4B3C0992" w:rsidRDefault="18B8DE3F" w:rsidP="4B3C0992">
            <w:pPr>
              <w:jc w:val="left"/>
            </w:pPr>
            <w:r>
              <w:t>Senses voltage input from MCU.</w:t>
            </w:r>
            <w:r w:rsidR="6D8C0E5F">
              <w:t xml:space="preserve"> </w:t>
            </w:r>
            <w:r w:rsidR="0BC788C6">
              <w:t>Attains</w:t>
            </w:r>
            <w:r w:rsidR="6D8C0E5F">
              <w:t xml:space="preserve"> RGB values of 255,0,0; 0,255,0; 0,0,255.</w:t>
            </w:r>
          </w:p>
        </w:tc>
      </w:tr>
      <w:tr w:rsidR="4B3C0992" w14:paraId="1CA72F96" w14:textId="77777777" w:rsidTr="4B3C0992">
        <w:tc>
          <w:tcPr>
            <w:tcW w:w="4032" w:type="dxa"/>
            <w:tcBorders>
              <w:right w:val="single" w:sz="4" w:space="0" w:color="808080" w:themeColor="background1" w:themeShade="80"/>
            </w:tcBorders>
          </w:tcPr>
          <w:p w14:paraId="3E8A895B"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18C58846" w14:textId="6B395DA4" w:rsidR="4B3C0992" w:rsidRDefault="4CE8D948" w:rsidP="4B3C0992">
            <w:pPr>
              <w:jc w:val="left"/>
            </w:pPr>
            <w:r>
              <w:t>One connection to GND, three connections to 3.3V inputs.</w:t>
            </w:r>
          </w:p>
        </w:tc>
      </w:tr>
      <w:tr w:rsidR="4B3C0992" w14:paraId="6B5E25B9"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6F0A89E"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307CD1EA" w14:textId="5EA60649" w:rsidR="4B3C0992" w:rsidRDefault="50B9D5FC" w:rsidP="4B3C0992">
            <w:pPr>
              <w:jc w:val="left"/>
            </w:pPr>
            <w:r>
              <w:t>The LED receives a 3.3V analog signal.</w:t>
            </w:r>
          </w:p>
        </w:tc>
      </w:tr>
      <w:tr w:rsidR="4B3C0992" w14:paraId="4FC26CB4" w14:textId="77777777" w:rsidTr="4B3C0992">
        <w:tc>
          <w:tcPr>
            <w:tcW w:w="4032" w:type="dxa"/>
            <w:tcBorders>
              <w:right w:val="single" w:sz="4" w:space="0" w:color="808080" w:themeColor="background1" w:themeShade="80"/>
            </w:tcBorders>
          </w:tcPr>
          <w:p w14:paraId="53874A11" w14:textId="5E385B8B" w:rsidR="4B3C0992" w:rsidRDefault="4B3C0992" w:rsidP="4B3C0992">
            <w:pPr>
              <w:jc w:val="left"/>
            </w:pPr>
            <w:r>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583DF537" w14:textId="21B37B07" w:rsidR="4B3C0992" w:rsidRDefault="50BB3B80" w:rsidP="51DFC747">
            <w:pPr>
              <w:spacing w:line="259" w:lineRule="auto"/>
              <w:jc w:val="left"/>
            </w:pPr>
            <w:r>
              <w:t>LED forward current is 20mA. Voltage for RED: 1.8V; GREEN: 3.2V; BLUE: 3.2V.</w:t>
            </w:r>
            <w:r w:rsidR="05AF0638">
              <w:t xml:space="preserve"> Breakdown voltage is 5V.</w:t>
            </w:r>
            <w:r w:rsidR="790C30E6">
              <w:t xml:space="preserve"> Datasheet not available for RGBLED-CC.</w:t>
            </w:r>
          </w:p>
        </w:tc>
      </w:tr>
      <w:tr w:rsidR="4B3C0992" w14:paraId="4839CB37"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4D987BF"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3F2271F9" w14:textId="2EBA8299" w:rsidR="4B3C0992" w:rsidRDefault="6E89617B" w:rsidP="4B3C0992">
            <w:pPr>
              <w:jc w:val="left"/>
            </w:pPr>
            <w:r>
              <w:t xml:space="preserve">All signals source from MCU </w:t>
            </w:r>
            <w:r w:rsidR="008841BA">
              <w:t>GPIO</w:t>
            </w:r>
            <w:r w:rsidR="4D85BDA3">
              <w:t xml:space="preserve"> pins</w:t>
            </w:r>
            <w:r>
              <w:t>.</w:t>
            </w:r>
            <w:r w:rsidR="000600BC">
              <w:t xml:space="preserve"> Will be one of these devices per door/window.</w:t>
            </w:r>
          </w:p>
        </w:tc>
      </w:tr>
      <w:tr w:rsidR="4B3C0992" w14:paraId="4B50A958" w14:textId="77777777" w:rsidTr="4B3C0992">
        <w:tc>
          <w:tcPr>
            <w:tcW w:w="4032" w:type="dxa"/>
            <w:tcBorders>
              <w:right w:val="single" w:sz="4" w:space="0" w:color="808080" w:themeColor="background1" w:themeShade="80"/>
            </w:tcBorders>
          </w:tcPr>
          <w:p w14:paraId="6CBED140" w14:textId="77777777" w:rsidR="4B3C0992" w:rsidRDefault="4B3C0992" w:rsidP="4B3C0992">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7758B9D" w14:textId="3E737BE8" w:rsidR="4B3C0992" w:rsidRDefault="1EB4D5B2" w:rsidP="4B3C0992">
            <w:pPr>
              <w:jc w:val="left"/>
            </w:pPr>
            <w:r>
              <w:t>Digital</w:t>
            </w:r>
            <w:r w:rsidR="35A104A6">
              <w:t xml:space="preserve"> to </w:t>
            </w:r>
            <w:r w:rsidR="00820081">
              <w:t>digital</w:t>
            </w:r>
            <w:r w:rsidR="35A104A6">
              <w:t xml:space="preserve">: </w:t>
            </w:r>
            <w:r w:rsidR="7E6D5BF8">
              <w:t>the input into the device itself is dependent on whichever of the three signals is high. This information is interpreted by the LED as analog, indicating the colour of the LED.</w:t>
            </w:r>
          </w:p>
        </w:tc>
      </w:tr>
    </w:tbl>
    <w:p w14:paraId="4B6ADDD2" w14:textId="45D8302C" w:rsidR="004B6580" w:rsidRDefault="41F4E240" w:rsidP="4B3C0992">
      <w:pPr>
        <w:pStyle w:val="Heading2"/>
      </w:pPr>
      <w:r>
        <w:t>Snips for Part A Schematics and Simulations</w:t>
      </w:r>
    </w:p>
    <w:p w14:paraId="18EBB9E8" w14:textId="7F2909DA" w:rsidR="004B6580" w:rsidRDefault="00715336" w:rsidP="004B6580">
      <w:r>
        <w:rPr>
          <w:noProof/>
        </w:rPr>
        <w:drawing>
          <wp:inline distT="0" distB="0" distL="0" distR="0" wp14:anchorId="6A260750" wp14:editId="7AD66A4E">
            <wp:extent cx="2064797" cy="155257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stretch>
                      <a:fillRect/>
                    </a:stretch>
                  </pic:blipFill>
                  <pic:spPr>
                    <a:xfrm>
                      <a:off x="0" y="0"/>
                      <a:ext cx="2076163" cy="1561122"/>
                    </a:xfrm>
                    <a:prstGeom prst="rect">
                      <a:avLst/>
                    </a:prstGeom>
                  </pic:spPr>
                </pic:pic>
              </a:graphicData>
            </a:graphic>
          </wp:inline>
        </w:drawing>
      </w:r>
      <w:r w:rsidR="00C94927">
        <w:rPr>
          <w:noProof/>
        </w:rPr>
        <w:drawing>
          <wp:inline distT="0" distB="0" distL="0" distR="0" wp14:anchorId="271AA9EE" wp14:editId="78C4FA2F">
            <wp:extent cx="2031259" cy="1552575"/>
            <wp:effectExtent l="0" t="0" r="762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2093555" cy="1600191"/>
                    </a:xfrm>
                    <a:prstGeom prst="rect">
                      <a:avLst/>
                    </a:prstGeom>
                  </pic:spPr>
                </pic:pic>
              </a:graphicData>
            </a:graphic>
          </wp:inline>
        </w:drawing>
      </w:r>
      <w:r w:rsidR="00457ECD">
        <w:rPr>
          <w:noProof/>
        </w:rPr>
        <w:drawing>
          <wp:inline distT="0" distB="0" distL="0" distR="0" wp14:anchorId="646BE83B" wp14:editId="69524A47">
            <wp:extent cx="2026885" cy="1552575"/>
            <wp:effectExtent l="0" t="0" r="0" b="0"/>
            <wp:docPr id="9" name="Picture 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diagram&#10;&#10;Description automatically generated"/>
                    <pic:cNvPicPr/>
                  </pic:nvPicPr>
                  <pic:blipFill>
                    <a:blip r:embed="rId16"/>
                    <a:stretch>
                      <a:fillRect/>
                    </a:stretch>
                  </pic:blipFill>
                  <pic:spPr>
                    <a:xfrm>
                      <a:off x="0" y="0"/>
                      <a:ext cx="2029344" cy="1554458"/>
                    </a:xfrm>
                    <a:prstGeom prst="rect">
                      <a:avLst/>
                    </a:prstGeom>
                  </pic:spPr>
                </pic:pic>
              </a:graphicData>
            </a:graphic>
          </wp:inline>
        </w:drawing>
      </w:r>
    </w:p>
    <w:p w14:paraId="56D0AAA4" w14:textId="404A01B0" w:rsidR="004B6580" w:rsidRDefault="002731C9" w:rsidP="4B3C0992">
      <w:pPr>
        <w:pStyle w:val="Heading1"/>
      </w:pPr>
      <w:r>
        <w:t>Door Lighting</w:t>
      </w:r>
    </w:p>
    <w:p w14:paraId="655CCD03" w14:textId="196AE84E" w:rsidR="004B6580" w:rsidRDefault="41F4E240" w:rsidP="4B3C0992">
      <w:pPr>
        <w:pStyle w:val="Heading2"/>
      </w:pPr>
      <w:r>
        <w:t>Summary</w:t>
      </w:r>
    </w:p>
    <w:tbl>
      <w:tblPr>
        <w:tblStyle w:val="ListTable1Light-Accent3"/>
        <w:tblW w:w="0" w:type="auto"/>
        <w:tblLook w:val="0420" w:firstRow="1" w:lastRow="0" w:firstColumn="0" w:lastColumn="0" w:noHBand="0" w:noVBand="1"/>
      </w:tblPr>
      <w:tblGrid>
        <w:gridCol w:w="3988"/>
        <w:gridCol w:w="5979"/>
      </w:tblGrid>
      <w:tr w:rsidR="4B3C0992" w14:paraId="2708DDA2"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30CC72B0"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26A6EA0" w14:textId="77777777" w:rsidR="4B3C0992" w:rsidRDefault="4B3C0992" w:rsidP="4B3C0992">
            <w:pPr>
              <w:jc w:val="center"/>
            </w:pPr>
            <w:r>
              <w:t>Description</w:t>
            </w:r>
          </w:p>
        </w:tc>
      </w:tr>
      <w:tr w:rsidR="4B3C0992" w14:paraId="21F755FE"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947D00C" w14:textId="3A578DCE" w:rsidR="4B3C0992" w:rsidRDefault="4B3C0992" w:rsidP="4B3C0992">
            <w:pPr>
              <w:jc w:val="left"/>
            </w:pPr>
            <w:r>
              <w:lastRenderedPageBreak/>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4E943C90" w14:textId="60A2D384" w:rsidR="4B3C0992" w:rsidRDefault="697BF8AB" w:rsidP="4B3C0992">
            <w:pPr>
              <w:jc w:val="left"/>
            </w:pPr>
            <w:r>
              <w:t xml:space="preserve">LED used as door lighting </w:t>
            </w:r>
            <w:r w:rsidR="00F21C43">
              <w:t>when in distance range.</w:t>
            </w:r>
          </w:p>
        </w:tc>
      </w:tr>
      <w:tr w:rsidR="4B3C0992" w14:paraId="2EDCCD75" w14:textId="77777777" w:rsidTr="4B3C0992">
        <w:tc>
          <w:tcPr>
            <w:tcW w:w="4032" w:type="dxa"/>
            <w:tcBorders>
              <w:right w:val="single" w:sz="4" w:space="0" w:color="808080" w:themeColor="background1" w:themeShade="80"/>
            </w:tcBorders>
          </w:tcPr>
          <w:p w14:paraId="57FE7CD8"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FF421AA" w14:textId="64C1D7A0" w:rsidR="4B3C0992" w:rsidRDefault="7C1EB61F" w:rsidP="4B3C0992">
            <w:pPr>
              <w:jc w:val="left"/>
            </w:pPr>
            <w:r>
              <w:t>ECE298_GEN_LED</w:t>
            </w:r>
          </w:p>
        </w:tc>
      </w:tr>
      <w:tr w:rsidR="4B3C0992" w14:paraId="582828ED"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DC4F14C" w14:textId="7C482BD4"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1DF15829" w14:textId="6055928A" w:rsidR="4B3C0992" w:rsidRDefault="5A52EA6B" w:rsidP="4B3C0992">
            <w:pPr>
              <w:jc w:val="left"/>
            </w:pPr>
            <w:r>
              <w:t xml:space="preserve">Senses voltage </w:t>
            </w:r>
            <w:r w:rsidR="002F096B">
              <w:t>output</w:t>
            </w:r>
            <w:r>
              <w:t xml:space="preserve"> from MCU.</w:t>
            </w:r>
          </w:p>
        </w:tc>
      </w:tr>
      <w:tr w:rsidR="4B3C0992" w14:paraId="7647F3CC" w14:textId="77777777" w:rsidTr="4B3C0992">
        <w:tc>
          <w:tcPr>
            <w:tcW w:w="4032" w:type="dxa"/>
            <w:tcBorders>
              <w:right w:val="single" w:sz="4" w:space="0" w:color="808080" w:themeColor="background1" w:themeShade="80"/>
            </w:tcBorders>
          </w:tcPr>
          <w:p w14:paraId="234116E5"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7EACCF42" w14:textId="410ED35A" w:rsidR="4B3C0992" w:rsidRDefault="05FBCD71" w:rsidP="4B3C0992">
            <w:pPr>
              <w:jc w:val="left"/>
            </w:pPr>
            <w:r>
              <w:t>One connection to GND. One connection to 5V receiver, and one connection to 3.3V for relay operation.</w:t>
            </w:r>
          </w:p>
        </w:tc>
      </w:tr>
      <w:tr w:rsidR="4B3C0992" w14:paraId="5DF5E525"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5340CC5"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634AD982" w14:textId="4DE6EC20" w:rsidR="4B3C0992" w:rsidRDefault="1B312B18" w:rsidP="6D1BAD18">
            <w:pPr>
              <w:spacing w:line="259" w:lineRule="auto"/>
              <w:jc w:val="left"/>
            </w:pPr>
            <w:r>
              <w:t>The device accepts a 3.3V digital signal.</w:t>
            </w:r>
          </w:p>
        </w:tc>
      </w:tr>
      <w:tr w:rsidR="4B3C0992" w14:paraId="55D8B5CB" w14:textId="77777777" w:rsidTr="4B3C0992">
        <w:tc>
          <w:tcPr>
            <w:tcW w:w="4032" w:type="dxa"/>
            <w:tcBorders>
              <w:right w:val="single" w:sz="4" w:space="0" w:color="808080" w:themeColor="background1" w:themeShade="80"/>
            </w:tcBorders>
          </w:tcPr>
          <w:p w14:paraId="2F00CF63" w14:textId="5E385B8B" w:rsidR="4B3C0992" w:rsidRDefault="4B3C0992" w:rsidP="4B3C0992">
            <w:pPr>
              <w:jc w:val="left"/>
            </w:pPr>
            <w:r>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7F3F3712" w14:textId="238D7B65" w:rsidR="4B3C0992" w:rsidRDefault="7E5AC228" w:rsidP="4B3C0992">
            <w:pPr>
              <w:jc w:val="left"/>
            </w:pPr>
            <w:r>
              <w:t>LED forward voltage is 2.2V, from 10mA to 20mA. Breakdown voltage is 4V.</w:t>
            </w:r>
          </w:p>
        </w:tc>
      </w:tr>
      <w:tr w:rsidR="4B3C0992" w14:paraId="3FB6D572"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21893AE"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35F5E6C3" w14:textId="203C27CA" w:rsidR="4B3C0992" w:rsidRDefault="357A40F5" w:rsidP="4B3C0992">
            <w:pPr>
              <w:jc w:val="left"/>
            </w:pPr>
            <w:r>
              <w:t>Controlled by the 3.3V digital output pins on the MCU.</w:t>
            </w:r>
          </w:p>
        </w:tc>
      </w:tr>
      <w:tr w:rsidR="4B3C0992" w14:paraId="78A0F30A" w14:textId="77777777" w:rsidTr="4B3C0992">
        <w:tc>
          <w:tcPr>
            <w:tcW w:w="4032" w:type="dxa"/>
            <w:tcBorders>
              <w:right w:val="single" w:sz="4" w:space="0" w:color="808080" w:themeColor="background1" w:themeShade="80"/>
            </w:tcBorders>
          </w:tcPr>
          <w:p w14:paraId="537F7CB8" w14:textId="77777777" w:rsidR="4B3C0992" w:rsidRDefault="4B3C0992" w:rsidP="4B3C0992">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41EAC47" w14:textId="373251D0" w:rsidR="4B3C0992" w:rsidRDefault="0179710A" w:rsidP="4B3C0992">
            <w:pPr>
              <w:jc w:val="left"/>
            </w:pPr>
            <w:r>
              <w:t>Digital to digital: MCU digital output is used as-is to flip the 3.3V relay and trigger the LED.</w:t>
            </w:r>
          </w:p>
        </w:tc>
      </w:tr>
    </w:tbl>
    <w:p w14:paraId="13E7B23F" w14:textId="45D8302C" w:rsidR="004B6580" w:rsidRDefault="41F4E240" w:rsidP="4B3C0992">
      <w:pPr>
        <w:pStyle w:val="Heading2"/>
      </w:pPr>
      <w:r>
        <w:t>Snips for Part A Schematics and Simulations</w:t>
      </w:r>
    </w:p>
    <w:p w14:paraId="658A7D6C" w14:textId="7C807C38" w:rsidR="004B6580" w:rsidRDefault="00D22F29" w:rsidP="004B6580">
      <w:r>
        <w:rPr>
          <w:noProof/>
        </w:rPr>
        <w:drawing>
          <wp:inline distT="0" distB="0" distL="0" distR="0" wp14:anchorId="682A6AD9" wp14:editId="7438C6AD">
            <wp:extent cx="3326296" cy="1676400"/>
            <wp:effectExtent l="0" t="0" r="7620" b="0"/>
            <wp:docPr id="10" name="Picture 1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pic:nvPicPr>
                  <pic:blipFill>
                    <a:blip r:embed="rId17"/>
                    <a:stretch>
                      <a:fillRect/>
                    </a:stretch>
                  </pic:blipFill>
                  <pic:spPr>
                    <a:xfrm>
                      <a:off x="0" y="0"/>
                      <a:ext cx="3329392" cy="1677960"/>
                    </a:xfrm>
                    <a:prstGeom prst="rect">
                      <a:avLst/>
                    </a:prstGeom>
                  </pic:spPr>
                </pic:pic>
              </a:graphicData>
            </a:graphic>
          </wp:inline>
        </w:drawing>
      </w:r>
    </w:p>
    <w:p w14:paraId="2B8F27FE" w14:textId="085DCB04" w:rsidR="004B6580" w:rsidRDefault="00D22F29" w:rsidP="4B3C0992">
      <w:pPr>
        <w:pStyle w:val="Heading1"/>
      </w:pPr>
      <w:r>
        <w:t>LCD Screen</w:t>
      </w:r>
    </w:p>
    <w:p w14:paraId="27F2C702" w14:textId="196AE84E" w:rsidR="004B6580" w:rsidRDefault="41F4E240" w:rsidP="4B3C0992">
      <w:pPr>
        <w:pStyle w:val="Heading2"/>
      </w:pPr>
      <w:r>
        <w:t>Summary</w:t>
      </w:r>
    </w:p>
    <w:tbl>
      <w:tblPr>
        <w:tblStyle w:val="ListTable1Light-Accent3"/>
        <w:tblW w:w="0" w:type="auto"/>
        <w:tblLook w:val="0420" w:firstRow="1" w:lastRow="0" w:firstColumn="0" w:lastColumn="0" w:noHBand="0" w:noVBand="1"/>
      </w:tblPr>
      <w:tblGrid>
        <w:gridCol w:w="3992"/>
        <w:gridCol w:w="5975"/>
      </w:tblGrid>
      <w:tr w:rsidR="4B3C0992" w14:paraId="1894C740"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6A254375"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BED8CB9" w14:textId="77777777" w:rsidR="4B3C0992" w:rsidRDefault="4B3C0992" w:rsidP="4B3C0992">
            <w:pPr>
              <w:jc w:val="center"/>
            </w:pPr>
            <w:r>
              <w:t>Description</w:t>
            </w:r>
          </w:p>
        </w:tc>
      </w:tr>
      <w:tr w:rsidR="4B3C0992" w14:paraId="3BC7AA71"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922C1DE" w14:textId="3A578DCE" w:rsidR="4B3C0992" w:rsidRDefault="4B3C0992" w:rsidP="4B3C0992">
            <w:pPr>
              <w:jc w:val="left"/>
            </w:pPr>
            <w:r>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1A501DFC" w14:textId="4EAB4B3F" w:rsidR="4B3C0992" w:rsidRDefault="0C11C227" w:rsidP="4B3C0992">
            <w:pPr>
              <w:jc w:val="left"/>
            </w:pPr>
            <w:r>
              <w:t xml:space="preserve">Status display </w:t>
            </w:r>
            <w:r w:rsidR="003E2B2D">
              <w:t>for</w:t>
            </w:r>
            <w:r w:rsidR="00A004B9">
              <w:t xml:space="preserve"> time, </w:t>
            </w:r>
            <w:r w:rsidR="00311A87">
              <w:t>system status, and parameters.</w:t>
            </w:r>
          </w:p>
        </w:tc>
      </w:tr>
      <w:tr w:rsidR="4B3C0992" w14:paraId="5F78C791" w14:textId="77777777" w:rsidTr="4B3C0992">
        <w:tc>
          <w:tcPr>
            <w:tcW w:w="4032" w:type="dxa"/>
            <w:tcBorders>
              <w:right w:val="single" w:sz="4" w:space="0" w:color="808080" w:themeColor="background1" w:themeShade="80"/>
            </w:tcBorders>
          </w:tcPr>
          <w:p w14:paraId="152F82A9"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6DEE313" w14:textId="524F0C1D" w:rsidR="4B3C0992" w:rsidRDefault="19704E41" w:rsidP="4B3C0992">
            <w:pPr>
              <w:jc w:val="left"/>
            </w:pPr>
            <w:r>
              <w:t>Milford 4x20 BKP</w:t>
            </w:r>
          </w:p>
        </w:tc>
      </w:tr>
      <w:tr w:rsidR="4B3C0992" w14:paraId="2A213A93"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878D319" w14:textId="7C482BD4"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42440471" w14:textId="6E00A017" w:rsidR="4B3C0992" w:rsidRDefault="18AB3006" w:rsidP="4B3C0992">
            <w:pPr>
              <w:jc w:val="left"/>
            </w:pPr>
            <w:r>
              <w:t>Screen must have appropriate dimensions to contain time, mode, sensor status.</w:t>
            </w:r>
            <w:r w:rsidR="249BF561">
              <w:t xml:space="preserve"> </w:t>
            </w:r>
            <w:r w:rsidR="1E8DBBEA">
              <w:t>Contains space for 80 characters.</w:t>
            </w:r>
          </w:p>
        </w:tc>
      </w:tr>
      <w:tr w:rsidR="4B3C0992" w14:paraId="722FF33B" w14:textId="77777777" w:rsidTr="4B3C0992">
        <w:tc>
          <w:tcPr>
            <w:tcW w:w="4032" w:type="dxa"/>
            <w:tcBorders>
              <w:right w:val="single" w:sz="4" w:space="0" w:color="808080" w:themeColor="background1" w:themeShade="80"/>
            </w:tcBorders>
          </w:tcPr>
          <w:p w14:paraId="298EDCA2"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2F14F575" w14:textId="25BB0916" w:rsidR="4B3C0992" w:rsidRDefault="30E5FF74" w:rsidP="4B3C0992">
            <w:pPr>
              <w:jc w:val="left"/>
            </w:pPr>
            <w:r>
              <w:t>Incoming signal input, one connection to GND, one connection to 5V</w:t>
            </w:r>
            <w:r w:rsidR="43762BA0">
              <w:t xml:space="preserve"> power</w:t>
            </w:r>
            <w:r>
              <w:t>.</w:t>
            </w:r>
          </w:p>
        </w:tc>
      </w:tr>
      <w:tr w:rsidR="4B3C0992" w14:paraId="4A0E5C30"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6B4841D"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54A32F2C" w14:textId="389812FB" w:rsidR="4B3C0992" w:rsidRDefault="7BBF8540" w:rsidP="4B3C0992">
            <w:pPr>
              <w:jc w:val="left"/>
            </w:pPr>
            <w:r>
              <w:t xml:space="preserve">Device receives </w:t>
            </w:r>
            <w:r w:rsidR="004C1478">
              <w:t xml:space="preserve">5V </w:t>
            </w:r>
            <w:r>
              <w:t>serial signal input.</w:t>
            </w:r>
          </w:p>
        </w:tc>
      </w:tr>
      <w:tr w:rsidR="4B3C0992" w14:paraId="1B6DE158" w14:textId="77777777" w:rsidTr="4B3C0992">
        <w:tc>
          <w:tcPr>
            <w:tcW w:w="4032" w:type="dxa"/>
            <w:tcBorders>
              <w:right w:val="single" w:sz="4" w:space="0" w:color="808080" w:themeColor="background1" w:themeShade="80"/>
            </w:tcBorders>
          </w:tcPr>
          <w:p w14:paraId="4EA1E682" w14:textId="5E385B8B" w:rsidR="4B3C0992" w:rsidRDefault="4B3C0992" w:rsidP="4B3C0992">
            <w:pPr>
              <w:jc w:val="left"/>
            </w:pPr>
            <w:r>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0D052BDB" w14:textId="194E513F" w:rsidR="4B3C0992" w:rsidRDefault="781873B1" w:rsidP="4B3C0992">
            <w:pPr>
              <w:jc w:val="left"/>
            </w:pPr>
            <w:r>
              <w:t>Device requires constant 5V at 2mA to operate.</w:t>
            </w:r>
          </w:p>
        </w:tc>
      </w:tr>
      <w:tr w:rsidR="4B3C0992" w14:paraId="1FE88099"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D984460"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B8C55A0" w14:textId="66F2772D" w:rsidR="4B3C0992" w:rsidRDefault="38ECE76D" w:rsidP="4B3C0992">
            <w:pPr>
              <w:jc w:val="left"/>
            </w:pPr>
            <w:r>
              <w:t>Device will be connected to MCU serial output p</w:t>
            </w:r>
            <w:r w:rsidR="6A2874D1">
              <w:t>ins</w:t>
            </w:r>
            <w:r>
              <w:t>.</w:t>
            </w:r>
          </w:p>
        </w:tc>
      </w:tr>
      <w:tr w:rsidR="4B3C0992" w14:paraId="2E87B834" w14:textId="77777777" w:rsidTr="4B3C0992">
        <w:tc>
          <w:tcPr>
            <w:tcW w:w="4032" w:type="dxa"/>
            <w:tcBorders>
              <w:right w:val="single" w:sz="4" w:space="0" w:color="808080" w:themeColor="background1" w:themeShade="80"/>
            </w:tcBorders>
          </w:tcPr>
          <w:p w14:paraId="2C435897" w14:textId="77777777" w:rsidR="4B3C0992" w:rsidRDefault="4B3C0992" w:rsidP="4B3C0992">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7F558CC" w14:textId="3C7F21A6" w:rsidR="4B3C0992" w:rsidRDefault="7E41A5DD" w:rsidP="4B3C0992">
            <w:pPr>
              <w:jc w:val="left"/>
            </w:pPr>
            <w:r>
              <w:t>Serial to serial: the 3.3V MCU output will need to be pulled up to 5V for LCD operation.</w:t>
            </w:r>
          </w:p>
        </w:tc>
      </w:tr>
    </w:tbl>
    <w:p w14:paraId="783F6062" w14:textId="45D8302C" w:rsidR="004B6580" w:rsidRDefault="34C5F596" w:rsidP="4B3C0992">
      <w:pPr>
        <w:pStyle w:val="Heading2"/>
      </w:pPr>
      <w:r>
        <w:lastRenderedPageBreak/>
        <w:t>Snips for Part A Schematics and Simulations</w:t>
      </w:r>
    </w:p>
    <w:p w14:paraId="3CACCFEE" w14:textId="5238F595" w:rsidR="00DC56AC" w:rsidRPr="00DC56AC" w:rsidRDefault="00DC56AC" w:rsidP="00DC56AC">
      <w:r>
        <w:rPr>
          <w:noProof/>
        </w:rPr>
        <w:drawing>
          <wp:inline distT="0" distB="0" distL="0" distR="0" wp14:anchorId="1264B70A" wp14:editId="2E74C8DC">
            <wp:extent cx="3404653" cy="1495425"/>
            <wp:effectExtent l="0" t="0" r="5715" b="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8"/>
                    <a:stretch>
                      <a:fillRect/>
                    </a:stretch>
                  </pic:blipFill>
                  <pic:spPr>
                    <a:xfrm>
                      <a:off x="0" y="0"/>
                      <a:ext cx="3409227" cy="1497434"/>
                    </a:xfrm>
                    <a:prstGeom prst="rect">
                      <a:avLst/>
                    </a:prstGeom>
                  </pic:spPr>
                </pic:pic>
              </a:graphicData>
            </a:graphic>
          </wp:inline>
        </w:drawing>
      </w:r>
      <w:r w:rsidR="004E4740">
        <w:rPr>
          <w:noProof/>
        </w:rPr>
        <w:drawing>
          <wp:inline distT="0" distB="0" distL="0" distR="0" wp14:anchorId="6E323BB4" wp14:editId="1B762BC0">
            <wp:extent cx="2733675" cy="1782700"/>
            <wp:effectExtent l="0" t="0" r="0" b="825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a:stretch>
                      <a:fillRect/>
                    </a:stretch>
                  </pic:blipFill>
                  <pic:spPr>
                    <a:xfrm>
                      <a:off x="0" y="0"/>
                      <a:ext cx="2761546" cy="1800876"/>
                    </a:xfrm>
                    <a:prstGeom prst="rect">
                      <a:avLst/>
                    </a:prstGeom>
                  </pic:spPr>
                </pic:pic>
              </a:graphicData>
            </a:graphic>
          </wp:inline>
        </w:drawing>
      </w:r>
    </w:p>
    <w:p w14:paraId="114C02F1" w14:textId="429F095F" w:rsidR="004B6580" w:rsidRDefault="004B6580" w:rsidP="004B6580"/>
    <w:p w14:paraId="6D2E910C" w14:textId="38E7C03E" w:rsidR="004B6580" w:rsidRDefault="004B1A02" w:rsidP="4B3C0992">
      <w:pPr>
        <w:pStyle w:val="Heading1"/>
      </w:pPr>
      <w:r>
        <w:t>Relay</w:t>
      </w:r>
    </w:p>
    <w:p w14:paraId="3079BB20" w14:textId="196AE84E" w:rsidR="004B6580" w:rsidRDefault="34C5F596" w:rsidP="4B3C0992">
      <w:pPr>
        <w:pStyle w:val="Heading2"/>
      </w:pPr>
      <w:r>
        <w:t>Summary</w:t>
      </w:r>
    </w:p>
    <w:tbl>
      <w:tblPr>
        <w:tblStyle w:val="ListTable1Light-Accent3"/>
        <w:tblW w:w="0" w:type="auto"/>
        <w:tblLook w:val="0420" w:firstRow="1" w:lastRow="0" w:firstColumn="0" w:lastColumn="0" w:noHBand="0" w:noVBand="1"/>
      </w:tblPr>
      <w:tblGrid>
        <w:gridCol w:w="3992"/>
        <w:gridCol w:w="5975"/>
      </w:tblGrid>
      <w:tr w:rsidR="4B3C0992" w14:paraId="52437840"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219448E1"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0BF23AB" w14:textId="77777777" w:rsidR="4B3C0992" w:rsidRDefault="4B3C0992" w:rsidP="4B3C0992">
            <w:pPr>
              <w:jc w:val="center"/>
            </w:pPr>
            <w:r>
              <w:t>Description</w:t>
            </w:r>
          </w:p>
        </w:tc>
      </w:tr>
      <w:tr w:rsidR="4B3C0992" w14:paraId="58F8E4F7"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6A383DB4" w14:textId="3A578DCE" w:rsidR="4B3C0992" w:rsidRDefault="4B3C0992" w:rsidP="4B3C0992">
            <w:pPr>
              <w:jc w:val="left"/>
            </w:pPr>
            <w:r>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281EE191" w14:textId="5F4B3D15" w:rsidR="4B3C0992" w:rsidRDefault="7D99B6AF" w:rsidP="4B3C0992">
            <w:pPr>
              <w:jc w:val="left"/>
            </w:pPr>
            <w:r>
              <w:t>Electric Relay for LED and buzzer use.</w:t>
            </w:r>
          </w:p>
        </w:tc>
      </w:tr>
      <w:tr w:rsidR="4B3C0992" w14:paraId="36FA50D2" w14:textId="77777777" w:rsidTr="4B3C0992">
        <w:tc>
          <w:tcPr>
            <w:tcW w:w="4032" w:type="dxa"/>
            <w:tcBorders>
              <w:right w:val="single" w:sz="4" w:space="0" w:color="808080" w:themeColor="background1" w:themeShade="80"/>
            </w:tcBorders>
          </w:tcPr>
          <w:p w14:paraId="515E2DC2"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92FDED6" w14:textId="7E152B15" w:rsidR="4B3C0992" w:rsidRDefault="62E1D828" w:rsidP="4B3C0992">
            <w:pPr>
              <w:jc w:val="left"/>
            </w:pPr>
            <w:r>
              <w:t>Relay</w:t>
            </w:r>
          </w:p>
        </w:tc>
      </w:tr>
      <w:tr w:rsidR="4B3C0992" w14:paraId="3207C518"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80C1496" w14:textId="7C482BD4"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5E3ABB40" w14:textId="175F0599" w:rsidR="4B3C0992" w:rsidRDefault="0A0727B8" w:rsidP="4B3C0992">
            <w:pPr>
              <w:jc w:val="left"/>
            </w:pPr>
            <w:r>
              <w:t>The device is binary-</w:t>
            </w:r>
            <w:proofErr w:type="gramStart"/>
            <w:r>
              <w:t>state, and</w:t>
            </w:r>
            <w:proofErr w:type="gramEnd"/>
            <w:r>
              <w:t xml:space="preserve"> attains either open or closed position depending on input.</w:t>
            </w:r>
          </w:p>
        </w:tc>
      </w:tr>
      <w:tr w:rsidR="4B3C0992" w14:paraId="7FD47E2F" w14:textId="77777777" w:rsidTr="4B3C0992">
        <w:tc>
          <w:tcPr>
            <w:tcW w:w="4032" w:type="dxa"/>
            <w:tcBorders>
              <w:right w:val="single" w:sz="4" w:space="0" w:color="808080" w:themeColor="background1" w:themeShade="80"/>
            </w:tcBorders>
          </w:tcPr>
          <w:p w14:paraId="6563163D"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3718D796" w14:textId="5C334B39" w:rsidR="4B3C0992" w:rsidRDefault="3D0E2FB8" w:rsidP="4B3C0992">
            <w:pPr>
              <w:jc w:val="left"/>
            </w:pPr>
            <w:r>
              <w:t>Single connection to 3.3V for actuation, single connection to GND. Single connection to applicable power source for relayed device.</w:t>
            </w:r>
          </w:p>
        </w:tc>
      </w:tr>
      <w:tr w:rsidR="4B3C0992" w14:paraId="09B3FEEB"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46980AB"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1903A478" w14:textId="24C7EDA0" w:rsidR="4B3C0992" w:rsidRDefault="724C4CB7" w:rsidP="4B3C0992">
            <w:pPr>
              <w:jc w:val="left"/>
            </w:pPr>
            <w:r>
              <w:t>The device accepts a digital 3.3V signal for actuation.</w:t>
            </w:r>
            <w:r w:rsidR="6C4CA271">
              <w:t xml:space="preserve"> Resistance is constant 240 Ohms.</w:t>
            </w:r>
          </w:p>
        </w:tc>
      </w:tr>
      <w:tr w:rsidR="4B3C0992" w14:paraId="15B15CA5" w14:textId="77777777" w:rsidTr="4B3C0992">
        <w:tc>
          <w:tcPr>
            <w:tcW w:w="4032" w:type="dxa"/>
            <w:tcBorders>
              <w:right w:val="single" w:sz="4" w:space="0" w:color="808080" w:themeColor="background1" w:themeShade="80"/>
            </w:tcBorders>
          </w:tcPr>
          <w:p w14:paraId="28F5E7FB" w14:textId="5E385B8B" w:rsidR="4B3C0992" w:rsidRDefault="4B3C0992" w:rsidP="4B3C0992">
            <w:pPr>
              <w:jc w:val="left"/>
            </w:pPr>
            <w:r>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25FE5DBE" w14:textId="28840801" w:rsidR="4B3C0992" w:rsidRDefault="2849E137" w:rsidP="4B3C0992">
            <w:pPr>
              <w:jc w:val="left"/>
            </w:pPr>
            <w:r>
              <w:t>Signal ranges from 0V to 3.3V.</w:t>
            </w:r>
            <w:r w:rsidR="415225A2">
              <w:t xml:space="preserve"> Relayed signal attains variable value depending on object to be powered.</w:t>
            </w:r>
          </w:p>
        </w:tc>
      </w:tr>
      <w:tr w:rsidR="4B3C0992" w14:paraId="668FA480"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0F9D6C2"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CCADF65" w14:textId="1727CB13" w:rsidR="4B3C0992" w:rsidRDefault="2CCA2BEC" w:rsidP="4B3C0992">
            <w:pPr>
              <w:jc w:val="left"/>
            </w:pPr>
            <w:r>
              <w:t>Device will be connected, in all cases, to digital MCU output pin(s).</w:t>
            </w:r>
          </w:p>
        </w:tc>
      </w:tr>
      <w:tr w:rsidR="4B3C0992" w14:paraId="2029E2E1" w14:textId="77777777" w:rsidTr="4B3C0992">
        <w:tc>
          <w:tcPr>
            <w:tcW w:w="4032" w:type="dxa"/>
            <w:tcBorders>
              <w:right w:val="single" w:sz="4" w:space="0" w:color="808080" w:themeColor="background1" w:themeShade="80"/>
            </w:tcBorders>
          </w:tcPr>
          <w:p w14:paraId="12DAFEFE" w14:textId="77777777" w:rsidR="4B3C0992" w:rsidRDefault="4B3C0992" w:rsidP="4B3C0992">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BDE92E1" w14:textId="76F553FF" w:rsidR="4B3C0992" w:rsidRDefault="27F4DA33" w:rsidP="4B3C0992">
            <w:pPr>
              <w:jc w:val="left"/>
            </w:pPr>
            <w:r>
              <w:t>Digital to digital: 3.3V MCU output directly routed to relay input.</w:t>
            </w:r>
          </w:p>
        </w:tc>
      </w:tr>
    </w:tbl>
    <w:p w14:paraId="3112D220" w14:textId="429F095F" w:rsidR="004B6580" w:rsidRDefault="004B6580" w:rsidP="004B6580"/>
    <w:p w14:paraId="4C0FD6BE" w14:textId="03E696D1" w:rsidR="004B6580" w:rsidRDefault="00534957" w:rsidP="4B3C0992">
      <w:pPr>
        <w:pStyle w:val="Heading1"/>
      </w:pPr>
      <w:r>
        <w:t>Alarm Buzzer</w:t>
      </w:r>
    </w:p>
    <w:p w14:paraId="1F741ACE" w14:textId="196AE84E" w:rsidR="004B6580" w:rsidRDefault="34C5F596" w:rsidP="4B3C0992">
      <w:pPr>
        <w:pStyle w:val="Heading2"/>
      </w:pPr>
      <w:r>
        <w:t>Summary</w:t>
      </w:r>
    </w:p>
    <w:tbl>
      <w:tblPr>
        <w:tblStyle w:val="ListTable1Light-Accent3"/>
        <w:tblW w:w="0" w:type="auto"/>
        <w:tblLook w:val="0420" w:firstRow="1" w:lastRow="0" w:firstColumn="0" w:lastColumn="0" w:noHBand="0" w:noVBand="1"/>
      </w:tblPr>
      <w:tblGrid>
        <w:gridCol w:w="3992"/>
        <w:gridCol w:w="5975"/>
      </w:tblGrid>
      <w:tr w:rsidR="4B3C0992" w14:paraId="7BC3DA38" w14:textId="77777777" w:rsidTr="4B3C0992">
        <w:trPr>
          <w:cnfStyle w:val="100000000000" w:firstRow="1" w:lastRow="0" w:firstColumn="0" w:lastColumn="0" w:oddVBand="0" w:evenVBand="0" w:oddHBand="0" w:evenHBand="0" w:firstRowFirstColumn="0" w:firstRowLastColumn="0" w:lastRowFirstColumn="0" w:lastRowLastColumn="0"/>
        </w:trPr>
        <w:tc>
          <w:tcPr>
            <w:tcW w:w="4032" w:type="dxa"/>
            <w:tcBorders>
              <w:right w:val="single" w:sz="4" w:space="0" w:color="808080" w:themeColor="background1" w:themeShade="80"/>
            </w:tcBorders>
            <w:vAlign w:val="bottom"/>
          </w:tcPr>
          <w:p w14:paraId="420B58E6" w14:textId="77777777" w:rsidR="4B3C0992" w:rsidRDefault="4B3C0992" w:rsidP="4B3C0992">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3E4F7C0C" w14:textId="77777777" w:rsidR="4B3C0992" w:rsidRDefault="4B3C0992" w:rsidP="4B3C0992">
            <w:pPr>
              <w:jc w:val="center"/>
            </w:pPr>
            <w:r>
              <w:t>Description</w:t>
            </w:r>
          </w:p>
        </w:tc>
      </w:tr>
      <w:tr w:rsidR="4B3C0992" w14:paraId="533B0078"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09A68EDE" w14:textId="3A578DCE" w:rsidR="4B3C0992" w:rsidRDefault="4B3C0992" w:rsidP="4B3C0992">
            <w:pPr>
              <w:jc w:val="left"/>
            </w:pPr>
            <w:r>
              <w:t>Device: Purpose</w:t>
            </w:r>
          </w:p>
        </w:tc>
        <w:tc>
          <w:tcPr>
            <w:tcW w:w="6048" w:type="dxa"/>
            <w:tcBorders>
              <w:left w:val="single" w:sz="4" w:space="0" w:color="808080" w:themeColor="background1" w:themeShade="80"/>
              <w:right w:val="single" w:sz="4" w:space="0" w:color="808080" w:themeColor="background1" w:themeShade="80"/>
            </w:tcBorders>
            <w:vAlign w:val="center"/>
          </w:tcPr>
          <w:p w14:paraId="2633B66F" w14:textId="00408A3E" w:rsidR="4B3C0992" w:rsidRDefault="75124894" w:rsidP="4B3C0992">
            <w:pPr>
              <w:jc w:val="left"/>
            </w:pPr>
            <w:r>
              <w:t>Alarm buzzer.</w:t>
            </w:r>
            <w:r w:rsidR="000A1624">
              <w:t xml:space="preserve"> Signals alarm state.</w:t>
            </w:r>
          </w:p>
        </w:tc>
      </w:tr>
      <w:tr w:rsidR="4B3C0992" w14:paraId="351C2F7C" w14:textId="77777777" w:rsidTr="4B3C0992">
        <w:tc>
          <w:tcPr>
            <w:tcW w:w="4032" w:type="dxa"/>
            <w:tcBorders>
              <w:right w:val="single" w:sz="4" w:space="0" w:color="808080" w:themeColor="background1" w:themeShade="80"/>
            </w:tcBorders>
          </w:tcPr>
          <w:p w14:paraId="5DE884D8" w14:textId="5DCBABE8" w:rsidR="4B3C0992" w:rsidRDefault="4B3C0992" w:rsidP="4B3C0992">
            <w:pPr>
              <w:jc w:val="left"/>
            </w:pPr>
            <w:r>
              <w:t>Device: 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195397C7" w14:textId="59888DD3" w:rsidR="4B3C0992" w:rsidRDefault="6DA844F6" w:rsidP="4B3C0992">
            <w:pPr>
              <w:jc w:val="left"/>
            </w:pPr>
            <w:r>
              <w:t>Buzzer</w:t>
            </w:r>
          </w:p>
        </w:tc>
      </w:tr>
      <w:tr w:rsidR="4B3C0992" w14:paraId="391B72E4"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47BD5F" w14:textId="7C482BD4" w:rsidR="4B3C0992" w:rsidRDefault="4B3C0992" w:rsidP="4B3C0992">
            <w:pPr>
              <w:jc w:val="left"/>
            </w:pPr>
            <w:r>
              <w:t>Device: Project Operating Range Requirement</w:t>
            </w:r>
          </w:p>
        </w:tc>
        <w:tc>
          <w:tcPr>
            <w:tcW w:w="6048" w:type="dxa"/>
            <w:tcBorders>
              <w:left w:val="single" w:sz="4" w:space="0" w:color="808080" w:themeColor="background1" w:themeShade="80"/>
              <w:right w:val="single" w:sz="4" w:space="0" w:color="808080" w:themeColor="background1" w:themeShade="80"/>
            </w:tcBorders>
            <w:vAlign w:val="center"/>
          </w:tcPr>
          <w:p w14:paraId="4CF75AC3" w14:textId="32E171DE" w:rsidR="4B3C0992" w:rsidRDefault="18734091" w:rsidP="4B3C0992">
            <w:pPr>
              <w:jc w:val="left"/>
            </w:pPr>
            <w:r>
              <w:t>Emits a frequency of 500Hz.</w:t>
            </w:r>
          </w:p>
        </w:tc>
      </w:tr>
      <w:tr w:rsidR="4B3C0992" w14:paraId="11288D33" w14:textId="77777777" w:rsidTr="4B3C0992">
        <w:tc>
          <w:tcPr>
            <w:tcW w:w="4032" w:type="dxa"/>
            <w:tcBorders>
              <w:right w:val="single" w:sz="4" w:space="0" w:color="808080" w:themeColor="background1" w:themeShade="80"/>
            </w:tcBorders>
          </w:tcPr>
          <w:p w14:paraId="434AA9B5" w14:textId="7E375FAB" w:rsidR="4B3C0992" w:rsidRDefault="4B3C0992" w:rsidP="4B3C0992">
            <w:pPr>
              <w:jc w:val="left"/>
            </w:pPr>
            <w:r>
              <w:t>Device: Power Connections</w:t>
            </w:r>
          </w:p>
        </w:tc>
        <w:tc>
          <w:tcPr>
            <w:tcW w:w="6048" w:type="dxa"/>
            <w:tcBorders>
              <w:left w:val="single" w:sz="4" w:space="0" w:color="808080" w:themeColor="background1" w:themeShade="80"/>
              <w:right w:val="single" w:sz="4" w:space="0" w:color="808080" w:themeColor="background1" w:themeShade="80"/>
            </w:tcBorders>
            <w:vAlign w:val="center"/>
          </w:tcPr>
          <w:p w14:paraId="4BB3B027" w14:textId="3782A512" w:rsidR="4B3C0992" w:rsidRDefault="422E5172" w:rsidP="4B3C0992">
            <w:pPr>
              <w:jc w:val="left"/>
            </w:pPr>
            <w:r>
              <w:t>One connection to GND, one connection to 12V power source.</w:t>
            </w:r>
          </w:p>
        </w:tc>
      </w:tr>
      <w:tr w:rsidR="4B3C0992" w14:paraId="0ECAE575"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0DFA350" w14:textId="25626056" w:rsidR="4B3C0992" w:rsidRDefault="4B3C0992" w:rsidP="4B3C0992">
            <w:pPr>
              <w:jc w:val="left"/>
            </w:pPr>
            <w:r>
              <w:t>Device: Electrical signal type properties</w:t>
            </w:r>
          </w:p>
        </w:tc>
        <w:tc>
          <w:tcPr>
            <w:tcW w:w="6048" w:type="dxa"/>
            <w:tcBorders>
              <w:left w:val="single" w:sz="4" w:space="0" w:color="808080" w:themeColor="background1" w:themeShade="80"/>
              <w:right w:val="single" w:sz="4" w:space="0" w:color="808080" w:themeColor="background1" w:themeShade="80"/>
            </w:tcBorders>
            <w:vAlign w:val="center"/>
          </w:tcPr>
          <w:p w14:paraId="432F7826" w14:textId="346D9F47" w:rsidR="4B3C0992" w:rsidRDefault="429E2989" w:rsidP="4B3C0992">
            <w:pPr>
              <w:jc w:val="left"/>
            </w:pPr>
            <w:r>
              <w:t>Device accepts a constant digital signal.</w:t>
            </w:r>
          </w:p>
        </w:tc>
      </w:tr>
      <w:tr w:rsidR="4B3C0992" w14:paraId="50A90666" w14:textId="77777777" w:rsidTr="4B3C0992">
        <w:tc>
          <w:tcPr>
            <w:tcW w:w="4032" w:type="dxa"/>
            <w:tcBorders>
              <w:right w:val="single" w:sz="4" w:space="0" w:color="808080" w:themeColor="background1" w:themeShade="80"/>
            </w:tcBorders>
          </w:tcPr>
          <w:p w14:paraId="5192F7AC" w14:textId="5E385B8B" w:rsidR="4B3C0992" w:rsidRDefault="4B3C0992" w:rsidP="4B3C0992">
            <w:pPr>
              <w:jc w:val="left"/>
            </w:pPr>
            <w:r>
              <w:t xml:space="preserve">Device: Electrical signal range (voltage, or current, resistance, </w:t>
            </w:r>
            <w:proofErr w:type="gramStart"/>
            <w:r>
              <w:t>capacitance</w:t>
            </w:r>
            <w:proofErr w:type="gramEnd"/>
            <w:r>
              <w:t xml:space="preserve"> or time etc.)</w:t>
            </w:r>
          </w:p>
        </w:tc>
        <w:tc>
          <w:tcPr>
            <w:tcW w:w="6048" w:type="dxa"/>
            <w:tcBorders>
              <w:left w:val="single" w:sz="4" w:space="0" w:color="808080" w:themeColor="background1" w:themeShade="80"/>
              <w:right w:val="single" w:sz="4" w:space="0" w:color="808080" w:themeColor="background1" w:themeShade="80"/>
            </w:tcBorders>
            <w:vAlign w:val="center"/>
          </w:tcPr>
          <w:p w14:paraId="4864B806" w14:textId="6C8AB359" w:rsidR="4B3C0992" w:rsidRDefault="30163D28" w:rsidP="4B3C0992">
            <w:pPr>
              <w:jc w:val="left"/>
            </w:pPr>
            <w:r>
              <w:t>Device accepts constant 12V input signal, with a constant resistance of 12 Ohms.</w:t>
            </w:r>
            <w:r w:rsidR="6E53E024">
              <w:t xml:space="preserve"> Relay accepts 3.3V.</w:t>
            </w:r>
          </w:p>
        </w:tc>
      </w:tr>
      <w:tr w:rsidR="4B3C0992" w14:paraId="641DF4A0" w14:textId="77777777" w:rsidTr="4B3C0992">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25643B6" w14:textId="77777777" w:rsidR="4B3C0992" w:rsidRDefault="4B3C0992" w:rsidP="4B3C0992">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3AB8466A" w14:textId="611E0EAA" w:rsidR="4B3C0992" w:rsidRDefault="6C67AFA8" w:rsidP="4B3C0992">
            <w:pPr>
              <w:jc w:val="left"/>
            </w:pPr>
            <w:r>
              <w:t xml:space="preserve">Device relay </w:t>
            </w:r>
            <w:r w:rsidR="53958A95">
              <w:t>will be connected to MCU digital output pins. Device will be connected to MCU power source.</w:t>
            </w:r>
          </w:p>
        </w:tc>
      </w:tr>
      <w:tr w:rsidR="4B3C0992" w14:paraId="77D44D56" w14:textId="77777777" w:rsidTr="4B3C0992">
        <w:tc>
          <w:tcPr>
            <w:tcW w:w="4032" w:type="dxa"/>
            <w:tcBorders>
              <w:right w:val="single" w:sz="4" w:space="0" w:color="808080" w:themeColor="background1" w:themeShade="80"/>
            </w:tcBorders>
          </w:tcPr>
          <w:p w14:paraId="45048BB0" w14:textId="77777777" w:rsidR="4B3C0992" w:rsidRDefault="4B3C0992" w:rsidP="4B3C0992">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27D64B8B" w14:textId="40876B07" w:rsidR="4B3C0992" w:rsidRDefault="287BA8E8" w:rsidP="4B3C0992">
            <w:pPr>
              <w:jc w:val="left"/>
            </w:pPr>
            <w:r>
              <w:t>Output from MCU will need to be pulled up to 5V to provide power to buzzer.</w:t>
            </w:r>
          </w:p>
        </w:tc>
      </w:tr>
    </w:tbl>
    <w:p w14:paraId="3CCF1CCC" w14:textId="45D8302C" w:rsidR="004B6580" w:rsidRDefault="2FA9FC6A" w:rsidP="4B3C0992">
      <w:pPr>
        <w:pStyle w:val="Heading2"/>
      </w:pPr>
      <w:r>
        <w:t>Snips for Part A Schematics and Simulations</w:t>
      </w:r>
    </w:p>
    <w:p w14:paraId="3B39AAFE" w14:textId="0DF9AD41" w:rsidR="004E1686" w:rsidRPr="004E1686" w:rsidRDefault="007F6ADD" w:rsidP="004B6580">
      <w:r>
        <w:rPr>
          <w:noProof/>
        </w:rPr>
        <w:drawing>
          <wp:inline distT="0" distB="0" distL="0" distR="0" wp14:anchorId="3E783C14" wp14:editId="29904A85">
            <wp:extent cx="3442164" cy="2028825"/>
            <wp:effectExtent l="0" t="0" r="6350" b="0"/>
            <wp:docPr id="13" name="Picture 13"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hematic&#10;&#10;Description automatically generated"/>
                    <pic:cNvPicPr/>
                  </pic:nvPicPr>
                  <pic:blipFill>
                    <a:blip r:embed="rId20"/>
                    <a:stretch>
                      <a:fillRect/>
                    </a:stretch>
                  </pic:blipFill>
                  <pic:spPr>
                    <a:xfrm>
                      <a:off x="0" y="0"/>
                      <a:ext cx="3447320" cy="2031864"/>
                    </a:xfrm>
                    <a:prstGeom prst="rect">
                      <a:avLst/>
                    </a:prstGeom>
                  </pic:spPr>
                </pic:pic>
              </a:graphicData>
            </a:graphic>
          </wp:inline>
        </w:drawing>
      </w:r>
    </w:p>
    <w:p w14:paraId="172669AF" w14:textId="39261403" w:rsidR="004B6580" w:rsidRDefault="004B6580" w:rsidP="004B6580">
      <w:pPr>
        <w:rPr>
          <w:sz w:val="28"/>
          <w:szCs w:val="28"/>
        </w:rPr>
      </w:pPr>
      <w:r w:rsidRPr="00C21B65">
        <w:rPr>
          <w:sz w:val="28"/>
          <w:szCs w:val="28"/>
        </w:rPr>
        <w:t>INSTRUCTIONS FOR RUNNING THE PART B SIMULATIONS ARE HERE</w:t>
      </w:r>
    </w:p>
    <w:p w14:paraId="00969ED6" w14:textId="077AC534" w:rsidR="004B6580" w:rsidRDefault="00FD52A0" w:rsidP="00942234">
      <w:r>
        <w:t xml:space="preserve">The code demonstrates </w:t>
      </w:r>
      <w:r w:rsidR="003358D9">
        <w:t>all schematics</w:t>
      </w:r>
      <w:r w:rsidR="00362F2A">
        <w:t xml:space="preserve"> assuming only one door/window.</w:t>
      </w:r>
      <w:r w:rsidR="00A9285D">
        <w:t xml:space="preserve"> </w:t>
      </w:r>
      <w:r w:rsidR="00D12D0B">
        <w:t>Status LED is Red in ALARM state, Green in DISARMED state, and blue in ARMED state.</w:t>
      </w:r>
    </w:p>
    <w:p w14:paraId="77EE5733" w14:textId="0A472400" w:rsidR="00D12D0B" w:rsidRDefault="00B51314" w:rsidP="00942234">
      <w:r>
        <w:t xml:space="preserve">Above the while loop are variables that can be </w:t>
      </w:r>
      <w:r w:rsidR="00FD6BB7">
        <w:t>adjusted to change initial conditions. Variable names are self explanatory.</w:t>
      </w:r>
    </w:p>
    <w:p w14:paraId="526B27DF" w14:textId="77777777" w:rsidR="000A4FBE" w:rsidRDefault="000E1549" w:rsidP="000E1549">
      <w:pPr>
        <w:pStyle w:val="ListParagraph"/>
        <w:numPr>
          <w:ilvl w:val="0"/>
          <w:numId w:val="7"/>
        </w:numPr>
      </w:pPr>
      <w:r>
        <w:t xml:space="preserve">To test </w:t>
      </w:r>
      <w:r w:rsidR="006B7AB8">
        <w:t xml:space="preserve">the schematic, arm the system </w:t>
      </w:r>
      <w:r w:rsidR="006F2DCA">
        <w:t>with the password (default is 1111)</w:t>
      </w:r>
      <w:r w:rsidR="002B7452">
        <w:t xml:space="preserve"> and the status led should change blue</w:t>
      </w:r>
      <w:r w:rsidR="006F2DCA">
        <w:t xml:space="preserve">. </w:t>
      </w:r>
      <w:r w:rsidR="002B7452">
        <w:t xml:space="preserve">Simulate opening the door with the top switch and the buzzer should activate as well as changing the status led to flashing red. To disable alarm and go back to disarmed, type in code again. </w:t>
      </w:r>
    </w:p>
    <w:p w14:paraId="37F8AA3D" w14:textId="77777777" w:rsidR="000A4FBE" w:rsidRDefault="000A4FBE" w:rsidP="000A4FBE">
      <w:pPr>
        <w:pStyle w:val="ListParagraph"/>
      </w:pPr>
    </w:p>
    <w:p w14:paraId="656ED58A" w14:textId="4424066D" w:rsidR="0085484A" w:rsidRPr="00942234" w:rsidRDefault="0092310C" w:rsidP="000A4FBE">
      <w:pPr>
        <w:pStyle w:val="ListParagraph"/>
      </w:pPr>
      <w:r>
        <w:t xml:space="preserve">To test the door light, you can simulate </w:t>
      </w:r>
      <w:r w:rsidR="00326DE3">
        <w:t xml:space="preserve">the distance sensor </w:t>
      </w:r>
      <w:r w:rsidR="00DA1982">
        <w:t>pulse by changing the variable “</w:t>
      </w:r>
      <w:proofErr w:type="spellStart"/>
      <w:r w:rsidR="00DA1982">
        <w:t>distanceSensor</w:t>
      </w:r>
      <w:proofErr w:type="spellEnd"/>
      <w:r w:rsidR="00DA1982">
        <w:t xml:space="preserve">” to true. </w:t>
      </w:r>
      <w:r w:rsidR="002B7452">
        <w:t>This should sufficiently demonstrate everything.</w:t>
      </w:r>
    </w:p>
    <w:sectPr w:rsidR="0085484A" w:rsidRPr="00942234" w:rsidSect="005E2CEC">
      <w:headerReference w:type="default" r:id="rId21"/>
      <w:footerReference w:type="even" r:id="rId22"/>
      <w:footerReference w:type="default" r:id="rId23"/>
      <w:footerReference w:type="first" r:id="rId24"/>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6E2F3" w14:textId="77777777" w:rsidR="00CA100A" w:rsidRDefault="00CA100A">
      <w:pPr>
        <w:spacing w:after="0"/>
      </w:pPr>
      <w:r>
        <w:separator/>
      </w:r>
    </w:p>
  </w:endnote>
  <w:endnote w:type="continuationSeparator" w:id="0">
    <w:p w14:paraId="7881C218" w14:textId="77777777" w:rsidR="00CA100A" w:rsidRDefault="00CA100A">
      <w:pPr>
        <w:spacing w:after="0"/>
      </w:pPr>
      <w:r>
        <w:continuationSeparator/>
      </w:r>
    </w:p>
  </w:endnote>
  <w:endnote w:type="continuationNotice" w:id="1">
    <w:p w14:paraId="0D4A8BD9" w14:textId="77777777" w:rsidR="00CA100A" w:rsidRDefault="00CA10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Pr>
            <w:i/>
            <w:color w:val="808080" w:themeColor="background1" w:themeShade="80"/>
          </w:rPr>
          <w:t>6</w:t>
        </w:r>
        <w:r w:rsidRPr="00896292">
          <w:rPr>
            <w:i/>
            <w:noProof/>
            <w:color w:val="808080" w:themeColor="background1" w:themeShade="80"/>
          </w:rPr>
          <w:t xml:space="preserve"> of </w:t>
        </w:r>
        <w:r>
          <w:rPr>
            <w:i/>
            <w:noProof/>
            <w:color w:val="808080" w:themeColor="background1" w:themeShade="80"/>
          </w:rPr>
          <w:t>6</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B42368">
          <w:rPr>
            <w:i/>
            <w:noProof/>
            <w:color w:val="808080" w:themeColor="background1" w:themeShade="80"/>
          </w:rPr>
          <w:t>1</w:t>
        </w:r>
        <w:r w:rsidR="00F53ACF" w:rsidRPr="00896292">
          <w:rPr>
            <w:i/>
            <w:noProof/>
            <w:color w:val="808080" w:themeColor="background1" w:themeShade="80"/>
          </w:rPr>
          <w:t xml:space="preserve"> of </w:t>
        </w:r>
        <w:r w:rsidR="00B42368">
          <w:rPr>
            <w:i/>
            <w:noProof/>
            <w:color w:val="808080" w:themeColor="background1" w:themeShade="80"/>
          </w:rPr>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3B6BB" w14:textId="77777777" w:rsidR="00CA100A" w:rsidRDefault="00CA100A">
      <w:pPr>
        <w:spacing w:after="0"/>
      </w:pPr>
      <w:r>
        <w:separator/>
      </w:r>
    </w:p>
  </w:footnote>
  <w:footnote w:type="continuationSeparator" w:id="0">
    <w:p w14:paraId="42E8FD04" w14:textId="77777777" w:rsidR="00CA100A" w:rsidRDefault="00CA100A">
      <w:pPr>
        <w:spacing w:after="0"/>
      </w:pPr>
      <w:r>
        <w:continuationSeparator/>
      </w:r>
    </w:p>
  </w:footnote>
  <w:footnote w:type="continuationNotice" w:id="1">
    <w:p w14:paraId="3BFE23D8" w14:textId="77777777" w:rsidR="00CA100A" w:rsidRDefault="00CA10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40068CA" w:rsidR="00163A8D" w:rsidRPr="00163A8D" w:rsidRDefault="00330C50"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DD47D6">
          <w:rPr>
            <w:i/>
            <w:color w:val="808080" w:themeColor="background1" w:themeShade="80"/>
          </w:rPr>
          <w:t>Lab B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43E38CF"/>
    <w:multiLevelType w:val="hybridMultilevel"/>
    <w:tmpl w:val="2D78D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77532627">
    <w:abstractNumId w:val="1"/>
  </w:num>
  <w:num w:numId="2" w16cid:durableId="379550851">
    <w:abstractNumId w:val="6"/>
  </w:num>
  <w:num w:numId="3" w16cid:durableId="1736314055">
    <w:abstractNumId w:val="0"/>
  </w:num>
  <w:num w:numId="4" w16cid:durableId="575211673">
    <w:abstractNumId w:val="5"/>
  </w:num>
  <w:num w:numId="5" w16cid:durableId="1158232271">
    <w:abstractNumId w:val="4"/>
  </w:num>
  <w:num w:numId="6" w16cid:durableId="1204440970">
    <w:abstractNumId w:val="2"/>
  </w:num>
  <w:num w:numId="7" w16cid:durableId="38302359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qgUAdG8pliwAAAA="/>
  </w:docVars>
  <w:rsids>
    <w:rsidRoot w:val="00B50670"/>
    <w:rsid w:val="0000070C"/>
    <w:rsid w:val="00003301"/>
    <w:rsid w:val="0000578E"/>
    <w:rsid w:val="000062E7"/>
    <w:rsid w:val="000068B9"/>
    <w:rsid w:val="00010A0B"/>
    <w:rsid w:val="00012C85"/>
    <w:rsid w:val="000138F8"/>
    <w:rsid w:val="00014C52"/>
    <w:rsid w:val="00014E4D"/>
    <w:rsid w:val="00015293"/>
    <w:rsid w:val="00016FAF"/>
    <w:rsid w:val="000172F7"/>
    <w:rsid w:val="000177FB"/>
    <w:rsid w:val="00021AAA"/>
    <w:rsid w:val="00023C00"/>
    <w:rsid w:val="00024371"/>
    <w:rsid w:val="00027462"/>
    <w:rsid w:val="0002746E"/>
    <w:rsid w:val="00030FE5"/>
    <w:rsid w:val="000325C3"/>
    <w:rsid w:val="0003267C"/>
    <w:rsid w:val="00032D3B"/>
    <w:rsid w:val="000372EA"/>
    <w:rsid w:val="00037699"/>
    <w:rsid w:val="00037B11"/>
    <w:rsid w:val="00041330"/>
    <w:rsid w:val="00043DA1"/>
    <w:rsid w:val="00043FE4"/>
    <w:rsid w:val="0004472E"/>
    <w:rsid w:val="00044775"/>
    <w:rsid w:val="00046A13"/>
    <w:rsid w:val="000473E2"/>
    <w:rsid w:val="00047802"/>
    <w:rsid w:val="00047BB6"/>
    <w:rsid w:val="00047E6D"/>
    <w:rsid w:val="00047EAD"/>
    <w:rsid w:val="00050521"/>
    <w:rsid w:val="000511D4"/>
    <w:rsid w:val="00055EB9"/>
    <w:rsid w:val="00056928"/>
    <w:rsid w:val="000571AD"/>
    <w:rsid w:val="000600BC"/>
    <w:rsid w:val="000630AE"/>
    <w:rsid w:val="000643AA"/>
    <w:rsid w:val="000702EF"/>
    <w:rsid w:val="000703FF"/>
    <w:rsid w:val="000729DD"/>
    <w:rsid w:val="00072ED8"/>
    <w:rsid w:val="00080167"/>
    <w:rsid w:val="00080AB1"/>
    <w:rsid w:val="00083876"/>
    <w:rsid w:val="0008748C"/>
    <w:rsid w:val="000915B9"/>
    <w:rsid w:val="0009445A"/>
    <w:rsid w:val="000961DA"/>
    <w:rsid w:val="00097C46"/>
    <w:rsid w:val="00097EB6"/>
    <w:rsid w:val="000A065A"/>
    <w:rsid w:val="000A1624"/>
    <w:rsid w:val="000A3561"/>
    <w:rsid w:val="000A35BB"/>
    <w:rsid w:val="000A4753"/>
    <w:rsid w:val="000A476D"/>
    <w:rsid w:val="000A4FBE"/>
    <w:rsid w:val="000A6B6C"/>
    <w:rsid w:val="000A757D"/>
    <w:rsid w:val="000B0511"/>
    <w:rsid w:val="000B1389"/>
    <w:rsid w:val="000B2A3F"/>
    <w:rsid w:val="000B48DF"/>
    <w:rsid w:val="000B5106"/>
    <w:rsid w:val="000B64A2"/>
    <w:rsid w:val="000B7C67"/>
    <w:rsid w:val="000C0163"/>
    <w:rsid w:val="000C1D35"/>
    <w:rsid w:val="000C2E23"/>
    <w:rsid w:val="000C4678"/>
    <w:rsid w:val="000C7A9D"/>
    <w:rsid w:val="000C7C39"/>
    <w:rsid w:val="000C7CF2"/>
    <w:rsid w:val="000D07A9"/>
    <w:rsid w:val="000D392F"/>
    <w:rsid w:val="000D3B6A"/>
    <w:rsid w:val="000D4671"/>
    <w:rsid w:val="000E1549"/>
    <w:rsid w:val="000E1FEE"/>
    <w:rsid w:val="000E31D3"/>
    <w:rsid w:val="000E3382"/>
    <w:rsid w:val="000E6A9A"/>
    <w:rsid w:val="000F0EF3"/>
    <w:rsid w:val="000F4549"/>
    <w:rsid w:val="000F5551"/>
    <w:rsid w:val="000F6EDC"/>
    <w:rsid w:val="000F781E"/>
    <w:rsid w:val="001007B5"/>
    <w:rsid w:val="00101062"/>
    <w:rsid w:val="001013FF"/>
    <w:rsid w:val="00103C6A"/>
    <w:rsid w:val="00106150"/>
    <w:rsid w:val="00106A60"/>
    <w:rsid w:val="0010796E"/>
    <w:rsid w:val="0011058F"/>
    <w:rsid w:val="001119E8"/>
    <w:rsid w:val="00114A1A"/>
    <w:rsid w:val="001165AC"/>
    <w:rsid w:val="00116F80"/>
    <w:rsid w:val="00120EEB"/>
    <w:rsid w:val="00123295"/>
    <w:rsid w:val="00123CAA"/>
    <w:rsid w:val="001251F0"/>
    <w:rsid w:val="0012578C"/>
    <w:rsid w:val="00125BD7"/>
    <w:rsid w:val="00126702"/>
    <w:rsid w:val="00126DA9"/>
    <w:rsid w:val="001310BF"/>
    <w:rsid w:val="001313BA"/>
    <w:rsid w:val="0013169F"/>
    <w:rsid w:val="00131885"/>
    <w:rsid w:val="0013235C"/>
    <w:rsid w:val="00132A48"/>
    <w:rsid w:val="001335B6"/>
    <w:rsid w:val="00133A8E"/>
    <w:rsid w:val="001402A9"/>
    <w:rsid w:val="00140838"/>
    <w:rsid w:val="00141F00"/>
    <w:rsid w:val="0014201F"/>
    <w:rsid w:val="0014318F"/>
    <w:rsid w:val="001436A7"/>
    <w:rsid w:val="001456F3"/>
    <w:rsid w:val="001458E9"/>
    <w:rsid w:val="00146907"/>
    <w:rsid w:val="00147D8D"/>
    <w:rsid w:val="00152470"/>
    <w:rsid w:val="0015340B"/>
    <w:rsid w:val="00153ACF"/>
    <w:rsid w:val="00156199"/>
    <w:rsid w:val="001567F4"/>
    <w:rsid w:val="00157511"/>
    <w:rsid w:val="001602A0"/>
    <w:rsid w:val="00160302"/>
    <w:rsid w:val="00160347"/>
    <w:rsid w:val="00160645"/>
    <w:rsid w:val="00160F82"/>
    <w:rsid w:val="00163533"/>
    <w:rsid w:val="00163A8D"/>
    <w:rsid w:val="00163EC4"/>
    <w:rsid w:val="00166E14"/>
    <w:rsid w:val="001707A1"/>
    <w:rsid w:val="001715F5"/>
    <w:rsid w:val="001716C7"/>
    <w:rsid w:val="00173160"/>
    <w:rsid w:val="00174844"/>
    <w:rsid w:val="001817A6"/>
    <w:rsid w:val="00184C3C"/>
    <w:rsid w:val="00184F4E"/>
    <w:rsid w:val="00186720"/>
    <w:rsid w:val="00186DF6"/>
    <w:rsid w:val="00191298"/>
    <w:rsid w:val="001932E0"/>
    <w:rsid w:val="00194E1D"/>
    <w:rsid w:val="0019554A"/>
    <w:rsid w:val="001956BD"/>
    <w:rsid w:val="00196FA1"/>
    <w:rsid w:val="001A3C85"/>
    <w:rsid w:val="001A53B4"/>
    <w:rsid w:val="001A692C"/>
    <w:rsid w:val="001B0CDA"/>
    <w:rsid w:val="001B1EB9"/>
    <w:rsid w:val="001B46DD"/>
    <w:rsid w:val="001B591A"/>
    <w:rsid w:val="001B7129"/>
    <w:rsid w:val="001C4360"/>
    <w:rsid w:val="001C4E73"/>
    <w:rsid w:val="001C5F9B"/>
    <w:rsid w:val="001C66F3"/>
    <w:rsid w:val="001D0D98"/>
    <w:rsid w:val="001D176A"/>
    <w:rsid w:val="001D2B62"/>
    <w:rsid w:val="001D2CD9"/>
    <w:rsid w:val="001D34CE"/>
    <w:rsid w:val="001D40A1"/>
    <w:rsid w:val="001D4A22"/>
    <w:rsid w:val="001D4AC3"/>
    <w:rsid w:val="001D5700"/>
    <w:rsid w:val="001D5D12"/>
    <w:rsid w:val="001D5D6B"/>
    <w:rsid w:val="001D771C"/>
    <w:rsid w:val="001E0089"/>
    <w:rsid w:val="001E063B"/>
    <w:rsid w:val="001E0FD4"/>
    <w:rsid w:val="001E14B3"/>
    <w:rsid w:val="001E2527"/>
    <w:rsid w:val="001E3E5D"/>
    <w:rsid w:val="001E4732"/>
    <w:rsid w:val="001E4B9A"/>
    <w:rsid w:val="001E708A"/>
    <w:rsid w:val="001E7962"/>
    <w:rsid w:val="001F5004"/>
    <w:rsid w:val="001F6C59"/>
    <w:rsid w:val="001F7832"/>
    <w:rsid w:val="001F7D7B"/>
    <w:rsid w:val="00202A2D"/>
    <w:rsid w:val="00202E99"/>
    <w:rsid w:val="00203C97"/>
    <w:rsid w:val="002054AB"/>
    <w:rsid w:val="002079C1"/>
    <w:rsid w:val="002105C0"/>
    <w:rsid w:val="00213F1A"/>
    <w:rsid w:val="002143F3"/>
    <w:rsid w:val="002158FB"/>
    <w:rsid w:val="00215E86"/>
    <w:rsid w:val="00215F57"/>
    <w:rsid w:val="00216F1E"/>
    <w:rsid w:val="00217E02"/>
    <w:rsid w:val="0022019A"/>
    <w:rsid w:val="0022023A"/>
    <w:rsid w:val="00223F4D"/>
    <w:rsid w:val="00223FEB"/>
    <w:rsid w:val="0022576B"/>
    <w:rsid w:val="00225D75"/>
    <w:rsid w:val="002313F2"/>
    <w:rsid w:val="002322BD"/>
    <w:rsid w:val="002359E9"/>
    <w:rsid w:val="00235B22"/>
    <w:rsid w:val="00241627"/>
    <w:rsid w:val="00244C31"/>
    <w:rsid w:val="00246A46"/>
    <w:rsid w:val="0025132D"/>
    <w:rsid w:val="00253052"/>
    <w:rsid w:val="00253CC1"/>
    <w:rsid w:val="00256B18"/>
    <w:rsid w:val="002574B8"/>
    <w:rsid w:val="002579CB"/>
    <w:rsid w:val="002617AA"/>
    <w:rsid w:val="00261B62"/>
    <w:rsid w:val="0026539F"/>
    <w:rsid w:val="00266C2F"/>
    <w:rsid w:val="00271010"/>
    <w:rsid w:val="002731C9"/>
    <w:rsid w:val="002749D6"/>
    <w:rsid w:val="00280506"/>
    <w:rsid w:val="00280A70"/>
    <w:rsid w:val="00283DF8"/>
    <w:rsid w:val="002868B6"/>
    <w:rsid w:val="0028749F"/>
    <w:rsid w:val="0028794A"/>
    <w:rsid w:val="00291035"/>
    <w:rsid w:val="00292228"/>
    <w:rsid w:val="002922C1"/>
    <w:rsid w:val="0029372E"/>
    <w:rsid w:val="00294820"/>
    <w:rsid w:val="0029668E"/>
    <w:rsid w:val="00297350"/>
    <w:rsid w:val="002977D1"/>
    <w:rsid w:val="002A019A"/>
    <w:rsid w:val="002A22F1"/>
    <w:rsid w:val="002A2C82"/>
    <w:rsid w:val="002A651D"/>
    <w:rsid w:val="002B51F0"/>
    <w:rsid w:val="002B5391"/>
    <w:rsid w:val="002B65EE"/>
    <w:rsid w:val="002B71A8"/>
    <w:rsid w:val="002B7452"/>
    <w:rsid w:val="002C0641"/>
    <w:rsid w:val="002C3381"/>
    <w:rsid w:val="002C3651"/>
    <w:rsid w:val="002C3D94"/>
    <w:rsid w:val="002C42BA"/>
    <w:rsid w:val="002C5447"/>
    <w:rsid w:val="002D0397"/>
    <w:rsid w:val="002D0A34"/>
    <w:rsid w:val="002D0AEE"/>
    <w:rsid w:val="002D11A0"/>
    <w:rsid w:val="002D15AD"/>
    <w:rsid w:val="002D1E70"/>
    <w:rsid w:val="002D3329"/>
    <w:rsid w:val="002D49D8"/>
    <w:rsid w:val="002D4F71"/>
    <w:rsid w:val="002D54DC"/>
    <w:rsid w:val="002D62B6"/>
    <w:rsid w:val="002E0C1F"/>
    <w:rsid w:val="002E1106"/>
    <w:rsid w:val="002E5AAB"/>
    <w:rsid w:val="002E7A21"/>
    <w:rsid w:val="002E7E8A"/>
    <w:rsid w:val="002F096B"/>
    <w:rsid w:val="002F2086"/>
    <w:rsid w:val="002F2EAE"/>
    <w:rsid w:val="002F2F29"/>
    <w:rsid w:val="002F3DB5"/>
    <w:rsid w:val="002F512A"/>
    <w:rsid w:val="002F6317"/>
    <w:rsid w:val="002F7C25"/>
    <w:rsid w:val="00300696"/>
    <w:rsid w:val="00300B4B"/>
    <w:rsid w:val="00303685"/>
    <w:rsid w:val="0030626A"/>
    <w:rsid w:val="0030687E"/>
    <w:rsid w:val="00311966"/>
    <w:rsid w:val="00311A87"/>
    <w:rsid w:val="00312E03"/>
    <w:rsid w:val="00314686"/>
    <w:rsid w:val="00316A09"/>
    <w:rsid w:val="0032261C"/>
    <w:rsid w:val="003235D7"/>
    <w:rsid w:val="00326DE3"/>
    <w:rsid w:val="00330C50"/>
    <w:rsid w:val="0033142E"/>
    <w:rsid w:val="003338E9"/>
    <w:rsid w:val="003358D9"/>
    <w:rsid w:val="003361F5"/>
    <w:rsid w:val="00336D37"/>
    <w:rsid w:val="00337932"/>
    <w:rsid w:val="003414FD"/>
    <w:rsid w:val="003415A6"/>
    <w:rsid w:val="003418BD"/>
    <w:rsid w:val="00341DE3"/>
    <w:rsid w:val="003426EB"/>
    <w:rsid w:val="003443EC"/>
    <w:rsid w:val="003445F5"/>
    <w:rsid w:val="00351CBA"/>
    <w:rsid w:val="00352F31"/>
    <w:rsid w:val="00356490"/>
    <w:rsid w:val="003578ED"/>
    <w:rsid w:val="00357B2A"/>
    <w:rsid w:val="003626DB"/>
    <w:rsid w:val="00362CBF"/>
    <w:rsid w:val="00362F2A"/>
    <w:rsid w:val="00366ABA"/>
    <w:rsid w:val="00366B90"/>
    <w:rsid w:val="00366C3E"/>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97BA0"/>
    <w:rsid w:val="003A2A9E"/>
    <w:rsid w:val="003A4577"/>
    <w:rsid w:val="003A7512"/>
    <w:rsid w:val="003B1D08"/>
    <w:rsid w:val="003B2B41"/>
    <w:rsid w:val="003B2FEF"/>
    <w:rsid w:val="003B372D"/>
    <w:rsid w:val="003B3C0C"/>
    <w:rsid w:val="003B61CC"/>
    <w:rsid w:val="003B6431"/>
    <w:rsid w:val="003C06D2"/>
    <w:rsid w:val="003C0A75"/>
    <w:rsid w:val="003C119B"/>
    <w:rsid w:val="003C1D4C"/>
    <w:rsid w:val="003C3D1F"/>
    <w:rsid w:val="003C4B51"/>
    <w:rsid w:val="003C5432"/>
    <w:rsid w:val="003C548D"/>
    <w:rsid w:val="003C65A0"/>
    <w:rsid w:val="003C6E1A"/>
    <w:rsid w:val="003C74ED"/>
    <w:rsid w:val="003D296A"/>
    <w:rsid w:val="003D5926"/>
    <w:rsid w:val="003D5A28"/>
    <w:rsid w:val="003D771E"/>
    <w:rsid w:val="003D7BF6"/>
    <w:rsid w:val="003D7D70"/>
    <w:rsid w:val="003D7F11"/>
    <w:rsid w:val="003E1407"/>
    <w:rsid w:val="003E2B02"/>
    <w:rsid w:val="003E2B2D"/>
    <w:rsid w:val="003E34F8"/>
    <w:rsid w:val="003E5EF6"/>
    <w:rsid w:val="003F21D6"/>
    <w:rsid w:val="003F3021"/>
    <w:rsid w:val="003F315C"/>
    <w:rsid w:val="003F59B2"/>
    <w:rsid w:val="0040003B"/>
    <w:rsid w:val="004000C2"/>
    <w:rsid w:val="0040024B"/>
    <w:rsid w:val="00401858"/>
    <w:rsid w:val="004032A4"/>
    <w:rsid w:val="004101D4"/>
    <w:rsid w:val="0041085F"/>
    <w:rsid w:val="00414526"/>
    <w:rsid w:val="00414ED1"/>
    <w:rsid w:val="00417EA7"/>
    <w:rsid w:val="00424797"/>
    <w:rsid w:val="00431265"/>
    <w:rsid w:val="0043312F"/>
    <w:rsid w:val="004335F6"/>
    <w:rsid w:val="0043421B"/>
    <w:rsid w:val="0043560F"/>
    <w:rsid w:val="0043584B"/>
    <w:rsid w:val="004359D5"/>
    <w:rsid w:val="00435DD2"/>
    <w:rsid w:val="004422AB"/>
    <w:rsid w:val="0044242A"/>
    <w:rsid w:val="00443C33"/>
    <w:rsid w:val="004441F8"/>
    <w:rsid w:val="004452FD"/>
    <w:rsid w:val="00447293"/>
    <w:rsid w:val="0044792E"/>
    <w:rsid w:val="00447B85"/>
    <w:rsid w:val="00450C97"/>
    <w:rsid w:val="00451806"/>
    <w:rsid w:val="004530FC"/>
    <w:rsid w:val="004538CA"/>
    <w:rsid w:val="00454763"/>
    <w:rsid w:val="00455141"/>
    <w:rsid w:val="00455DE9"/>
    <w:rsid w:val="00457D1D"/>
    <w:rsid w:val="00457D27"/>
    <w:rsid w:val="00457ECD"/>
    <w:rsid w:val="004601FC"/>
    <w:rsid w:val="00460A7D"/>
    <w:rsid w:val="00460BA4"/>
    <w:rsid w:val="00462423"/>
    <w:rsid w:val="00464AC5"/>
    <w:rsid w:val="00465C7A"/>
    <w:rsid w:val="00465CAF"/>
    <w:rsid w:val="004672E8"/>
    <w:rsid w:val="00471CD4"/>
    <w:rsid w:val="004726E5"/>
    <w:rsid w:val="00474C31"/>
    <w:rsid w:val="004757EA"/>
    <w:rsid w:val="00483829"/>
    <w:rsid w:val="0048559E"/>
    <w:rsid w:val="0048692D"/>
    <w:rsid w:val="00486A34"/>
    <w:rsid w:val="00487BDD"/>
    <w:rsid w:val="00490366"/>
    <w:rsid w:val="00490B07"/>
    <w:rsid w:val="004924A3"/>
    <w:rsid w:val="00493E36"/>
    <w:rsid w:val="00495E16"/>
    <w:rsid w:val="004A19B3"/>
    <w:rsid w:val="004A251E"/>
    <w:rsid w:val="004A373A"/>
    <w:rsid w:val="004A4543"/>
    <w:rsid w:val="004A5311"/>
    <w:rsid w:val="004A5BF8"/>
    <w:rsid w:val="004A609C"/>
    <w:rsid w:val="004A755D"/>
    <w:rsid w:val="004A770B"/>
    <w:rsid w:val="004B03FE"/>
    <w:rsid w:val="004B09DB"/>
    <w:rsid w:val="004B1A02"/>
    <w:rsid w:val="004B209C"/>
    <w:rsid w:val="004B2D71"/>
    <w:rsid w:val="004B5E6F"/>
    <w:rsid w:val="004B6186"/>
    <w:rsid w:val="004B6580"/>
    <w:rsid w:val="004C11E6"/>
    <w:rsid w:val="004C1478"/>
    <w:rsid w:val="004C1EEA"/>
    <w:rsid w:val="004C1F35"/>
    <w:rsid w:val="004C26B9"/>
    <w:rsid w:val="004C7E67"/>
    <w:rsid w:val="004D0610"/>
    <w:rsid w:val="004D10AC"/>
    <w:rsid w:val="004D252D"/>
    <w:rsid w:val="004D26AD"/>
    <w:rsid w:val="004D28E0"/>
    <w:rsid w:val="004D3416"/>
    <w:rsid w:val="004D3CE4"/>
    <w:rsid w:val="004D4D89"/>
    <w:rsid w:val="004D756C"/>
    <w:rsid w:val="004E1205"/>
    <w:rsid w:val="004E1686"/>
    <w:rsid w:val="004E25AA"/>
    <w:rsid w:val="004E2663"/>
    <w:rsid w:val="004E3EC7"/>
    <w:rsid w:val="004E421F"/>
    <w:rsid w:val="004E4740"/>
    <w:rsid w:val="004E5760"/>
    <w:rsid w:val="004F14AC"/>
    <w:rsid w:val="004F3BFB"/>
    <w:rsid w:val="004F5255"/>
    <w:rsid w:val="004F5F22"/>
    <w:rsid w:val="004F65DB"/>
    <w:rsid w:val="00500D03"/>
    <w:rsid w:val="00500D64"/>
    <w:rsid w:val="005010D8"/>
    <w:rsid w:val="00501D82"/>
    <w:rsid w:val="00502A3B"/>
    <w:rsid w:val="00503AA0"/>
    <w:rsid w:val="005049DC"/>
    <w:rsid w:val="00505CEC"/>
    <w:rsid w:val="00506B04"/>
    <w:rsid w:val="00510BA7"/>
    <w:rsid w:val="00510DC2"/>
    <w:rsid w:val="005139F8"/>
    <w:rsid w:val="00514268"/>
    <w:rsid w:val="0051466B"/>
    <w:rsid w:val="0051556F"/>
    <w:rsid w:val="00516FC3"/>
    <w:rsid w:val="00521A6D"/>
    <w:rsid w:val="005227CC"/>
    <w:rsid w:val="005244EC"/>
    <w:rsid w:val="00526F24"/>
    <w:rsid w:val="00527362"/>
    <w:rsid w:val="0052768F"/>
    <w:rsid w:val="0052772B"/>
    <w:rsid w:val="00530345"/>
    <w:rsid w:val="00533B5F"/>
    <w:rsid w:val="005345A9"/>
    <w:rsid w:val="00534957"/>
    <w:rsid w:val="00536A2E"/>
    <w:rsid w:val="00543E99"/>
    <w:rsid w:val="00545047"/>
    <w:rsid w:val="00545AD6"/>
    <w:rsid w:val="00546A16"/>
    <w:rsid w:val="00552496"/>
    <w:rsid w:val="00552667"/>
    <w:rsid w:val="00553CB8"/>
    <w:rsid w:val="00554413"/>
    <w:rsid w:val="00554566"/>
    <w:rsid w:val="00555F8D"/>
    <w:rsid w:val="0055715B"/>
    <w:rsid w:val="00560647"/>
    <w:rsid w:val="0056135C"/>
    <w:rsid w:val="00563957"/>
    <w:rsid w:val="00563F88"/>
    <w:rsid w:val="00564A2F"/>
    <w:rsid w:val="00564AD7"/>
    <w:rsid w:val="0057013B"/>
    <w:rsid w:val="005718F4"/>
    <w:rsid w:val="005719AD"/>
    <w:rsid w:val="00572A53"/>
    <w:rsid w:val="00572E48"/>
    <w:rsid w:val="0057424B"/>
    <w:rsid w:val="00574B66"/>
    <w:rsid w:val="00576EB4"/>
    <w:rsid w:val="00577228"/>
    <w:rsid w:val="00582744"/>
    <w:rsid w:val="00585F55"/>
    <w:rsid w:val="005868A4"/>
    <w:rsid w:val="00587463"/>
    <w:rsid w:val="005900AB"/>
    <w:rsid w:val="005921AF"/>
    <w:rsid w:val="0059554D"/>
    <w:rsid w:val="005978C4"/>
    <w:rsid w:val="0059DADC"/>
    <w:rsid w:val="005A0529"/>
    <w:rsid w:val="005A0AA3"/>
    <w:rsid w:val="005A30F5"/>
    <w:rsid w:val="005A34C9"/>
    <w:rsid w:val="005A4BE2"/>
    <w:rsid w:val="005A5941"/>
    <w:rsid w:val="005A6FA8"/>
    <w:rsid w:val="005B1055"/>
    <w:rsid w:val="005B2018"/>
    <w:rsid w:val="005B2DCE"/>
    <w:rsid w:val="005B31A1"/>
    <w:rsid w:val="005B3DFD"/>
    <w:rsid w:val="005B45E5"/>
    <w:rsid w:val="005B544D"/>
    <w:rsid w:val="005B54CC"/>
    <w:rsid w:val="005B60AD"/>
    <w:rsid w:val="005B76EE"/>
    <w:rsid w:val="005B7D38"/>
    <w:rsid w:val="005B7DD4"/>
    <w:rsid w:val="005C032F"/>
    <w:rsid w:val="005C062E"/>
    <w:rsid w:val="005C258D"/>
    <w:rsid w:val="005C4A30"/>
    <w:rsid w:val="005C7765"/>
    <w:rsid w:val="005D0041"/>
    <w:rsid w:val="005D4D3C"/>
    <w:rsid w:val="005D53D8"/>
    <w:rsid w:val="005D5BF2"/>
    <w:rsid w:val="005D5E1A"/>
    <w:rsid w:val="005D60DC"/>
    <w:rsid w:val="005D6AAE"/>
    <w:rsid w:val="005E197A"/>
    <w:rsid w:val="005E223E"/>
    <w:rsid w:val="005E278D"/>
    <w:rsid w:val="005E280A"/>
    <w:rsid w:val="005E282D"/>
    <w:rsid w:val="005E2B71"/>
    <w:rsid w:val="005E2CEC"/>
    <w:rsid w:val="005E2EC0"/>
    <w:rsid w:val="005E3187"/>
    <w:rsid w:val="005E445D"/>
    <w:rsid w:val="005E7970"/>
    <w:rsid w:val="005E7996"/>
    <w:rsid w:val="005F0BAF"/>
    <w:rsid w:val="005F317A"/>
    <w:rsid w:val="005F4238"/>
    <w:rsid w:val="005F6E00"/>
    <w:rsid w:val="005F7D27"/>
    <w:rsid w:val="006007FF"/>
    <w:rsid w:val="006021C8"/>
    <w:rsid w:val="006026FA"/>
    <w:rsid w:val="00603084"/>
    <w:rsid w:val="00606E2D"/>
    <w:rsid w:val="0060723A"/>
    <w:rsid w:val="00607391"/>
    <w:rsid w:val="0061230E"/>
    <w:rsid w:val="0061327C"/>
    <w:rsid w:val="00613554"/>
    <w:rsid w:val="00614A1F"/>
    <w:rsid w:val="006163BC"/>
    <w:rsid w:val="00621D8F"/>
    <w:rsid w:val="00622DB2"/>
    <w:rsid w:val="00622DD6"/>
    <w:rsid w:val="006230C2"/>
    <w:rsid w:val="006233A6"/>
    <w:rsid w:val="00623A09"/>
    <w:rsid w:val="006240F2"/>
    <w:rsid w:val="00624194"/>
    <w:rsid w:val="00624648"/>
    <w:rsid w:val="006253CA"/>
    <w:rsid w:val="006254D8"/>
    <w:rsid w:val="00626AB5"/>
    <w:rsid w:val="00631BF1"/>
    <w:rsid w:val="006321F1"/>
    <w:rsid w:val="006337F5"/>
    <w:rsid w:val="00633C01"/>
    <w:rsid w:val="0063579D"/>
    <w:rsid w:val="00637B14"/>
    <w:rsid w:val="006406DA"/>
    <w:rsid w:val="00640BDE"/>
    <w:rsid w:val="00641C31"/>
    <w:rsid w:val="0064342B"/>
    <w:rsid w:val="00643A8E"/>
    <w:rsid w:val="00644308"/>
    <w:rsid w:val="006443E9"/>
    <w:rsid w:val="00645D4A"/>
    <w:rsid w:val="00647119"/>
    <w:rsid w:val="00647F5E"/>
    <w:rsid w:val="006502CE"/>
    <w:rsid w:val="0065156E"/>
    <w:rsid w:val="0065172B"/>
    <w:rsid w:val="0065310E"/>
    <w:rsid w:val="006535CD"/>
    <w:rsid w:val="006629B6"/>
    <w:rsid w:val="00663111"/>
    <w:rsid w:val="0066449E"/>
    <w:rsid w:val="006645D6"/>
    <w:rsid w:val="00664EE4"/>
    <w:rsid w:val="00665F25"/>
    <w:rsid w:val="00665F53"/>
    <w:rsid w:val="00666DB6"/>
    <w:rsid w:val="00672F77"/>
    <w:rsid w:val="00674B9C"/>
    <w:rsid w:val="00675F59"/>
    <w:rsid w:val="00675FF7"/>
    <w:rsid w:val="00676210"/>
    <w:rsid w:val="0067766C"/>
    <w:rsid w:val="00677D00"/>
    <w:rsid w:val="006816EC"/>
    <w:rsid w:val="00681815"/>
    <w:rsid w:val="00683C32"/>
    <w:rsid w:val="00684275"/>
    <w:rsid w:val="00684D03"/>
    <w:rsid w:val="006857CB"/>
    <w:rsid w:val="0068684B"/>
    <w:rsid w:val="00686ADF"/>
    <w:rsid w:val="00690273"/>
    <w:rsid w:val="00690A00"/>
    <w:rsid w:val="00690DA9"/>
    <w:rsid w:val="00690E64"/>
    <w:rsid w:val="00691754"/>
    <w:rsid w:val="00692D58"/>
    <w:rsid w:val="0069412C"/>
    <w:rsid w:val="00694289"/>
    <w:rsid w:val="00694896"/>
    <w:rsid w:val="006972B0"/>
    <w:rsid w:val="006972FD"/>
    <w:rsid w:val="006A0CAA"/>
    <w:rsid w:val="006A1A57"/>
    <w:rsid w:val="006A2A3F"/>
    <w:rsid w:val="006A4672"/>
    <w:rsid w:val="006A5459"/>
    <w:rsid w:val="006A5561"/>
    <w:rsid w:val="006A5EBC"/>
    <w:rsid w:val="006A6564"/>
    <w:rsid w:val="006A6803"/>
    <w:rsid w:val="006A6987"/>
    <w:rsid w:val="006A6A5B"/>
    <w:rsid w:val="006A72C1"/>
    <w:rsid w:val="006A76B0"/>
    <w:rsid w:val="006A79AE"/>
    <w:rsid w:val="006B014D"/>
    <w:rsid w:val="006B2007"/>
    <w:rsid w:val="006B22C0"/>
    <w:rsid w:val="006B3A33"/>
    <w:rsid w:val="006B4628"/>
    <w:rsid w:val="006B47B2"/>
    <w:rsid w:val="006B54D1"/>
    <w:rsid w:val="006B63B2"/>
    <w:rsid w:val="006B6539"/>
    <w:rsid w:val="006B6D16"/>
    <w:rsid w:val="006B745F"/>
    <w:rsid w:val="006B7AB8"/>
    <w:rsid w:val="006C11A8"/>
    <w:rsid w:val="006C14E7"/>
    <w:rsid w:val="006C181B"/>
    <w:rsid w:val="006C1961"/>
    <w:rsid w:val="006C1A38"/>
    <w:rsid w:val="006C3FCB"/>
    <w:rsid w:val="006C4380"/>
    <w:rsid w:val="006C4457"/>
    <w:rsid w:val="006C66A8"/>
    <w:rsid w:val="006D10EF"/>
    <w:rsid w:val="006D25AF"/>
    <w:rsid w:val="006D30E1"/>
    <w:rsid w:val="006D44B2"/>
    <w:rsid w:val="006D5949"/>
    <w:rsid w:val="006D5FA5"/>
    <w:rsid w:val="006D762C"/>
    <w:rsid w:val="006E097C"/>
    <w:rsid w:val="006E0F00"/>
    <w:rsid w:val="006E210B"/>
    <w:rsid w:val="006E40BC"/>
    <w:rsid w:val="006E54DA"/>
    <w:rsid w:val="006F1A17"/>
    <w:rsid w:val="006F1C4F"/>
    <w:rsid w:val="006F20A2"/>
    <w:rsid w:val="006F2A6F"/>
    <w:rsid w:val="006F2DCA"/>
    <w:rsid w:val="006F508F"/>
    <w:rsid w:val="006F5389"/>
    <w:rsid w:val="006F62FE"/>
    <w:rsid w:val="006F69B9"/>
    <w:rsid w:val="006F6B1A"/>
    <w:rsid w:val="006F7BB2"/>
    <w:rsid w:val="007001B5"/>
    <w:rsid w:val="00700E9C"/>
    <w:rsid w:val="00701ADA"/>
    <w:rsid w:val="00704C0E"/>
    <w:rsid w:val="0070544A"/>
    <w:rsid w:val="0070642F"/>
    <w:rsid w:val="007070DA"/>
    <w:rsid w:val="00711C26"/>
    <w:rsid w:val="007120B4"/>
    <w:rsid w:val="00712677"/>
    <w:rsid w:val="00712D7D"/>
    <w:rsid w:val="00715336"/>
    <w:rsid w:val="007174B2"/>
    <w:rsid w:val="00717A6E"/>
    <w:rsid w:val="00720368"/>
    <w:rsid w:val="00720870"/>
    <w:rsid w:val="00724E01"/>
    <w:rsid w:val="007260EF"/>
    <w:rsid w:val="00730E57"/>
    <w:rsid w:val="00734B1A"/>
    <w:rsid w:val="007354E6"/>
    <w:rsid w:val="007369CF"/>
    <w:rsid w:val="00736D39"/>
    <w:rsid w:val="00736E81"/>
    <w:rsid w:val="00737571"/>
    <w:rsid w:val="00742841"/>
    <w:rsid w:val="00742A10"/>
    <w:rsid w:val="00745EC1"/>
    <w:rsid w:val="007469AA"/>
    <w:rsid w:val="0074713A"/>
    <w:rsid w:val="0075029A"/>
    <w:rsid w:val="00754470"/>
    <w:rsid w:val="00754818"/>
    <w:rsid w:val="00756D03"/>
    <w:rsid w:val="00757ADA"/>
    <w:rsid w:val="00767046"/>
    <w:rsid w:val="00767627"/>
    <w:rsid w:val="00770AD6"/>
    <w:rsid w:val="0077316D"/>
    <w:rsid w:val="007731F0"/>
    <w:rsid w:val="00773708"/>
    <w:rsid w:val="00773EEE"/>
    <w:rsid w:val="00774A21"/>
    <w:rsid w:val="00775D7B"/>
    <w:rsid w:val="007761E5"/>
    <w:rsid w:val="00776B84"/>
    <w:rsid w:val="00780DAB"/>
    <w:rsid w:val="00780F49"/>
    <w:rsid w:val="007823EF"/>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77B"/>
    <w:rsid w:val="007A7D90"/>
    <w:rsid w:val="007B29B1"/>
    <w:rsid w:val="007B2AF0"/>
    <w:rsid w:val="007B56EE"/>
    <w:rsid w:val="007B785B"/>
    <w:rsid w:val="007B7B0F"/>
    <w:rsid w:val="007C1D91"/>
    <w:rsid w:val="007C22CF"/>
    <w:rsid w:val="007C2645"/>
    <w:rsid w:val="007C38A7"/>
    <w:rsid w:val="007C3C25"/>
    <w:rsid w:val="007C4976"/>
    <w:rsid w:val="007C701E"/>
    <w:rsid w:val="007C75A8"/>
    <w:rsid w:val="007C7A7E"/>
    <w:rsid w:val="007C7AEC"/>
    <w:rsid w:val="007D368E"/>
    <w:rsid w:val="007D3F5F"/>
    <w:rsid w:val="007D4606"/>
    <w:rsid w:val="007D586D"/>
    <w:rsid w:val="007D60A5"/>
    <w:rsid w:val="007DB460"/>
    <w:rsid w:val="007E06DF"/>
    <w:rsid w:val="007E0EC0"/>
    <w:rsid w:val="007E1629"/>
    <w:rsid w:val="007E6ACB"/>
    <w:rsid w:val="007F0A09"/>
    <w:rsid w:val="007F2D34"/>
    <w:rsid w:val="007F3AA3"/>
    <w:rsid w:val="007F6ADD"/>
    <w:rsid w:val="007F72EB"/>
    <w:rsid w:val="007F7F94"/>
    <w:rsid w:val="00802549"/>
    <w:rsid w:val="00804C05"/>
    <w:rsid w:val="00806D98"/>
    <w:rsid w:val="00811796"/>
    <w:rsid w:val="008127D9"/>
    <w:rsid w:val="00813161"/>
    <w:rsid w:val="00814162"/>
    <w:rsid w:val="00815944"/>
    <w:rsid w:val="00816AC3"/>
    <w:rsid w:val="00816B90"/>
    <w:rsid w:val="00817CD0"/>
    <w:rsid w:val="00820081"/>
    <w:rsid w:val="00820FEC"/>
    <w:rsid w:val="00821E81"/>
    <w:rsid w:val="00822165"/>
    <w:rsid w:val="00827541"/>
    <w:rsid w:val="0083459A"/>
    <w:rsid w:val="008352C1"/>
    <w:rsid w:val="00837D3E"/>
    <w:rsid w:val="00840CE1"/>
    <w:rsid w:val="0084294D"/>
    <w:rsid w:val="00845657"/>
    <w:rsid w:val="00851767"/>
    <w:rsid w:val="0085311A"/>
    <w:rsid w:val="0085484A"/>
    <w:rsid w:val="00855832"/>
    <w:rsid w:val="00855F0C"/>
    <w:rsid w:val="00856BCC"/>
    <w:rsid w:val="00860502"/>
    <w:rsid w:val="00862D73"/>
    <w:rsid w:val="00864251"/>
    <w:rsid w:val="00866769"/>
    <w:rsid w:val="00867443"/>
    <w:rsid w:val="008679AE"/>
    <w:rsid w:val="00867C49"/>
    <w:rsid w:val="00870F76"/>
    <w:rsid w:val="00873B97"/>
    <w:rsid w:val="008767C5"/>
    <w:rsid w:val="0087755E"/>
    <w:rsid w:val="008778D2"/>
    <w:rsid w:val="008801A0"/>
    <w:rsid w:val="00881879"/>
    <w:rsid w:val="00883060"/>
    <w:rsid w:val="00884091"/>
    <w:rsid w:val="008841BA"/>
    <w:rsid w:val="00884785"/>
    <w:rsid w:val="00884CC1"/>
    <w:rsid w:val="0088768C"/>
    <w:rsid w:val="00891AAB"/>
    <w:rsid w:val="00891F55"/>
    <w:rsid w:val="00892F43"/>
    <w:rsid w:val="00895C65"/>
    <w:rsid w:val="00896292"/>
    <w:rsid w:val="0089751E"/>
    <w:rsid w:val="00897F23"/>
    <w:rsid w:val="00897F7D"/>
    <w:rsid w:val="008A01B6"/>
    <w:rsid w:val="008A0383"/>
    <w:rsid w:val="008A0B0D"/>
    <w:rsid w:val="008A3696"/>
    <w:rsid w:val="008A5C3A"/>
    <w:rsid w:val="008A6877"/>
    <w:rsid w:val="008A74B6"/>
    <w:rsid w:val="008B1075"/>
    <w:rsid w:val="008B1F4D"/>
    <w:rsid w:val="008B3B4D"/>
    <w:rsid w:val="008B3F19"/>
    <w:rsid w:val="008B5739"/>
    <w:rsid w:val="008B67C1"/>
    <w:rsid w:val="008B6A19"/>
    <w:rsid w:val="008B6EC8"/>
    <w:rsid w:val="008B7283"/>
    <w:rsid w:val="008C01EB"/>
    <w:rsid w:val="008C0316"/>
    <w:rsid w:val="008C0561"/>
    <w:rsid w:val="008C5255"/>
    <w:rsid w:val="008C603D"/>
    <w:rsid w:val="008C77AB"/>
    <w:rsid w:val="008C7BBB"/>
    <w:rsid w:val="008D2CBA"/>
    <w:rsid w:val="008D36D4"/>
    <w:rsid w:val="008D4575"/>
    <w:rsid w:val="008D4E18"/>
    <w:rsid w:val="008D4EA4"/>
    <w:rsid w:val="008D50C7"/>
    <w:rsid w:val="008D554C"/>
    <w:rsid w:val="008D56F4"/>
    <w:rsid w:val="008D5A04"/>
    <w:rsid w:val="008D67C2"/>
    <w:rsid w:val="008D731E"/>
    <w:rsid w:val="008E0005"/>
    <w:rsid w:val="008E1EFB"/>
    <w:rsid w:val="008E568F"/>
    <w:rsid w:val="008E5FED"/>
    <w:rsid w:val="008E6C6A"/>
    <w:rsid w:val="008F3E97"/>
    <w:rsid w:val="008F3EF2"/>
    <w:rsid w:val="008F4713"/>
    <w:rsid w:val="008F6ED0"/>
    <w:rsid w:val="00902ADD"/>
    <w:rsid w:val="00906BA0"/>
    <w:rsid w:val="009111C9"/>
    <w:rsid w:val="00912AA3"/>
    <w:rsid w:val="00912EB0"/>
    <w:rsid w:val="00915674"/>
    <w:rsid w:val="009166A7"/>
    <w:rsid w:val="00916811"/>
    <w:rsid w:val="009170D5"/>
    <w:rsid w:val="009174BE"/>
    <w:rsid w:val="00921058"/>
    <w:rsid w:val="00921741"/>
    <w:rsid w:val="00922AAE"/>
    <w:rsid w:val="0092310C"/>
    <w:rsid w:val="00924076"/>
    <w:rsid w:val="00924358"/>
    <w:rsid w:val="00927E4F"/>
    <w:rsid w:val="009311CE"/>
    <w:rsid w:val="00932F40"/>
    <w:rsid w:val="00933293"/>
    <w:rsid w:val="00940CAB"/>
    <w:rsid w:val="00942234"/>
    <w:rsid w:val="0094242F"/>
    <w:rsid w:val="009424CD"/>
    <w:rsid w:val="00943AC1"/>
    <w:rsid w:val="00943DB7"/>
    <w:rsid w:val="009445F0"/>
    <w:rsid w:val="0095118B"/>
    <w:rsid w:val="00952715"/>
    <w:rsid w:val="00952D93"/>
    <w:rsid w:val="00954F87"/>
    <w:rsid w:val="00955735"/>
    <w:rsid w:val="009560EA"/>
    <w:rsid w:val="00957714"/>
    <w:rsid w:val="0096207F"/>
    <w:rsid w:val="0096234E"/>
    <w:rsid w:val="0096270E"/>
    <w:rsid w:val="00962C46"/>
    <w:rsid w:val="00962F24"/>
    <w:rsid w:val="00967978"/>
    <w:rsid w:val="00971BBC"/>
    <w:rsid w:val="00976DB0"/>
    <w:rsid w:val="00977E80"/>
    <w:rsid w:val="00981308"/>
    <w:rsid w:val="00985B3F"/>
    <w:rsid w:val="00986BBF"/>
    <w:rsid w:val="00990F2A"/>
    <w:rsid w:val="00992648"/>
    <w:rsid w:val="009933CF"/>
    <w:rsid w:val="00993D0E"/>
    <w:rsid w:val="00996BD7"/>
    <w:rsid w:val="00996E60"/>
    <w:rsid w:val="009A0EF7"/>
    <w:rsid w:val="009A3935"/>
    <w:rsid w:val="009A3BE8"/>
    <w:rsid w:val="009A3EC2"/>
    <w:rsid w:val="009A4B0A"/>
    <w:rsid w:val="009A5AA7"/>
    <w:rsid w:val="009B4697"/>
    <w:rsid w:val="009C005A"/>
    <w:rsid w:val="009C1C58"/>
    <w:rsid w:val="009C2200"/>
    <w:rsid w:val="009C2429"/>
    <w:rsid w:val="009C29D3"/>
    <w:rsid w:val="009C29EC"/>
    <w:rsid w:val="009C6B48"/>
    <w:rsid w:val="009C7EB6"/>
    <w:rsid w:val="009D00A3"/>
    <w:rsid w:val="009D0EC4"/>
    <w:rsid w:val="009D1986"/>
    <w:rsid w:val="009D19A4"/>
    <w:rsid w:val="009D1AC5"/>
    <w:rsid w:val="009D221F"/>
    <w:rsid w:val="009D3223"/>
    <w:rsid w:val="009D3CBB"/>
    <w:rsid w:val="009D5FC5"/>
    <w:rsid w:val="009D6A59"/>
    <w:rsid w:val="009E0BB1"/>
    <w:rsid w:val="009E200A"/>
    <w:rsid w:val="009E3484"/>
    <w:rsid w:val="009E4327"/>
    <w:rsid w:val="009E5C7F"/>
    <w:rsid w:val="009E7011"/>
    <w:rsid w:val="009E7FD8"/>
    <w:rsid w:val="009F05C7"/>
    <w:rsid w:val="009F0727"/>
    <w:rsid w:val="009F176D"/>
    <w:rsid w:val="009F4BA0"/>
    <w:rsid w:val="009F4CBE"/>
    <w:rsid w:val="009F4CF5"/>
    <w:rsid w:val="009F5561"/>
    <w:rsid w:val="009F5E85"/>
    <w:rsid w:val="009F6317"/>
    <w:rsid w:val="00A004B9"/>
    <w:rsid w:val="00A0058F"/>
    <w:rsid w:val="00A025AD"/>
    <w:rsid w:val="00A03369"/>
    <w:rsid w:val="00A04FB1"/>
    <w:rsid w:val="00A070E7"/>
    <w:rsid w:val="00A11A9A"/>
    <w:rsid w:val="00A123A0"/>
    <w:rsid w:val="00A12DDB"/>
    <w:rsid w:val="00A1326A"/>
    <w:rsid w:val="00A14662"/>
    <w:rsid w:val="00A1665A"/>
    <w:rsid w:val="00A17A42"/>
    <w:rsid w:val="00A2054A"/>
    <w:rsid w:val="00A21CD4"/>
    <w:rsid w:val="00A22450"/>
    <w:rsid w:val="00A2482B"/>
    <w:rsid w:val="00A2793D"/>
    <w:rsid w:val="00A302B5"/>
    <w:rsid w:val="00A317AE"/>
    <w:rsid w:val="00A33522"/>
    <w:rsid w:val="00A3393C"/>
    <w:rsid w:val="00A33CCE"/>
    <w:rsid w:val="00A3792E"/>
    <w:rsid w:val="00A37CDE"/>
    <w:rsid w:val="00A461AA"/>
    <w:rsid w:val="00A46488"/>
    <w:rsid w:val="00A46CDB"/>
    <w:rsid w:val="00A47DBC"/>
    <w:rsid w:val="00A50F40"/>
    <w:rsid w:val="00A50FBF"/>
    <w:rsid w:val="00A52E9F"/>
    <w:rsid w:val="00A54F5B"/>
    <w:rsid w:val="00A555DB"/>
    <w:rsid w:val="00A565B1"/>
    <w:rsid w:val="00A56E8A"/>
    <w:rsid w:val="00A57575"/>
    <w:rsid w:val="00A57B4B"/>
    <w:rsid w:val="00A602D2"/>
    <w:rsid w:val="00A628B1"/>
    <w:rsid w:val="00A6695B"/>
    <w:rsid w:val="00A729BD"/>
    <w:rsid w:val="00A74866"/>
    <w:rsid w:val="00A75BBD"/>
    <w:rsid w:val="00A80B7C"/>
    <w:rsid w:val="00A81206"/>
    <w:rsid w:val="00A81A3D"/>
    <w:rsid w:val="00A83231"/>
    <w:rsid w:val="00A8472F"/>
    <w:rsid w:val="00A86639"/>
    <w:rsid w:val="00A86E06"/>
    <w:rsid w:val="00A90CB4"/>
    <w:rsid w:val="00A90EE1"/>
    <w:rsid w:val="00A91540"/>
    <w:rsid w:val="00A9285D"/>
    <w:rsid w:val="00A930F9"/>
    <w:rsid w:val="00A94E58"/>
    <w:rsid w:val="00A95CD4"/>
    <w:rsid w:val="00A962A7"/>
    <w:rsid w:val="00AA1A3A"/>
    <w:rsid w:val="00AA29AD"/>
    <w:rsid w:val="00AA391F"/>
    <w:rsid w:val="00AA3968"/>
    <w:rsid w:val="00AA4487"/>
    <w:rsid w:val="00AA7BC9"/>
    <w:rsid w:val="00AA7C3D"/>
    <w:rsid w:val="00AB05A9"/>
    <w:rsid w:val="00AB1305"/>
    <w:rsid w:val="00AB36EA"/>
    <w:rsid w:val="00AB4E86"/>
    <w:rsid w:val="00AB60B2"/>
    <w:rsid w:val="00AC0F51"/>
    <w:rsid w:val="00AC65CA"/>
    <w:rsid w:val="00AC672D"/>
    <w:rsid w:val="00AC6F9E"/>
    <w:rsid w:val="00AC79AA"/>
    <w:rsid w:val="00AD1233"/>
    <w:rsid w:val="00AD1D95"/>
    <w:rsid w:val="00AD4B27"/>
    <w:rsid w:val="00AD6D84"/>
    <w:rsid w:val="00AE3AD7"/>
    <w:rsid w:val="00AE4F9A"/>
    <w:rsid w:val="00AE562A"/>
    <w:rsid w:val="00AE72A0"/>
    <w:rsid w:val="00AF2425"/>
    <w:rsid w:val="00AF30C3"/>
    <w:rsid w:val="00AF42BA"/>
    <w:rsid w:val="00AF49A5"/>
    <w:rsid w:val="00AF524F"/>
    <w:rsid w:val="00AF6446"/>
    <w:rsid w:val="00AF68B0"/>
    <w:rsid w:val="00AF6B33"/>
    <w:rsid w:val="00AF7477"/>
    <w:rsid w:val="00B02759"/>
    <w:rsid w:val="00B03302"/>
    <w:rsid w:val="00B03F45"/>
    <w:rsid w:val="00B06180"/>
    <w:rsid w:val="00B07523"/>
    <w:rsid w:val="00B1064E"/>
    <w:rsid w:val="00B1622F"/>
    <w:rsid w:val="00B178D2"/>
    <w:rsid w:val="00B17D70"/>
    <w:rsid w:val="00B214A6"/>
    <w:rsid w:val="00B24166"/>
    <w:rsid w:val="00B25A7C"/>
    <w:rsid w:val="00B2763D"/>
    <w:rsid w:val="00B301DD"/>
    <w:rsid w:val="00B3090E"/>
    <w:rsid w:val="00B338AD"/>
    <w:rsid w:val="00B354D1"/>
    <w:rsid w:val="00B36A5B"/>
    <w:rsid w:val="00B40483"/>
    <w:rsid w:val="00B405AD"/>
    <w:rsid w:val="00B41842"/>
    <w:rsid w:val="00B42368"/>
    <w:rsid w:val="00B44723"/>
    <w:rsid w:val="00B47028"/>
    <w:rsid w:val="00B476B4"/>
    <w:rsid w:val="00B50670"/>
    <w:rsid w:val="00B51314"/>
    <w:rsid w:val="00B54236"/>
    <w:rsid w:val="00B542D6"/>
    <w:rsid w:val="00B564C3"/>
    <w:rsid w:val="00B567AE"/>
    <w:rsid w:val="00B57993"/>
    <w:rsid w:val="00B60E49"/>
    <w:rsid w:val="00B611B1"/>
    <w:rsid w:val="00B617C3"/>
    <w:rsid w:val="00B63FA2"/>
    <w:rsid w:val="00B64161"/>
    <w:rsid w:val="00B64374"/>
    <w:rsid w:val="00B65F9F"/>
    <w:rsid w:val="00B6709E"/>
    <w:rsid w:val="00B677F5"/>
    <w:rsid w:val="00B67BBF"/>
    <w:rsid w:val="00B67FD0"/>
    <w:rsid w:val="00B70873"/>
    <w:rsid w:val="00B719D7"/>
    <w:rsid w:val="00B7305F"/>
    <w:rsid w:val="00B73291"/>
    <w:rsid w:val="00B74EBF"/>
    <w:rsid w:val="00B754C7"/>
    <w:rsid w:val="00B77CB8"/>
    <w:rsid w:val="00B8023C"/>
    <w:rsid w:val="00B824C8"/>
    <w:rsid w:val="00B84A80"/>
    <w:rsid w:val="00B865C8"/>
    <w:rsid w:val="00B86D99"/>
    <w:rsid w:val="00B86FF4"/>
    <w:rsid w:val="00B87314"/>
    <w:rsid w:val="00B9210E"/>
    <w:rsid w:val="00B92982"/>
    <w:rsid w:val="00B93295"/>
    <w:rsid w:val="00B93B00"/>
    <w:rsid w:val="00B9420A"/>
    <w:rsid w:val="00B94333"/>
    <w:rsid w:val="00B95BB3"/>
    <w:rsid w:val="00B96CB3"/>
    <w:rsid w:val="00BA1772"/>
    <w:rsid w:val="00BA1E1D"/>
    <w:rsid w:val="00BA343E"/>
    <w:rsid w:val="00BA4B4E"/>
    <w:rsid w:val="00BA5315"/>
    <w:rsid w:val="00BA743D"/>
    <w:rsid w:val="00BB0C25"/>
    <w:rsid w:val="00BB2623"/>
    <w:rsid w:val="00BB2699"/>
    <w:rsid w:val="00BB29E2"/>
    <w:rsid w:val="00BB3811"/>
    <w:rsid w:val="00BB3A38"/>
    <w:rsid w:val="00BB4D25"/>
    <w:rsid w:val="00BB56A0"/>
    <w:rsid w:val="00BB704D"/>
    <w:rsid w:val="00BB7172"/>
    <w:rsid w:val="00BB7265"/>
    <w:rsid w:val="00BB7676"/>
    <w:rsid w:val="00BB7C8C"/>
    <w:rsid w:val="00BC11B4"/>
    <w:rsid w:val="00BC3EF8"/>
    <w:rsid w:val="00BC4192"/>
    <w:rsid w:val="00BC4B79"/>
    <w:rsid w:val="00BC4C42"/>
    <w:rsid w:val="00BC5495"/>
    <w:rsid w:val="00BC7FB2"/>
    <w:rsid w:val="00BD2F2D"/>
    <w:rsid w:val="00BD39F7"/>
    <w:rsid w:val="00BD4037"/>
    <w:rsid w:val="00BD4EF1"/>
    <w:rsid w:val="00BE1E40"/>
    <w:rsid w:val="00BE25F0"/>
    <w:rsid w:val="00BE3068"/>
    <w:rsid w:val="00BE4896"/>
    <w:rsid w:val="00BE4FAE"/>
    <w:rsid w:val="00BE7D14"/>
    <w:rsid w:val="00BE7D71"/>
    <w:rsid w:val="00BF04E1"/>
    <w:rsid w:val="00BF062E"/>
    <w:rsid w:val="00BF15B2"/>
    <w:rsid w:val="00BF1B65"/>
    <w:rsid w:val="00BF2F3A"/>
    <w:rsid w:val="00BF431A"/>
    <w:rsid w:val="00BF498B"/>
    <w:rsid w:val="00BF58FA"/>
    <w:rsid w:val="00BF77A3"/>
    <w:rsid w:val="00BF7A37"/>
    <w:rsid w:val="00C04201"/>
    <w:rsid w:val="00C0687A"/>
    <w:rsid w:val="00C10BD6"/>
    <w:rsid w:val="00C13F3B"/>
    <w:rsid w:val="00C14047"/>
    <w:rsid w:val="00C146E5"/>
    <w:rsid w:val="00C14969"/>
    <w:rsid w:val="00C2020E"/>
    <w:rsid w:val="00C21497"/>
    <w:rsid w:val="00C22996"/>
    <w:rsid w:val="00C246A9"/>
    <w:rsid w:val="00C24A83"/>
    <w:rsid w:val="00C313D3"/>
    <w:rsid w:val="00C31F3B"/>
    <w:rsid w:val="00C3368A"/>
    <w:rsid w:val="00C34A25"/>
    <w:rsid w:val="00C375EA"/>
    <w:rsid w:val="00C4354D"/>
    <w:rsid w:val="00C45621"/>
    <w:rsid w:val="00C4C1E1"/>
    <w:rsid w:val="00C5034B"/>
    <w:rsid w:val="00C55693"/>
    <w:rsid w:val="00C56C6A"/>
    <w:rsid w:val="00C57B7F"/>
    <w:rsid w:val="00C60C79"/>
    <w:rsid w:val="00C611BE"/>
    <w:rsid w:val="00C61D07"/>
    <w:rsid w:val="00C64645"/>
    <w:rsid w:val="00C64B87"/>
    <w:rsid w:val="00C65248"/>
    <w:rsid w:val="00C66303"/>
    <w:rsid w:val="00C6735A"/>
    <w:rsid w:val="00C7083B"/>
    <w:rsid w:val="00C714D2"/>
    <w:rsid w:val="00C731C7"/>
    <w:rsid w:val="00C7481F"/>
    <w:rsid w:val="00C75EC0"/>
    <w:rsid w:val="00C7619C"/>
    <w:rsid w:val="00C763BD"/>
    <w:rsid w:val="00C811F4"/>
    <w:rsid w:val="00C81B36"/>
    <w:rsid w:val="00C83534"/>
    <w:rsid w:val="00C84A83"/>
    <w:rsid w:val="00C85AE4"/>
    <w:rsid w:val="00C85F0C"/>
    <w:rsid w:val="00C9029E"/>
    <w:rsid w:val="00C9231C"/>
    <w:rsid w:val="00C92B98"/>
    <w:rsid w:val="00C9398C"/>
    <w:rsid w:val="00C94927"/>
    <w:rsid w:val="00CA100A"/>
    <w:rsid w:val="00CA49D9"/>
    <w:rsid w:val="00CA73F6"/>
    <w:rsid w:val="00CA7444"/>
    <w:rsid w:val="00CA7DBC"/>
    <w:rsid w:val="00CB00D3"/>
    <w:rsid w:val="00CB0DB5"/>
    <w:rsid w:val="00CB2837"/>
    <w:rsid w:val="00CB2C1A"/>
    <w:rsid w:val="00CB2F61"/>
    <w:rsid w:val="00CB3A2E"/>
    <w:rsid w:val="00CB7032"/>
    <w:rsid w:val="00CC1A67"/>
    <w:rsid w:val="00CC3694"/>
    <w:rsid w:val="00CC4C28"/>
    <w:rsid w:val="00CC588B"/>
    <w:rsid w:val="00CC682E"/>
    <w:rsid w:val="00CC7469"/>
    <w:rsid w:val="00CD0A59"/>
    <w:rsid w:val="00CD0B23"/>
    <w:rsid w:val="00CD121B"/>
    <w:rsid w:val="00CD1D5B"/>
    <w:rsid w:val="00CD44EA"/>
    <w:rsid w:val="00CD7D14"/>
    <w:rsid w:val="00CE00C0"/>
    <w:rsid w:val="00CE05E3"/>
    <w:rsid w:val="00CE6EA3"/>
    <w:rsid w:val="00CF1770"/>
    <w:rsid w:val="00CF1949"/>
    <w:rsid w:val="00CF40E0"/>
    <w:rsid w:val="00D00B5A"/>
    <w:rsid w:val="00D05030"/>
    <w:rsid w:val="00D06726"/>
    <w:rsid w:val="00D06D14"/>
    <w:rsid w:val="00D10771"/>
    <w:rsid w:val="00D12D0B"/>
    <w:rsid w:val="00D1324B"/>
    <w:rsid w:val="00D14456"/>
    <w:rsid w:val="00D144A8"/>
    <w:rsid w:val="00D14EFB"/>
    <w:rsid w:val="00D14F56"/>
    <w:rsid w:val="00D15201"/>
    <w:rsid w:val="00D15EBA"/>
    <w:rsid w:val="00D212DC"/>
    <w:rsid w:val="00D22CF0"/>
    <w:rsid w:val="00D22F29"/>
    <w:rsid w:val="00D2352A"/>
    <w:rsid w:val="00D24228"/>
    <w:rsid w:val="00D258B2"/>
    <w:rsid w:val="00D25B77"/>
    <w:rsid w:val="00D25F62"/>
    <w:rsid w:val="00D26408"/>
    <w:rsid w:val="00D26DF1"/>
    <w:rsid w:val="00D2747C"/>
    <w:rsid w:val="00D2787B"/>
    <w:rsid w:val="00D31CA3"/>
    <w:rsid w:val="00D32E16"/>
    <w:rsid w:val="00D35F61"/>
    <w:rsid w:val="00D37EF2"/>
    <w:rsid w:val="00D400DF"/>
    <w:rsid w:val="00D409BF"/>
    <w:rsid w:val="00D40FB6"/>
    <w:rsid w:val="00D414F0"/>
    <w:rsid w:val="00D42342"/>
    <w:rsid w:val="00D4240A"/>
    <w:rsid w:val="00D42E07"/>
    <w:rsid w:val="00D43468"/>
    <w:rsid w:val="00D436E7"/>
    <w:rsid w:val="00D44830"/>
    <w:rsid w:val="00D47ECB"/>
    <w:rsid w:val="00D47F03"/>
    <w:rsid w:val="00D5091E"/>
    <w:rsid w:val="00D50F92"/>
    <w:rsid w:val="00D5478A"/>
    <w:rsid w:val="00D54F86"/>
    <w:rsid w:val="00D57CFF"/>
    <w:rsid w:val="00D57F0A"/>
    <w:rsid w:val="00D6308F"/>
    <w:rsid w:val="00D63509"/>
    <w:rsid w:val="00D6434E"/>
    <w:rsid w:val="00D65FC2"/>
    <w:rsid w:val="00D66414"/>
    <w:rsid w:val="00D668FD"/>
    <w:rsid w:val="00D66E78"/>
    <w:rsid w:val="00D6721B"/>
    <w:rsid w:val="00D70AD5"/>
    <w:rsid w:val="00D712E5"/>
    <w:rsid w:val="00D75626"/>
    <w:rsid w:val="00D7798C"/>
    <w:rsid w:val="00D77E8F"/>
    <w:rsid w:val="00D81A26"/>
    <w:rsid w:val="00D81FB0"/>
    <w:rsid w:val="00D82E91"/>
    <w:rsid w:val="00D83633"/>
    <w:rsid w:val="00D84A6D"/>
    <w:rsid w:val="00D8589D"/>
    <w:rsid w:val="00D9126A"/>
    <w:rsid w:val="00D962BB"/>
    <w:rsid w:val="00D9631C"/>
    <w:rsid w:val="00D9688F"/>
    <w:rsid w:val="00DA1982"/>
    <w:rsid w:val="00DA2607"/>
    <w:rsid w:val="00DA2892"/>
    <w:rsid w:val="00DA3D40"/>
    <w:rsid w:val="00DA446E"/>
    <w:rsid w:val="00DA7D78"/>
    <w:rsid w:val="00DB0072"/>
    <w:rsid w:val="00DB0224"/>
    <w:rsid w:val="00DB0F28"/>
    <w:rsid w:val="00DB22FC"/>
    <w:rsid w:val="00DB32D2"/>
    <w:rsid w:val="00DB4D02"/>
    <w:rsid w:val="00DB511B"/>
    <w:rsid w:val="00DB5E70"/>
    <w:rsid w:val="00DB61D2"/>
    <w:rsid w:val="00DB6E58"/>
    <w:rsid w:val="00DC1270"/>
    <w:rsid w:val="00DC56AC"/>
    <w:rsid w:val="00DC5AC0"/>
    <w:rsid w:val="00DC5F31"/>
    <w:rsid w:val="00DC608F"/>
    <w:rsid w:val="00DC6C1A"/>
    <w:rsid w:val="00DC7463"/>
    <w:rsid w:val="00DD1EB8"/>
    <w:rsid w:val="00DD2217"/>
    <w:rsid w:val="00DD3730"/>
    <w:rsid w:val="00DD3FF4"/>
    <w:rsid w:val="00DD47D6"/>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694C"/>
    <w:rsid w:val="00E06A87"/>
    <w:rsid w:val="00E07BC4"/>
    <w:rsid w:val="00E12B7E"/>
    <w:rsid w:val="00E14189"/>
    <w:rsid w:val="00E15647"/>
    <w:rsid w:val="00E1772E"/>
    <w:rsid w:val="00E22796"/>
    <w:rsid w:val="00E24BB0"/>
    <w:rsid w:val="00E2619D"/>
    <w:rsid w:val="00E27852"/>
    <w:rsid w:val="00E27FEB"/>
    <w:rsid w:val="00E33786"/>
    <w:rsid w:val="00E339F1"/>
    <w:rsid w:val="00E33D69"/>
    <w:rsid w:val="00E36534"/>
    <w:rsid w:val="00E36556"/>
    <w:rsid w:val="00E43974"/>
    <w:rsid w:val="00E43DCD"/>
    <w:rsid w:val="00E447EA"/>
    <w:rsid w:val="00E45B25"/>
    <w:rsid w:val="00E51458"/>
    <w:rsid w:val="00E55902"/>
    <w:rsid w:val="00E55C21"/>
    <w:rsid w:val="00E56111"/>
    <w:rsid w:val="00E57390"/>
    <w:rsid w:val="00E57D89"/>
    <w:rsid w:val="00E61B05"/>
    <w:rsid w:val="00E61C9A"/>
    <w:rsid w:val="00E62365"/>
    <w:rsid w:val="00E62A6E"/>
    <w:rsid w:val="00E64301"/>
    <w:rsid w:val="00E66D3C"/>
    <w:rsid w:val="00E675D5"/>
    <w:rsid w:val="00E72C62"/>
    <w:rsid w:val="00E74002"/>
    <w:rsid w:val="00E756E2"/>
    <w:rsid w:val="00E807B8"/>
    <w:rsid w:val="00E81FAD"/>
    <w:rsid w:val="00E849FB"/>
    <w:rsid w:val="00E85B82"/>
    <w:rsid w:val="00E86AAD"/>
    <w:rsid w:val="00E90A11"/>
    <w:rsid w:val="00E9208C"/>
    <w:rsid w:val="00E95533"/>
    <w:rsid w:val="00E96139"/>
    <w:rsid w:val="00E97864"/>
    <w:rsid w:val="00EA1914"/>
    <w:rsid w:val="00EA1E28"/>
    <w:rsid w:val="00EA22FD"/>
    <w:rsid w:val="00EA2FD4"/>
    <w:rsid w:val="00EA3AC4"/>
    <w:rsid w:val="00EA4498"/>
    <w:rsid w:val="00EA5F26"/>
    <w:rsid w:val="00EB4D2C"/>
    <w:rsid w:val="00EB4D3D"/>
    <w:rsid w:val="00EB5375"/>
    <w:rsid w:val="00EB561F"/>
    <w:rsid w:val="00EB5691"/>
    <w:rsid w:val="00EB6341"/>
    <w:rsid w:val="00EC0BF0"/>
    <w:rsid w:val="00EC321E"/>
    <w:rsid w:val="00EC756C"/>
    <w:rsid w:val="00ED0836"/>
    <w:rsid w:val="00ED27CF"/>
    <w:rsid w:val="00ED50AA"/>
    <w:rsid w:val="00ED758F"/>
    <w:rsid w:val="00EE2A25"/>
    <w:rsid w:val="00EE2D17"/>
    <w:rsid w:val="00EE2D4B"/>
    <w:rsid w:val="00EE2D9B"/>
    <w:rsid w:val="00EE3BAA"/>
    <w:rsid w:val="00EF1653"/>
    <w:rsid w:val="00EF1B2E"/>
    <w:rsid w:val="00EF1C79"/>
    <w:rsid w:val="00EF1DDE"/>
    <w:rsid w:val="00EF2350"/>
    <w:rsid w:val="00EF3412"/>
    <w:rsid w:val="00EF5778"/>
    <w:rsid w:val="00EF6391"/>
    <w:rsid w:val="00F02BA2"/>
    <w:rsid w:val="00F02DFC"/>
    <w:rsid w:val="00F03A2B"/>
    <w:rsid w:val="00F0470A"/>
    <w:rsid w:val="00F051BB"/>
    <w:rsid w:val="00F058FA"/>
    <w:rsid w:val="00F05D0D"/>
    <w:rsid w:val="00F068A4"/>
    <w:rsid w:val="00F069AC"/>
    <w:rsid w:val="00F075A5"/>
    <w:rsid w:val="00F07FE6"/>
    <w:rsid w:val="00F122CF"/>
    <w:rsid w:val="00F12943"/>
    <w:rsid w:val="00F135F7"/>
    <w:rsid w:val="00F14857"/>
    <w:rsid w:val="00F14CFD"/>
    <w:rsid w:val="00F15349"/>
    <w:rsid w:val="00F165B0"/>
    <w:rsid w:val="00F16FEA"/>
    <w:rsid w:val="00F178D1"/>
    <w:rsid w:val="00F21C43"/>
    <w:rsid w:val="00F2408E"/>
    <w:rsid w:val="00F25DED"/>
    <w:rsid w:val="00F262FD"/>
    <w:rsid w:val="00F26656"/>
    <w:rsid w:val="00F2696B"/>
    <w:rsid w:val="00F2720B"/>
    <w:rsid w:val="00F33E44"/>
    <w:rsid w:val="00F35E67"/>
    <w:rsid w:val="00F37F2B"/>
    <w:rsid w:val="00F40495"/>
    <w:rsid w:val="00F41A17"/>
    <w:rsid w:val="00F41CE6"/>
    <w:rsid w:val="00F44536"/>
    <w:rsid w:val="00F45735"/>
    <w:rsid w:val="00F47DE8"/>
    <w:rsid w:val="00F47F09"/>
    <w:rsid w:val="00F5060C"/>
    <w:rsid w:val="00F53ACF"/>
    <w:rsid w:val="00F53C4B"/>
    <w:rsid w:val="00F5622A"/>
    <w:rsid w:val="00F607DB"/>
    <w:rsid w:val="00F63B9B"/>
    <w:rsid w:val="00F64A50"/>
    <w:rsid w:val="00F66B0D"/>
    <w:rsid w:val="00F66F5D"/>
    <w:rsid w:val="00F67F58"/>
    <w:rsid w:val="00F7005B"/>
    <w:rsid w:val="00F73145"/>
    <w:rsid w:val="00F7450D"/>
    <w:rsid w:val="00F770CC"/>
    <w:rsid w:val="00F802BD"/>
    <w:rsid w:val="00F81CF5"/>
    <w:rsid w:val="00F8368E"/>
    <w:rsid w:val="00F848DC"/>
    <w:rsid w:val="00F85119"/>
    <w:rsid w:val="00F8E160"/>
    <w:rsid w:val="00F912FB"/>
    <w:rsid w:val="00F9601B"/>
    <w:rsid w:val="00FA1CC4"/>
    <w:rsid w:val="00FA4104"/>
    <w:rsid w:val="00FB031F"/>
    <w:rsid w:val="00FB1B20"/>
    <w:rsid w:val="00FB21E2"/>
    <w:rsid w:val="00FB433B"/>
    <w:rsid w:val="00FB48CA"/>
    <w:rsid w:val="00FB5787"/>
    <w:rsid w:val="00FB5E05"/>
    <w:rsid w:val="00FB5FBF"/>
    <w:rsid w:val="00FC1036"/>
    <w:rsid w:val="00FC12C3"/>
    <w:rsid w:val="00FC1964"/>
    <w:rsid w:val="00FC1E59"/>
    <w:rsid w:val="00FC3853"/>
    <w:rsid w:val="00FC3AED"/>
    <w:rsid w:val="00FC6721"/>
    <w:rsid w:val="00FD251C"/>
    <w:rsid w:val="00FD4B60"/>
    <w:rsid w:val="00FD52A0"/>
    <w:rsid w:val="00FD6BB7"/>
    <w:rsid w:val="00FE0268"/>
    <w:rsid w:val="00FE2519"/>
    <w:rsid w:val="00FE291D"/>
    <w:rsid w:val="00FE2C2A"/>
    <w:rsid w:val="00FE54D5"/>
    <w:rsid w:val="00FE618E"/>
    <w:rsid w:val="00FE6326"/>
    <w:rsid w:val="00FF1688"/>
    <w:rsid w:val="00FF2410"/>
    <w:rsid w:val="00FF315A"/>
    <w:rsid w:val="00FF54ED"/>
    <w:rsid w:val="00FF6313"/>
    <w:rsid w:val="01034281"/>
    <w:rsid w:val="0128B82A"/>
    <w:rsid w:val="014302D9"/>
    <w:rsid w:val="0179710A"/>
    <w:rsid w:val="01A10CB4"/>
    <w:rsid w:val="01B0974E"/>
    <w:rsid w:val="01C4107B"/>
    <w:rsid w:val="01DC3BBE"/>
    <w:rsid w:val="0225B6C2"/>
    <w:rsid w:val="027A793C"/>
    <w:rsid w:val="0295412F"/>
    <w:rsid w:val="02AC5C43"/>
    <w:rsid w:val="02E18727"/>
    <w:rsid w:val="02E6D28D"/>
    <w:rsid w:val="032A61A2"/>
    <w:rsid w:val="034BACE3"/>
    <w:rsid w:val="03865F62"/>
    <w:rsid w:val="038CF255"/>
    <w:rsid w:val="039CB63B"/>
    <w:rsid w:val="03A5FF07"/>
    <w:rsid w:val="03B482E5"/>
    <w:rsid w:val="03C28DB6"/>
    <w:rsid w:val="03E827DC"/>
    <w:rsid w:val="03F28DF2"/>
    <w:rsid w:val="0447AF73"/>
    <w:rsid w:val="044F1048"/>
    <w:rsid w:val="044F7E4E"/>
    <w:rsid w:val="045E4DB7"/>
    <w:rsid w:val="04B60011"/>
    <w:rsid w:val="04E485F3"/>
    <w:rsid w:val="04E615B0"/>
    <w:rsid w:val="050BD5FE"/>
    <w:rsid w:val="053ED72C"/>
    <w:rsid w:val="056E8E7D"/>
    <w:rsid w:val="05AF0638"/>
    <w:rsid w:val="05B6FB1F"/>
    <w:rsid w:val="05BA00C1"/>
    <w:rsid w:val="05C40E1F"/>
    <w:rsid w:val="05EF63E3"/>
    <w:rsid w:val="05FBCD71"/>
    <w:rsid w:val="0615566C"/>
    <w:rsid w:val="061CFA2F"/>
    <w:rsid w:val="06753E0A"/>
    <w:rsid w:val="069A2395"/>
    <w:rsid w:val="06B66FF0"/>
    <w:rsid w:val="06BB4AD9"/>
    <w:rsid w:val="06EAEDC8"/>
    <w:rsid w:val="07310375"/>
    <w:rsid w:val="0735F79D"/>
    <w:rsid w:val="074B51E4"/>
    <w:rsid w:val="0752CB80"/>
    <w:rsid w:val="075CF168"/>
    <w:rsid w:val="07B0B0BD"/>
    <w:rsid w:val="07B9CF12"/>
    <w:rsid w:val="081C483E"/>
    <w:rsid w:val="081CC24A"/>
    <w:rsid w:val="081FD8D2"/>
    <w:rsid w:val="08872A91"/>
    <w:rsid w:val="08A581A5"/>
    <w:rsid w:val="08D8E4CC"/>
    <w:rsid w:val="08E02431"/>
    <w:rsid w:val="090CF0B6"/>
    <w:rsid w:val="09490F88"/>
    <w:rsid w:val="094E91DF"/>
    <w:rsid w:val="0966B770"/>
    <w:rsid w:val="096E7D33"/>
    <w:rsid w:val="09739541"/>
    <w:rsid w:val="097BB6FB"/>
    <w:rsid w:val="097C2FBE"/>
    <w:rsid w:val="09AC2256"/>
    <w:rsid w:val="09E08FBA"/>
    <w:rsid w:val="0A0727B8"/>
    <w:rsid w:val="0A0BF7BF"/>
    <w:rsid w:val="0A0FC4AD"/>
    <w:rsid w:val="0A131AFC"/>
    <w:rsid w:val="0A5C1E44"/>
    <w:rsid w:val="0A8EA6D1"/>
    <w:rsid w:val="0AA650AD"/>
    <w:rsid w:val="0B1BB460"/>
    <w:rsid w:val="0B3DAA6E"/>
    <w:rsid w:val="0B4F33F0"/>
    <w:rsid w:val="0B50F50C"/>
    <w:rsid w:val="0B6A5B49"/>
    <w:rsid w:val="0B6D4FA1"/>
    <w:rsid w:val="0B6F3598"/>
    <w:rsid w:val="0B88B709"/>
    <w:rsid w:val="0B98D263"/>
    <w:rsid w:val="0BC788C6"/>
    <w:rsid w:val="0BF1FA58"/>
    <w:rsid w:val="0BFC3A2B"/>
    <w:rsid w:val="0C11C227"/>
    <w:rsid w:val="0C22E209"/>
    <w:rsid w:val="0C52A6AB"/>
    <w:rsid w:val="0C5684D7"/>
    <w:rsid w:val="0C585E3C"/>
    <w:rsid w:val="0C85BEE9"/>
    <w:rsid w:val="0CC33C0A"/>
    <w:rsid w:val="0CD6652D"/>
    <w:rsid w:val="0CED2746"/>
    <w:rsid w:val="0DE525BD"/>
    <w:rsid w:val="0DFFF7F3"/>
    <w:rsid w:val="0E0244A4"/>
    <w:rsid w:val="0E06A403"/>
    <w:rsid w:val="0E1FCA5E"/>
    <w:rsid w:val="0E34EE74"/>
    <w:rsid w:val="0E387545"/>
    <w:rsid w:val="0E51C349"/>
    <w:rsid w:val="0E66675F"/>
    <w:rsid w:val="0E850E4A"/>
    <w:rsid w:val="0E8E40B9"/>
    <w:rsid w:val="0E9B6F0D"/>
    <w:rsid w:val="0EA1514C"/>
    <w:rsid w:val="0EBF5183"/>
    <w:rsid w:val="0F2A541E"/>
    <w:rsid w:val="0F3D2E1F"/>
    <w:rsid w:val="0F427BE2"/>
    <w:rsid w:val="0F4AD205"/>
    <w:rsid w:val="0F4B6F14"/>
    <w:rsid w:val="0F506742"/>
    <w:rsid w:val="0F7C78C2"/>
    <w:rsid w:val="0F8E8698"/>
    <w:rsid w:val="0FBCBF84"/>
    <w:rsid w:val="0FD1C1B0"/>
    <w:rsid w:val="101C2854"/>
    <w:rsid w:val="101E20B6"/>
    <w:rsid w:val="102FD84D"/>
    <w:rsid w:val="104DE764"/>
    <w:rsid w:val="10551082"/>
    <w:rsid w:val="105C282C"/>
    <w:rsid w:val="10DBC861"/>
    <w:rsid w:val="11184923"/>
    <w:rsid w:val="11542F9B"/>
    <w:rsid w:val="11654BD0"/>
    <w:rsid w:val="119536F2"/>
    <w:rsid w:val="1197773E"/>
    <w:rsid w:val="11D256CB"/>
    <w:rsid w:val="11F0E0E3"/>
    <w:rsid w:val="1235F894"/>
    <w:rsid w:val="1242E779"/>
    <w:rsid w:val="125D8DAF"/>
    <w:rsid w:val="12757651"/>
    <w:rsid w:val="12C0B0C0"/>
    <w:rsid w:val="12C8786E"/>
    <w:rsid w:val="12F8C2ED"/>
    <w:rsid w:val="12F93AB4"/>
    <w:rsid w:val="12FA2A71"/>
    <w:rsid w:val="13073B53"/>
    <w:rsid w:val="13192E4F"/>
    <w:rsid w:val="1360BA79"/>
    <w:rsid w:val="1369F000"/>
    <w:rsid w:val="1393C8EE"/>
    <w:rsid w:val="13CE4523"/>
    <w:rsid w:val="13DDEFEF"/>
    <w:rsid w:val="13F2CEAE"/>
    <w:rsid w:val="1407F706"/>
    <w:rsid w:val="14269617"/>
    <w:rsid w:val="14340FA8"/>
    <w:rsid w:val="14360B81"/>
    <w:rsid w:val="143D0DCD"/>
    <w:rsid w:val="144E555C"/>
    <w:rsid w:val="14617946"/>
    <w:rsid w:val="1473E30D"/>
    <w:rsid w:val="14965B48"/>
    <w:rsid w:val="14C94CC8"/>
    <w:rsid w:val="15371063"/>
    <w:rsid w:val="155AEDC5"/>
    <w:rsid w:val="1570EE42"/>
    <w:rsid w:val="1577968A"/>
    <w:rsid w:val="158E7FA4"/>
    <w:rsid w:val="15952E71"/>
    <w:rsid w:val="15AFBF48"/>
    <w:rsid w:val="15D6B9E5"/>
    <w:rsid w:val="1605188E"/>
    <w:rsid w:val="1612E15A"/>
    <w:rsid w:val="1645DA7E"/>
    <w:rsid w:val="1667D998"/>
    <w:rsid w:val="166DDA39"/>
    <w:rsid w:val="16869C33"/>
    <w:rsid w:val="168E9681"/>
    <w:rsid w:val="16C1F79D"/>
    <w:rsid w:val="16CB69B0"/>
    <w:rsid w:val="16D65145"/>
    <w:rsid w:val="16DEA2D3"/>
    <w:rsid w:val="16EADBFD"/>
    <w:rsid w:val="16F3821E"/>
    <w:rsid w:val="1758B6A0"/>
    <w:rsid w:val="17590CD5"/>
    <w:rsid w:val="175E13FD"/>
    <w:rsid w:val="176DAC43"/>
    <w:rsid w:val="178B8B52"/>
    <w:rsid w:val="17ADA226"/>
    <w:rsid w:val="17B894DE"/>
    <w:rsid w:val="17C3FC24"/>
    <w:rsid w:val="17C7D169"/>
    <w:rsid w:val="17F75EA1"/>
    <w:rsid w:val="183AAC35"/>
    <w:rsid w:val="18734091"/>
    <w:rsid w:val="187C338E"/>
    <w:rsid w:val="1895134B"/>
    <w:rsid w:val="18955A83"/>
    <w:rsid w:val="189B1423"/>
    <w:rsid w:val="18AB3006"/>
    <w:rsid w:val="18B8DE3F"/>
    <w:rsid w:val="18BA44A9"/>
    <w:rsid w:val="18C3C041"/>
    <w:rsid w:val="18CCCF33"/>
    <w:rsid w:val="18D2D843"/>
    <w:rsid w:val="18E2AD28"/>
    <w:rsid w:val="18E8D446"/>
    <w:rsid w:val="18F9B1A4"/>
    <w:rsid w:val="19078840"/>
    <w:rsid w:val="190CAD31"/>
    <w:rsid w:val="195D2C30"/>
    <w:rsid w:val="196DC5ED"/>
    <w:rsid w:val="19704E41"/>
    <w:rsid w:val="19758B2B"/>
    <w:rsid w:val="199F5FE5"/>
    <w:rsid w:val="19A97BF8"/>
    <w:rsid w:val="19CDB639"/>
    <w:rsid w:val="19DFEC26"/>
    <w:rsid w:val="19ECE205"/>
    <w:rsid w:val="1A0D588D"/>
    <w:rsid w:val="1A6E8D6A"/>
    <w:rsid w:val="1AC67B96"/>
    <w:rsid w:val="1ADB98D3"/>
    <w:rsid w:val="1AEF5019"/>
    <w:rsid w:val="1B05D7A8"/>
    <w:rsid w:val="1B085F49"/>
    <w:rsid w:val="1B13B71D"/>
    <w:rsid w:val="1B2DC452"/>
    <w:rsid w:val="1B312B18"/>
    <w:rsid w:val="1B52831C"/>
    <w:rsid w:val="1B6FA8E3"/>
    <w:rsid w:val="1B7F0C3F"/>
    <w:rsid w:val="1BB86F8C"/>
    <w:rsid w:val="1BBFE642"/>
    <w:rsid w:val="1BC5D970"/>
    <w:rsid w:val="1BF8B9DE"/>
    <w:rsid w:val="1C07383A"/>
    <w:rsid w:val="1C12F3D5"/>
    <w:rsid w:val="1C1C431A"/>
    <w:rsid w:val="1C28A950"/>
    <w:rsid w:val="1C44FA9B"/>
    <w:rsid w:val="1C6D3040"/>
    <w:rsid w:val="1C74E9C5"/>
    <w:rsid w:val="1CA45BDF"/>
    <w:rsid w:val="1CBB0364"/>
    <w:rsid w:val="1CC19EB4"/>
    <w:rsid w:val="1CC24821"/>
    <w:rsid w:val="1CD8361B"/>
    <w:rsid w:val="1CDF313B"/>
    <w:rsid w:val="1CDF3DFE"/>
    <w:rsid w:val="1CF532F8"/>
    <w:rsid w:val="1CF65D21"/>
    <w:rsid w:val="1CFE28D0"/>
    <w:rsid w:val="1D507FA0"/>
    <w:rsid w:val="1D54C651"/>
    <w:rsid w:val="1D5887A7"/>
    <w:rsid w:val="1D8E0001"/>
    <w:rsid w:val="1DA5A9B4"/>
    <w:rsid w:val="1DB223FB"/>
    <w:rsid w:val="1DDF2748"/>
    <w:rsid w:val="1DE10865"/>
    <w:rsid w:val="1E1B4ABD"/>
    <w:rsid w:val="1E32153A"/>
    <w:rsid w:val="1E358805"/>
    <w:rsid w:val="1E3F1186"/>
    <w:rsid w:val="1E4C4421"/>
    <w:rsid w:val="1E5288B1"/>
    <w:rsid w:val="1E62DEB1"/>
    <w:rsid w:val="1E687E4D"/>
    <w:rsid w:val="1E7D7865"/>
    <w:rsid w:val="1E8DBBEA"/>
    <w:rsid w:val="1EB4D5B2"/>
    <w:rsid w:val="1ECD2754"/>
    <w:rsid w:val="1EE42512"/>
    <w:rsid w:val="1EF95D9E"/>
    <w:rsid w:val="1F22114A"/>
    <w:rsid w:val="1F425C02"/>
    <w:rsid w:val="1F704E1C"/>
    <w:rsid w:val="1F7D5542"/>
    <w:rsid w:val="1FB09022"/>
    <w:rsid w:val="1FC3D994"/>
    <w:rsid w:val="1FC4F322"/>
    <w:rsid w:val="1FCD2D60"/>
    <w:rsid w:val="20137402"/>
    <w:rsid w:val="2016AB4D"/>
    <w:rsid w:val="201B98E3"/>
    <w:rsid w:val="203440E9"/>
    <w:rsid w:val="20647A31"/>
    <w:rsid w:val="20924819"/>
    <w:rsid w:val="20C61B52"/>
    <w:rsid w:val="20E0C825"/>
    <w:rsid w:val="20EFD929"/>
    <w:rsid w:val="2117BF16"/>
    <w:rsid w:val="2133EC1A"/>
    <w:rsid w:val="2137431C"/>
    <w:rsid w:val="213A5C21"/>
    <w:rsid w:val="2160C383"/>
    <w:rsid w:val="218DE51C"/>
    <w:rsid w:val="219CC903"/>
    <w:rsid w:val="21ABC5C7"/>
    <w:rsid w:val="21B53B67"/>
    <w:rsid w:val="21BD4D3B"/>
    <w:rsid w:val="21E3F2CB"/>
    <w:rsid w:val="223D7A17"/>
    <w:rsid w:val="225BCAE3"/>
    <w:rsid w:val="226276A2"/>
    <w:rsid w:val="226A2707"/>
    <w:rsid w:val="227A1BD9"/>
    <w:rsid w:val="227D6D1B"/>
    <w:rsid w:val="228F5087"/>
    <w:rsid w:val="22F2C43B"/>
    <w:rsid w:val="22FB54FC"/>
    <w:rsid w:val="2311E1D2"/>
    <w:rsid w:val="23479628"/>
    <w:rsid w:val="234CD64B"/>
    <w:rsid w:val="235339A5"/>
    <w:rsid w:val="23897BB1"/>
    <w:rsid w:val="239AB51B"/>
    <w:rsid w:val="23C097D4"/>
    <w:rsid w:val="23DC0FB4"/>
    <w:rsid w:val="2407E97D"/>
    <w:rsid w:val="2449B494"/>
    <w:rsid w:val="24984D51"/>
    <w:rsid w:val="249BF561"/>
    <w:rsid w:val="24A4F243"/>
    <w:rsid w:val="24E16A0C"/>
    <w:rsid w:val="251B938D"/>
    <w:rsid w:val="2567863E"/>
    <w:rsid w:val="2576DE40"/>
    <w:rsid w:val="25B0EE6A"/>
    <w:rsid w:val="25E49266"/>
    <w:rsid w:val="260688B8"/>
    <w:rsid w:val="262D91ED"/>
    <w:rsid w:val="264923A2"/>
    <w:rsid w:val="26675675"/>
    <w:rsid w:val="2675CABF"/>
    <w:rsid w:val="26A419E5"/>
    <w:rsid w:val="26B5D057"/>
    <w:rsid w:val="26B6D132"/>
    <w:rsid w:val="26C958D8"/>
    <w:rsid w:val="26CA8796"/>
    <w:rsid w:val="26E087FC"/>
    <w:rsid w:val="26F69FC0"/>
    <w:rsid w:val="26F6D506"/>
    <w:rsid w:val="2704BEDE"/>
    <w:rsid w:val="271631BA"/>
    <w:rsid w:val="271F0237"/>
    <w:rsid w:val="27A429BD"/>
    <w:rsid w:val="27B84121"/>
    <w:rsid w:val="27EB9F5F"/>
    <w:rsid w:val="27F4DA33"/>
    <w:rsid w:val="28176703"/>
    <w:rsid w:val="28431BB0"/>
    <w:rsid w:val="2849E137"/>
    <w:rsid w:val="28668254"/>
    <w:rsid w:val="287796DA"/>
    <w:rsid w:val="287BA8E8"/>
    <w:rsid w:val="2881199D"/>
    <w:rsid w:val="28A06771"/>
    <w:rsid w:val="28A511C1"/>
    <w:rsid w:val="28ABE191"/>
    <w:rsid w:val="28B6FC6A"/>
    <w:rsid w:val="28BAD298"/>
    <w:rsid w:val="28C4B16C"/>
    <w:rsid w:val="28D7CFF0"/>
    <w:rsid w:val="29569226"/>
    <w:rsid w:val="297CD20D"/>
    <w:rsid w:val="298C716F"/>
    <w:rsid w:val="2998C00F"/>
    <w:rsid w:val="29A67765"/>
    <w:rsid w:val="29B30C96"/>
    <w:rsid w:val="29E90959"/>
    <w:rsid w:val="29F8DBBA"/>
    <w:rsid w:val="2A0F4392"/>
    <w:rsid w:val="2A2CB4E5"/>
    <w:rsid w:val="2A37ED54"/>
    <w:rsid w:val="2A4CFAFA"/>
    <w:rsid w:val="2A4F1560"/>
    <w:rsid w:val="2A5524C1"/>
    <w:rsid w:val="2A6B055A"/>
    <w:rsid w:val="2A6F0512"/>
    <w:rsid w:val="2A8DDFAF"/>
    <w:rsid w:val="2A995FF4"/>
    <w:rsid w:val="2AA05034"/>
    <w:rsid w:val="2B11E7F5"/>
    <w:rsid w:val="2B1BE140"/>
    <w:rsid w:val="2B20947E"/>
    <w:rsid w:val="2B31437C"/>
    <w:rsid w:val="2B4D10B3"/>
    <w:rsid w:val="2B6CDAFB"/>
    <w:rsid w:val="2BAD0612"/>
    <w:rsid w:val="2BF76137"/>
    <w:rsid w:val="2BFF192B"/>
    <w:rsid w:val="2C353029"/>
    <w:rsid w:val="2C814E2F"/>
    <w:rsid w:val="2C904E04"/>
    <w:rsid w:val="2CB11255"/>
    <w:rsid w:val="2CB5DE2D"/>
    <w:rsid w:val="2CCA2BEC"/>
    <w:rsid w:val="2CDDB671"/>
    <w:rsid w:val="2CDF6C80"/>
    <w:rsid w:val="2D06D742"/>
    <w:rsid w:val="2D8AAC53"/>
    <w:rsid w:val="2D8EFDF8"/>
    <w:rsid w:val="2D91238C"/>
    <w:rsid w:val="2D92A957"/>
    <w:rsid w:val="2DA20C46"/>
    <w:rsid w:val="2DC68A70"/>
    <w:rsid w:val="2DF8BFC6"/>
    <w:rsid w:val="2E2451EA"/>
    <w:rsid w:val="2E6CFEB7"/>
    <w:rsid w:val="2E85BE96"/>
    <w:rsid w:val="2ED46ABD"/>
    <w:rsid w:val="2EE78A8B"/>
    <w:rsid w:val="2EF93A82"/>
    <w:rsid w:val="2F09A349"/>
    <w:rsid w:val="2F0A6E71"/>
    <w:rsid w:val="2F48C9F9"/>
    <w:rsid w:val="2F554CF1"/>
    <w:rsid w:val="2F647426"/>
    <w:rsid w:val="2F66ADFD"/>
    <w:rsid w:val="2F86621F"/>
    <w:rsid w:val="2FA9FC6A"/>
    <w:rsid w:val="2FD576A7"/>
    <w:rsid w:val="2FEE83F5"/>
    <w:rsid w:val="2FF39DAD"/>
    <w:rsid w:val="2FF870EF"/>
    <w:rsid w:val="30163D28"/>
    <w:rsid w:val="302D25FC"/>
    <w:rsid w:val="3052786B"/>
    <w:rsid w:val="308B6BF4"/>
    <w:rsid w:val="3096142A"/>
    <w:rsid w:val="30AE030E"/>
    <w:rsid w:val="30E5FF74"/>
    <w:rsid w:val="30E95098"/>
    <w:rsid w:val="31333A5C"/>
    <w:rsid w:val="313E8778"/>
    <w:rsid w:val="31411829"/>
    <w:rsid w:val="314CAA8E"/>
    <w:rsid w:val="31706587"/>
    <w:rsid w:val="31986AAB"/>
    <w:rsid w:val="31C6ABED"/>
    <w:rsid w:val="31FC99EF"/>
    <w:rsid w:val="320293C8"/>
    <w:rsid w:val="32118F92"/>
    <w:rsid w:val="322E830B"/>
    <w:rsid w:val="331B8E16"/>
    <w:rsid w:val="3355031E"/>
    <w:rsid w:val="337B2B02"/>
    <w:rsid w:val="337BA7AC"/>
    <w:rsid w:val="337BB10B"/>
    <w:rsid w:val="33818EC0"/>
    <w:rsid w:val="33B9E115"/>
    <w:rsid w:val="33E5B3F2"/>
    <w:rsid w:val="3435FB7D"/>
    <w:rsid w:val="3437008B"/>
    <w:rsid w:val="3458D5E8"/>
    <w:rsid w:val="345C909E"/>
    <w:rsid w:val="346AF6A2"/>
    <w:rsid w:val="34935135"/>
    <w:rsid w:val="349C9DE7"/>
    <w:rsid w:val="34AC78DD"/>
    <w:rsid w:val="34C5F596"/>
    <w:rsid w:val="34CF372B"/>
    <w:rsid w:val="34E8EACE"/>
    <w:rsid w:val="354DF6AC"/>
    <w:rsid w:val="354F8200"/>
    <w:rsid w:val="356665E9"/>
    <w:rsid w:val="357A40F5"/>
    <w:rsid w:val="3586F0BF"/>
    <w:rsid w:val="359712D1"/>
    <w:rsid w:val="359B4E6C"/>
    <w:rsid w:val="35A104A6"/>
    <w:rsid w:val="35E5DFD1"/>
    <w:rsid w:val="35ECB9A8"/>
    <w:rsid w:val="35ECE89F"/>
    <w:rsid w:val="35F645FC"/>
    <w:rsid w:val="36608377"/>
    <w:rsid w:val="36624525"/>
    <w:rsid w:val="36ACF499"/>
    <w:rsid w:val="36C1EBCB"/>
    <w:rsid w:val="371415FF"/>
    <w:rsid w:val="3716D0DB"/>
    <w:rsid w:val="371D12EB"/>
    <w:rsid w:val="3722AD29"/>
    <w:rsid w:val="37799B04"/>
    <w:rsid w:val="379C8746"/>
    <w:rsid w:val="37F5D3D2"/>
    <w:rsid w:val="3806A578"/>
    <w:rsid w:val="381D6501"/>
    <w:rsid w:val="38266F4A"/>
    <w:rsid w:val="38339509"/>
    <w:rsid w:val="38400CE1"/>
    <w:rsid w:val="386169CA"/>
    <w:rsid w:val="3869344A"/>
    <w:rsid w:val="387953CA"/>
    <w:rsid w:val="38817C18"/>
    <w:rsid w:val="3892B55D"/>
    <w:rsid w:val="38D7DB97"/>
    <w:rsid w:val="38ECE76D"/>
    <w:rsid w:val="38F1D879"/>
    <w:rsid w:val="39001EF3"/>
    <w:rsid w:val="391E9514"/>
    <w:rsid w:val="39300B20"/>
    <w:rsid w:val="399723EA"/>
    <w:rsid w:val="399ACB41"/>
    <w:rsid w:val="39A2A84E"/>
    <w:rsid w:val="39B8DBF3"/>
    <w:rsid w:val="39F203BE"/>
    <w:rsid w:val="39F34771"/>
    <w:rsid w:val="3A29C181"/>
    <w:rsid w:val="3A38FB9A"/>
    <w:rsid w:val="3A3E2699"/>
    <w:rsid w:val="3A746CB8"/>
    <w:rsid w:val="3A7D51E9"/>
    <w:rsid w:val="3A887808"/>
    <w:rsid w:val="3A8AB7BB"/>
    <w:rsid w:val="3A8DCC9A"/>
    <w:rsid w:val="3AC856BE"/>
    <w:rsid w:val="3AE20527"/>
    <w:rsid w:val="3B06F2BA"/>
    <w:rsid w:val="3B33FE2A"/>
    <w:rsid w:val="3B8111BE"/>
    <w:rsid w:val="3B930BA7"/>
    <w:rsid w:val="3B955C1C"/>
    <w:rsid w:val="3B98CDC2"/>
    <w:rsid w:val="3B9E6C00"/>
    <w:rsid w:val="3BAC3E90"/>
    <w:rsid w:val="3BC206F0"/>
    <w:rsid w:val="3BC8D7A1"/>
    <w:rsid w:val="3BCD1D1C"/>
    <w:rsid w:val="3BEB7EDE"/>
    <w:rsid w:val="3BF71DB7"/>
    <w:rsid w:val="3BF74A9B"/>
    <w:rsid w:val="3C03ECD8"/>
    <w:rsid w:val="3C37BFB5"/>
    <w:rsid w:val="3C3D79BF"/>
    <w:rsid w:val="3CBBE7E4"/>
    <w:rsid w:val="3D05AEDC"/>
    <w:rsid w:val="3D0E2FB8"/>
    <w:rsid w:val="3D3C8F94"/>
    <w:rsid w:val="3D4E35BF"/>
    <w:rsid w:val="3D65D547"/>
    <w:rsid w:val="3DAB261B"/>
    <w:rsid w:val="3DACF886"/>
    <w:rsid w:val="3DDA4375"/>
    <w:rsid w:val="3E317C91"/>
    <w:rsid w:val="3E368FD0"/>
    <w:rsid w:val="3E6354D6"/>
    <w:rsid w:val="3E70937A"/>
    <w:rsid w:val="3E737E28"/>
    <w:rsid w:val="3E91ACAC"/>
    <w:rsid w:val="3EAC1016"/>
    <w:rsid w:val="3EB5E936"/>
    <w:rsid w:val="3EB70E9F"/>
    <w:rsid w:val="3F0D0ECD"/>
    <w:rsid w:val="3F253EE5"/>
    <w:rsid w:val="3F46E380"/>
    <w:rsid w:val="3F55E49C"/>
    <w:rsid w:val="3F60331F"/>
    <w:rsid w:val="3F6F8638"/>
    <w:rsid w:val="3F7673BC"/>
    <w:rsid w:val="3FBDD7E4"/>
    <w:rsid w:val="3FC815E3"/>
    <w:rsid w:val="3FC95044"/>
    <w:rsid w:val="3FCF22D8"/>
    <w:rsid w:val="3FD70A7D"/>
    <w:rsid w:val="40421C5D"/>
    <w:rsid w:val="40480059"/>
    <w:rsid w:val="4089BCC1"/>
    <w:rsid w:val="40B8243E"/>
    <w:rsid w:val="40BC1E4F"/>
    <w:rsid w:val="40C4CD30"/>
    <w:rsid w:val="40E1B2FE"/>
    <w:rsid w:val="40E5DDFF"/>
    <w:rsid w:val="40F617B0"/>
    <w:rsid w:val="410906F4"/>
    <w:rsid w:val="413B4677"/>
    <w:rsid w:val="415225A2"/>
    <w:rsid w:val="415F1D19"/>
    <w:rsid w:val="416F3465"/>
    <w:rsid w:val="419CB618"/>
    <w:rsid w:val="41ACE552"/>
    <w:rsid w:val="41BD6173"/>
    <w:rsid w:val="41D33AC5"/>
    <w:rsid w:val="41F179DF"/>
    <w:rsid w:val="41F4E240"/>
    <w:rsid w:val="422E5172"/>
    <w:rsid w:val="4273A2ED"/>
    <w:rsid w:val="428D6C74"/>
    <w:rsid w:val="4298BABF"/>
    <w:rsid w:val="429E2989"/>
    <w:rsid w:val="42CC4C0D"/>
    <w:rsid w:val="42D28635"/>
    <w:rsid w:val="42E347D2"/>
    <w:rsid w:val="42FB9AEF"/>
    <w:rsid w:val="4323C87C"/>
    <w:rsid w:val="433A198B"/>
    <w:rsid w:val="436B7DB7"/>
    <w:rsid w:val="43762BA0"/>
    <w:rsid w:val="438D08A3"/>
    <w:rsid w:val="4391D4D5"/>
    <w:rsid w:val="4393BD3B"/>
    <w:rsid w:val="439A47D9"/>
    <w:rsid w:val="43CEB780"/>
    <w:rsid w:val="43CEBCBB"/>
    <w:rsid w:val="441953C0"/>
    <w:rsid w:val="443C7BC4"/>
    <w:rsid w:val="4462FE87"/>
    <w:rsid w:val="446C6F6B"/>
    <w:rsid w:val="446F03B4"/>
    <w:rsid w:val="4479826B"/>
    <w:rsid w:val="449DE3CE"/>
    <w:rsid w:val="44A293FB"/>
    <w:rsid w:val="44ABBA0E"/>
    <w:rsid w:val="44AEDFDA"/>
    <w:rsid w:val="44B64CD2"/>
    <w:rsid w:val="44BF3ECE"/>
    <w:rsid w:val="44F7009E"/>
    <w:rsid w:val="44F91662"/>
    <w:rsid w:val="45013F2C"/>
    <w:rsid w:val="45177CC9"/>
    <w:rsid w:val="4534B665"/>
    <w:rsid w:val="4559ACBB"/>
    <w:rsid w:val="456C7A1E"/>
    <w:rsid w:val="45A66D18"/>
    <w:rsid w:val="45B381E6"/>
    <w:rsid w:val="45CA4C4C"/>
    <w:rsid w:val="45EDE889"/>
    <w:rsid w:val="461AA034"/>
    <w:rsid w:val="463B5EE7"/>
    <w:rsid w:val="4666F64D"/>
    <w:rsid w:val="46A4A7BB"/>
    <w:rsid w:val="46AD2F30"/>
    <w:rsid w:val="46B2C2A9"/>
    <w:rsid w:val="46E1F954"/>
    <w:rsid w:val="470C6EC3"/>
    <w:rsid w:val="4729493D"/>
    <w:rsid w:val="4740F429"/>
    <w:rsid w:val="474735FC"/>
    <w:rsid w:val="476CF662"/>
    <w:rsid w:val="476D7611"/>
    <w:rsid w:val="4772055F"/>
    <w:rsid w:val="47C15A7D"/>
    <w:rsid w:val="480A53E8"/>
    <w:rsid w:val="4810594D"/>
    <w:rsid w:val="48228BBD"/>
    <w:rsid w:val="485362FB"/>
    <w:rsid w:val="4864070D"/>
    <w:rsid w:val="4884FCCF"/>
    <w:rsid w:val="48AFA634"/>
    <w:rsid w:val="48B18D70"/>
    <w:rsid w:val="48EF30A1"/>
    <w:rsid w:val="48F1946B"/>
    <w:rsid w:val="49AD0817"/>
    <w:rsid w:val="49C1B4C2"/>
    <w:rsid w:val="49D3A3DF"/>
    <w:rsid w:val="49DADD1F"/>
    <w:rsid w:val="49DCD684"/>
    <w:rsid w:val="49F10F85"/>
    <w:rsid w:val="49F161EF"/>
    <w:rsid w:val="4A12B987"/>
    <w:rsid w:val="4A230022"/>
    <w:rsid w:val="4A682502"/>
    <w:rsid w:val="4A6E9E4D"/>
    <w:rsid w:val="4A6F7CF8"/>
    <w:rsid w:val="4A8F28BD"/>
    <w:rsid w:val="4AA7C6B1"/>
    <w:rsid w:val="4AB1A340"/>
    <w:rsid w:val="4AB8227C"/>
    <w:rsid w:val="4AD0C474"/>
    <w:rsid w:val="4B07535D"/>
    <w:rsid w:val="4B199924"/>
    <w:rsid w:val="4B2F5F86"/>
    <w:rsid w:val="4B3C0992"/>
    <w:rsid w:val="4B4F3403"/>
    <w:rsid w:val="4B730466"/>
    <w:rsid w:val="4BA7CF57"/>
    <w:rsid w:val="4BBBBC9C"/>
    <w:rsid w:val="4BD401E4"/>
    <w:rsid w:val="4BE94A92"/>
    <w:rsid w:val="4C049189"/>
    <w:rsid w:val="4C0961B0"/>
    <w:rsid w:val="4C144393"/>
    <w:rsid w:val="4C398C6E"/>
    <w:rsid w:val="4C41D92C"/>
    <w:rsid w:val="4C77ECBF"/>
    <w:rsid w:val="4CA4DD24"/>
    <w:rsid w:val="4CBA9F0B"/>
    <w:rsid w:val="4CBC4C1B"/>
    <w:rsid w:val="4CC3C4EE"/>
    <w:rsid w:val="4CCF6770"/>
    <w:rsid w:val="4CE17A75"/>
    <w:rsid w:val="4CE8D948"/>
    <w:rsid w:val="4CECF8F7"/>
    <w:rsid w:val="4D41A672"/>
    <w:rsid w:val="4D4CC924"/>
    <w:rsid w:val="4D7F6264"/>
    <w:rsid w:val="4D7FAC9B"/>
    <w:rsid w:val="4D85BDA3"/>
    <w:rsid w:val="4DC20533"/>
    <w:rsid w:val="4DDE8C67"/>
    <w:rsid w:val="4E36C98C"/>
    <w:rsid w:val="4E3B0E09"/>
    <w:rsid w:val="4E59F369"/>
    <w:rsid w:val="4EB0C57C"/>
    <w:rsid w:val="4EBD82C1"/>
    <w:rsid w:val="4EE754B1"/>
    <w:rsid w:val="4EF67145"/>
    <w:rsid w:val="4F2E1815"/>
    <w:rsid w:val="4F46B470"/>
    <w:rsid w:val="4F831ABB"/>
    <w:rsid w:val="4FAC3AD5"/>
    <w:rsid w:val="4FADBC66"/>
    <w:rsid w:val="500BA842"/>
    <w:rsid w:val="5021F0EF"/>
    <w:rsid w:val="5030F646"/>
    <w:rsid w:val="5047DBD4"/>
    <w:rsid w:val="50A35FD7"/>
    <w:rsid w:val="50A7A8E5"/>
    <w:rsid w:val="50B47122"/>
    <w:rsid w:val="50B9D5FC"/>
    <w:rsid w:val="50BB3B80"/>
    <w:rsid w:val="50BB8759"/>
    <w:rsid w:val="50CB45A1"/>
    <w:rsid w:val="50D23FAF"/>
    <w:rsid w:val="50DFB1E2"/>
    <w:rsid w:val="50E9A166"/>
    <w:rsid w:val="50F32D38"/>
    <w:rsid w:val="50FD833B"/>
    <w:rsid w:val="50FE6CB8"/>
    <w:rsid w:val="516D5D9F"/>
    <w:rsid w:val="51C8664D"/>
    <w:rsid w:val="51DFC747"/>
    <w:rsid w:val="51E690C5"/>
    <w:rsid w:val="5205C231"/>
    <w:rsid w:val="52073A3B"/>
    <w:rsid w:val="521EFCBA"/>
    <w:rsid w:val="5251EE89"/>
    <w:rsid w:val="52681498"/>
    <w:rsid w:val="5271AF3C"/>
    <w:rsid w:val="52761673"/>
    <w:rsid w:val="5280E449"/>
    <w:rsid w:val="52989DF7"/>
    <w:rsid w:val="529CCE05"/>
    <w:rsid w:val="52CA6427"/>
    <w:rsid w:val="52EC1102"/>
    <w:rsid w:val="52EEB05A"/>
    <w:rsid w:val="53126542"/>
    <w:rsid w:val="5319E774"/>
    <w:rsid w:val="531BA4E1"/>
    <w:rsid w:val="532C6C5F"/>
    <w:rsid w:val="5336395B"/>
    <w:rsid w:val="53537E00"/>
    <w:rsid w:val="53688B14"/>
    <w:rsid w:val="53958A95"/>
    <w:rsid w:val="53D48AF5"/>
    <w:rsid w:val="53DB0099"/>
    <w:rsid w:val="53F55AD5"/>
    <w:rsid w:val="53FC0306"/>
    <w:rsid w:val="542E0DF5"/>
    <w:rsid w:val="545F04C2"/>
    <w:rsid w:val="5475420A"/>
    <w:rsid w:val="549EF30A"/>
    <w:rsid w:val="54A1A66B"/>
    <w:rsid w:val="54C9CB5E"/>
    <w:rsid w:val="54DEAFE9"/>
    <w:rsid w:val="54F1FDA2"/>
    <w:rsid w:val="5572909A"/>
    <w:rsid w:val="5578170B"/>
    <w:rsid w:val="55B36B90"/>
    <w:rsid w:val="55BDDE06"/>
    <w:rsid w:val="55E2EDC4"/>
    <w:rsid w:val="55E3220D"/>
    <w:rsid w:val="55FE0CF7"/>
    <w:rsid w:val="5616D643"/>
    <w:rsid w:val="561CEED9"/>
    <w:rsid w:val="5632D4A8"/>
    <w:rsid w:val="564A59CB"/>
    <w:rsid w:val="5674DE58"/>
    <w:rsid w:val="569B0719"/>
    <w:rsid w:val="569D1DEB"/>
    <w:rsid w:val="56A7EC3A"/>
    <w:rsid w:val="56CC794D"/>
    <w:rsid w:val="56CF605B"/>
    <w:rsid w:val="56FA3651"/>
    <w:rsid w:val="5711A080"/>
    <w:rsid w:val="5777712B"/>
    <w:rsid w:val="57866F7B"/>
    <w:rsid w:val="57AFA9C9"/>
    <w:rsid w:val="57B510F0"/>
    <w:rsid w:val="57B93253"/>
    <w:rsid w:val="57BE6E4C"/>
    <w:rsid w:val="57DA6D83"/>
    <w:rsid w:val="58299E64"/>
    <w:rsid w:val="58511CB9"/>
    <w:rsid w:val="58A26998"/>
    <w:rsid w:val="58BE9339"/>
    <w:rsid w:val="58C3010D"/>
    <w:rsid w:val="5931FA2D"/>
    <w:rsid w:val="5948E844"/>
    <w:rsid w:val="5949F5B9"/>
    <w:rsid w:val="594F4138"/>
    <w:rsid w:val="5990D7AD"/>
    <w:rsid w:val="59A14BD7"/>
    <w:rsid w:val="59C5638E"/>
    <w:rsid w:val="59EE33EC"/>
    <w:rsid w:val="5A10D0F9"/>
    <w:rsid w:val="5A1413BE"/>
    <w:rsid w:val="5A2FCC41"/>
    <w:rsid w:val="5A52EA6B"/>
    <w:rsid w:val="5A59CEA8"/>
    <w:rsid w:val="5A66721E"/>
    <w:rsid w:val="5A73F8E7"/>
    <w:rsid w:val="5A9CFB89"/>
    <w:rsid w:val="5AB13A48"/>
    <w:rsid w:val="5AB24282"/>
    <w:rsid w:val="5AD15749"/>
    <w:rsid w:val="5AE5A7AC"/>
    <w:rsid w:val="5B0B656D"/>
    <w:rsid w:val="5B26490C"/>
    <w:rsid w:val="5B2E0F65"/>
    <w:rsid w:val="5B50C357"/>
    <w:rsid w:val="5B6D7C1D"/>
    <w:rsid w:val="5BC420CB"/>
    <w:rsid w:val="5BDBEF4B"/>
    <w:rsid w:val="5BEA5823"/>
    <w:rsid w:val="5C1D7711"/>
    <w:rsid w:val="5C294E98"/>
    <w:rsid w:val="5C31DA4F"/>
    <w:rsid w:val="5CA1247D"/>
    <w:rsid w:val="5CB87303"/>
    <w:rsid w:val="5CC1350E"/>
    <w:rsid w:val="5CCBFF31"/>
    <w:rsid w:val="5CE6BA2A"/>
    <w:rsid w:val="5CE8AE48"/>
    <w:rsid w:val="5D110A30"/>
    <w:rsid w:val="5D13D452"/>
    <w:rsid w:val="5D21B0A0"/>
    <w:rsid w:val="5D248DDC"/>
    <w:rsid w:val="5D63EB6C"/>
    <w:rsid w:val="5DA516D6"/>
    <w:rsid w:val="5DAD0A7B"/>
    <w:rsid w:val="5DD18EEE"/>
    <w:rsid w:val="5DDE40D6"/>
    <w:rsid w:val="5E4BED5D"/>
    <w:rsid w:val="5E52AF71"/>
    <w:rsid w:val="5E584A0B"/>
    <w:rsid w:val="5E5C02A3"/>
    <w:rsid w:val="5E6566E4"/>
    <w:rsid w:val="5EB20448"/>
    <w:rsid w:val="5EBDCE87"/>
    <w:rsid w:val="5ECA1CC3"/>
    <w:rsid w:val="5EE22C56"/>
    <w:rsid w:val="5F15AB1B"/>
    <w:rsid w:val="5F1808E5"/>
    <w:rsid w:val="5F20385E"/>
    <w:rsid w:val="5F45D53A"/>
    <w:rsid w:val="5F840B42"/>
    <w:rsid w:val="5F8817D5"/>
    <w:rsid w:val="5FB56741"/>
    <w:rsid w:val="5FCD2DDD"/>
    <w:rsid w:val="6009DF78"/>
    <w:rsid w:val="60579A53"/>
    <w:rsid w:val="60664409"/>
    <w:rsid w:val="60716E33"/>
    <w:rsid w:val="60A6C87A"/>
    <w:rsid w:val="60DF28E6"/>
    <w:rsid w:val="6103BA52"/>
    <w:rsid w:val="61043E1B"/>
    <w:rsid w:val="6121B4A6"/>
    <w:rsid w:val="614A4261"/>
    <w:rsid w:val="61722451"/>
    <w:rsid w:val="61738400"/>
    <w:rsid w:val="61E344DC"/>
    <w:rsid w:val="61F18E26"/>
    <w:rsid w:val="61F807AE"/>
    <w:rsid w:val="620C8EEF"/>
    <w:rsid w:val="6217CA49"/>
    <w:rsid w:val="622DCA76"/>
    <w:rsid w:val="622F5055"/>
    <w:rsid w:val="62372687"/>
    <w:rsid w:val="62B8DABB"/>
    <w:rsid w:val="62E1D828"/>
    <w:rsid w:val="62E82E61"/>
    <w:rsid w:val="632B23B6"/>
    <w:rsid w:val="63570B84"/>
    <w:rsid w:val="6386A858"/>
    <w:rsid w:val="639DE4CB"/>
    <w:rsid w:val="63D3A1D5"/>
    <w:rsid w:val="63E13DB7"/>
    <w:rsid w:val="6406A768"/>
    <w:rsid w:val="641FB2DE"/>
    <w:rsid w:val="644ACCCE"/>
    <w:rsid w:val="64523FBC"/>
    <w:rsid w:val="6476DC33"/>
    <w:rsid w:val="64CC3BBC"/>
    <w:rsid w:val="64E4E756"/>
    <w:rsid w:val="65022971"/>
    <w:rsid w:val="6533B70E"/>
    <w:rsid w:val="653642A7"/>
    <w:rsid w:val="654F3C3C"/>
    <w:rsid w:val="658D080B"/>
    <w:rsid w:val="659B805B"/>
    <w:rsid w:val="65A802E4"/>
    <w:rsid w:val="65BB9D03"/>
    <w:rsid w:val="65C55576"/>
    <w:rsid w:val="65C81D10"/>
    <w:rsid w:val="66107896"/>
    <w:rsid w:val="6619EA46"/>
    <w:rsid w:val="6620B9BD"/>
    <w:rsid w:val="66234C89"/>
    <w:rsid w:val="666705DE"/>
    <w:rsid w:val="66A4EBDF"/>
    <w:rsid w:val="66ADE2EF"/>
    <w:rsid w:val="66B5B8FB"/>
    <w:rsid w:val="66C98B2B"/>
    <w:rsid w:val="66E48254"/>
    <w:rsid w:val="66EB9383"/>
    <w:rsid w:val="6707143B"/>
    <w:rsid w:val="671AD335"/>
    <w:rsid w:val="67666120"/>
    <w:rsid w:val="67BACE3F"/>
    <w:rsid w:val="67DC191D"/>
    <w:rsid w:val="681C8818"/>
    <w:rsid w:val="6829ECA2"/>
    <w:rsid w:val="683706B1"/>
    <w:rsid w:val="68373393"/>
    <w:rsid w:val="684C3804"/>
    <w:rsid w:val="6883D52B"/>
    <w:rsid w:val="688763E4"/>
    <w:rsid w:val="68BFF1E2"/>
    <w:rsid w:val="68E178D9"/>
    <w:rsid w:val="68EEB1F2"/>
    <w:rsid w:val="68FE131A"/>
    <w:rsid w:val="690CA386"/>
    <w:rsid w:val="69155DC9"/>
    <w:rsid w:val="6959FE0D"/>
    <w:rsid w:val="6969292D"/>
    <w:rsid w:val="696D5D98"/>
    <w:rsid w:val="697BF8AB"/>
    <w:rsid w:val="698E9309"/>
    <w:rsid w:val="69930494"/>
    <w:rsid w:val="69B9DB97"/>
    <w:rsid w:val="69B9DBF3"/>
    <w:rsid w:val="69BF32BA"/>
    <w:rsid w:val="69C19D22"/>
    <w:rsid w:val="69E2390F"/>
    <w:rsid w:val="69E9FCC9"/>
    <w:rsid w:val="69FC2078"/>
    <w:rsid w:val="6A1008E4"/>
    <w:rsid w:val="6A2874D1"/>
    <w:rsid w:val="6A2967EC"/>
    <w:rsid w:val="6A364366"/>
    <w:rsid w:val="6A62E99D"/>
    <w:rsid w:val="6A6428DB"/>
    <w:rsid w:val="6A83CDE5"/>
    <w:rsid w:val="6A9105D7"/>
    <w:rsid w:val="6A95BAA9"/>
    <w:rsid w:val="6ABD0C8A"/>
    <w:rsid w:val="6AC10A1F"/>
    <w:rsid w:val="6AF852DD"/>
    <w:rsid w:val="6AFEAB32"/>
    <w:rsid w:val="6B30F058"/>
    <w:rsid w:val="6B467F1F"/>
    <w:rsid w:val="6B7E771C"/>
    <w:rsid w:val="6BB2C52F"/>
    <w:rsid w:val="6BC122B2"/>
    <w:rsid w:val="6BDB05C6"/>
    <w:rsid w:val="6C2127B5"/>
    <w:rsid w:val="6C239335"/>
    <w:rsid w:val="6C4CA271"/>
    <w:rsid w:val="6C4D0D01"/>
    <w:rsid w:val="6C67AFA8"/>
    <w:rsid w:val="6C8CDCDB"/>
    <w:rsid w:val="6CC85A71"/>
    <w:rsid w:val="6D057814"/>
    <w:rsid w:val="6D1BAD18"/>
    <w:rsid w:val="6D1ED446"/>
    <w:rsid w:val="6D2960A4"/>
    <w:rsid w:val="6D2D8A9E"/>
    <w:rsid w:val="6D2EBBAE"/>
    <w:rsid w:val="6D3453F6"/>
    <w:rsid w:val="6D8C0E5F"/>
    <w:rsid w:val="6DA844F6"/>
    <w:rsid w:val="6E04A3FE"/>
    <w:rsid w:val="6E248182"/>
    <w:rsid w:val="6E53E024"/>
    <w:rsid w:val="6E89617B"/>
    <w:rsid w:val="6E990E33"/>
    <w:rsid w:val="6E9E3363"/>
    <w:rsid w:val="6EA20B9E"/>
    <w:rsid w:val="6EB65CE2"/>
    <w:rsid w:val="6EE437CC"/>
    <w:rsid w:val="6EEC2FA2"/>
    <w:rsid w:val="6F06F62E"/>
    <w:rsid w:val="6F0AE02F"/>
    <w:rsid w:val="6F3DDAAD"/>
    <w:rsid w:val="6F3F97DD"/>
    <w:rsid w:val="6F56DC01"/>
    <w:rsid w:val="6F778752"/>
    <w:rsid w:val="6F809FCF"/>
    <w:rsid w:val="6FEE5715"/>
    <w:rsid w:val="7008C7D5"/>
    <w:rsid w:val="701EFA4A"/>
    <w:rsid w:val="7029CE52"/>
    <w:rsid w:val="704912E9"/>
    <w:rsid w:val="70D386C1"/>
    <w:rsid w:val="70E1BFDB"/>
    <w:rsid w:val="7101B9C1"/>
    <w:rsid w:val="713780D2"/>
    <w:rsid w:val="715C7989"/>
    <w:rsid w:val="71A66648"/>
    <w:rsid w:val="71CE06F5"/>
    <w:rsid w:val="71CE080C"/>
    <w:rsid w:val="71E30D68"/>
    <w:rsid w:val="71EE0A00"/>
    <w:rsid w:val="71F3DFBE"/>
    <w:rsid w:val="723CA237"/>
    <w:rsid w:val="724C4CB7"/>
    <w:rsid w:val="72881BE1"/>
    <w:rsid w:val="72AA9C27"/>
    <w:rsid w:val="72BA1C29"/>
    <w:rsid w:val="72D5CFC1"/>
    <w:rsid w:val="72EBCFFB"/>
    <w:rsid w:val="72F094BA"/>
    <w:rsid w:val="72F54B52"/>
    <w:rsid w:val="7302D162"/>
    <w:rsid w:val="733B317A"/>
    <w:rsid w:val="734C2EE8"/>
    <w:rsid w:val="7371A486"/>
    <w:rsid w:val="73A6DE0A"/>
    <w:rsid w:val="73CA168B"/>
    <w:rsid w:val="73EE8999"/>
    <w:rsid w:val="7406E386"/>
    <w:rsid w:val="740CAA92"/>
    <w:rsid w:val="740E34D8"/>
    <w:rsid w:val="7429BE0D"/>
    <w:rsid w:val="74848DC0"/>
    <w:rsid w:val="74BD0304"/>
    <w:rsid w:val="74E06B65"/>
    <w:rsid w:val="74E102DD"/>
    <w:rsid w:val="75064C25"/>
    <w:rsid w:val="75124894"/>
    <w:rsid w:val="751A4375"/>
    <w:rsid w:val="7529BDF2"/>
    <w:rsid w:val="7553C960"/>
    <w:rsid w:val="75577B25"/>
    <w:rsid w:val="757FCF19"/>
    <w:rsid w:val="75851AB7"/>
    <w:rsid w:val="75D6ED58"/>
    <w:rsid w:val="75FC95CE"/>
    <w:rsid w:val="760227F9"/>
    <w:rsid w:val="76840D13"/>
    <w:rsid w:val="76901CEB"/>
    <w:rsid w:val="769943F9"/>
    <w:rsid w:val="76D4D0EC"/>
    <w:rsid w:val="77042874"/>
    <w:rsid w:val="7717CF9D"/>
    <w:rsid w:val="771E03C7"/>
    <w:rsid w:val="77880B94"/>
    <w:rsid w:val="77D63849"/>
    <w:rsid w:val="77EF4061"/>
    <w:rsid w:val="781873B1"/>
    <w:rsid w:val="783BAA4A"/>
    <w:rsid w:val="783BF544"/>
    <w:rsid w:val="7849C051"/>
    <w:rsid w:val="7850B93D"/>
    <w:rsid w:val="785CBF9F"/>
    <w:rsid w:val="789ADCE7"/>
    <w:rsid w:val="78BF9CE3"/>
    <w:rsid w:val="78D4ED21"/>
    <w:rsid w:val="790870FE"/>
    <w:rsid w:val="790C30E6"/>
    <w:rsid w:val="7914B7C4"/>
    <w:rsid w:val="7969BC02"/>
    <w:rsid w:val="79955E70"/>
    <w:rsid w:val="79CE20B5"/>
    <w:rsid w:val="79F1458C"/>
    <w:rsid w:val="79F30909"/>
    <w:rsid w:val="79FF8D36"/>
    <w:rsid w:val="7A0C3B03"/>
    <w:rsid w:val="7A1687E5"/>
    <w:rsid w:val="7A24FEB9"/>
    <w:rsid w:val="7A2829C1"/>
    <w:rsid w:val="7A290A9F"/>
    <w:rsid w:val="7A2E1A34"/>
    <w:rsid w:val="7A4CCD91"/>
    <w:rsid w:val="7A758D6E"/>
    <w:rsid w:val="7A7F950F"/>
    <w:rsid w:val="7AA403F6"/>
    <w:rsid w:val="7AB47B42"/>
    <w:rsid w:val="7ABC8B02"/>
    <w:rsid w:val="7ABD004F"/>
    <w:rsid w:val="7AC1C464"/>
    <w:rsid w:val="7AF35B1F"/>
    <w:rsid w:val="7B051D62"/>
    <w:rsid w:val="7B0CE176"/>
    <w:rsid w:val="7B46435F"/>
    <w:rsid w:val="7B48D763"/>
    <w:rsid w:val="7B4FA151"/>
    <w:rsid w:val="7B6094F5"/>
    <w:rsid w:val="7B6628CF"/>
    <w:rsid w:val="7B936E6D"/>
    <w:rsid w:val="7BAC72F1"/>
    <w:rsid w:val="7BB9F520"/>
    <w:rsid w:val="7BBF8540"/>
    <w:rsid w:val="7BFF5EDD"/>
    <w:rsid w:val="7C1EB61F"/>
    <w:rsid w:val="7C23268A"/>
    <w:rsid w:val="7C271BD8"/>
    <w:rsid w:val="7C2EBC6F"/>
    <w:rsid w:val="7C473F39"/>
    <w:rsid w:val="7C695040"/>
    <w:rsid w:val="7C8E60B6"/>
    <w:rsid w:val="7C967979"/>
    <w:rsid w:val="7C9B6998"/>
    <w:rsid w:val="7CA718BB"/>
    <w:rsid w:val="7CB14DB0"/>
    <w:rsid w:val="7D020E7B"/>
    <w:rsid w:val="7D36D92D"/>
    <w:rsid w:val="7D44733D"/>
    <w:rsid w:val="7D711577"/>
    <w:rsid w:val="7D8218F3"/>
    <w:rsid w:val="7D8D211E"/>
    <w:rsid w:val="7D91884F"/>
    <w:rsid w:val="7D94E777"/>
    <w:rsid w:val="7D99B6AF"/>
    <w:rsid w:val="7DB11100"/>
    <w:rsid w:val="7DBCAE56"/>
    <w:rsid w:val="7DEB848C"/>
    <w:rsid w:val="7DEFDE84"/>
    <w:rsid w:val="7E1C8B2B"/>
    <w:rsid w:val="7E1CB1A9"/>
    <w:rsid w:val="7E3E23BF"/>
    <w:rsid w:val="7E41A5DD"/>
    <w:rsid w:val="7E5AC228"/>
    <w:rsid w:val="7E6D5BF8"/>
    <w:rsid w:val="7EA1C457"/>
    <w:rsid w:val="7EA455DE"/>
    <w:rsid w:val="7EA5A85C"/>
    <w:rsid w:val="7EBFA4B5"/>
    <w:rsid w:val="7ED2E6F7"/>
    <w:rsid w:val="7EE111C1"/>
    <w:rsid w:val="7F254E18"/>
    <w:rsid w:val="7F3DA193"/>
    <w:rsid w:val="7F47B99A"/>
    <w:rsid w:val="7F5602AF"/>
    <w:rsid w:val="7F9FDEFB"/>
    <w:rsid w:val="7FA77190"/>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70540"/>
  <w15:docId w15:val="{34BE97FD-94A1-4F3E-BDC4-B1B491E24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C0E"/>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34766"/>
    <w:rsid w:val="00085DA7"/>
    <w:rsid w:val="0015171D"/>
    <w:rsid w:val="00164C43"/>
    <w:rsid w:val="00194419"/>
    <w:rsid w:val="00205818"/>
    <w:rsid w:val="004171FC"/>
    <w:rsid w:val="00431E0A"/>
    <w:rsid w:val="004874D0"/>
    <w:rsid w:val="00586453"/>
    <w:rsid w:val="005B7B9C"/>
    <w:rsid w:val="005C2971"/>
    <w:rsid w:val="005C5B7A"/>
    <w:rsid w:val="005F2EAF"/>
    <w:rsid w:val="005F5F32"/>
    <w:rsid w:val="006873A8"/>
    <w:rsid w:val="00747EEE"/>
    <w:rsid w:val="008C6298"/>
    <w:rsid w:val="00974099"/>
    <w:rsid w:val="00980A7D"/>
    <w:rsid w:val="009B1A1F"/>
    <w:rsid w:val="00AA29AD"/>
    <w:rsid w:val="00AB1E5E"/>
    <w:rsid w:val="00AB20BA"/>
    <w:rsid w:val="00B62E10"/>
    <w:rsid w:val="00B9419D"/>
    <w:rsid w:val="00C32368"/>
    <w:rsid w:val="00CA4143"/>
    <w:rsid w:val="00CC2D6A"/>
    <w:rsid w:val="00CC6337"/>
    <w:rsid w:val="00CF4AFA"/>
    <w:rsid w:val="00D45F7C"/>
    <w:rsid w:val="00DA40E0"/>
    <w:rsid w:val="00E25450"/>
    <w:rsid w:val="00E2606B"/>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BF277F-7E4D-40AA-AB80-8292F40E6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19</Words>
  <Characters>8999</Characters>
  <Application>Microsoft Office Word</Application>
  <DocSecurity>0</DocSecurity>
  <Lines>147</Lines>
  <Paragraphs>95</Paragraphs>
  <ScaleCrop>false</ScaleCrop>
  <HeadingPairs>
    <vt:vector size="2" baseType="variant">
      <vt:variant>
        <vt:lpstr>Title</vt:lpstr>
      </vt:variant>
      <vt:variant>
        <vt:i4>1</vt:i4>
      </vt:variant>
    </vt:vector>
  </HeadingPairs>
  <TitlesOfParts>
    <vt:vector size="1" baseType="lpstr">
      <vt:lpstr>Lab B2 – Feasibility Model Phase 2</vt:lpstr>
    </vt:vector>
  </TitlesOfParts>
  <Company>Research In Motion Limited</Company>
  <LinksUpToDate>false</LinksUpToDate>
  <CharactersWithSpaces>1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B2 – Feasibility Model Phase 2</dc:title>
  <dc:subject/>
  <dc:creator>Derek Wright</dc:creator>
  <cp:keywords/>
  <cp:lastModifiedBy>Benjamin Rayner</cp:lastModifiedBy>
  <cp:revision>2</cp:revision>
  <cp:lastPrinted>2016-01-06T03:59:00Z</cp:lastPrinted>
  <dcterms:created xsi:type="dcterms:W3CDTF">2022-09-20T01:22:00Z</dcterms:created>
  <dcterms:modified xsi:type="dcterms:W3CDTF">2022-09-20T01:22:00Z</dcterms:modified>
</cp:coreProperties>
</file>